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shd w:val="clear" w:color="auto" w:fill="D9D9D9" w:themeFill="background1" w:themeFillShade="D9"/>
        <w:tblLook w:val="04A0" w:firstRow="1" w:lastRow="0" w:firstColumn="1" w:lastColumn="0" w:noHBand="0" w:noVBand="1"/>
      </w:tblPr>
      <w:tblGrid>
        <w:gridCol w:w="9072"/>
      </w:tblGrid>
      <w:tr w:rsidR="008E7624" w:rsidRPr="008640F5" w14:paraId="6DE20C9E" w14:textId="77777777" w:rsidTr="005D2EEB">
        <w:trPr>
          <w:trHeight w:val="851"/>
        </w:trPr>
        <w:tc>
          <w:tcPr>
            <w:tcW w:w="9288" w:type="dxa"/>
            <w:shd w:val="clear" w:color="auto" w:fill="D9D9D9" w:themeFill="background1" w:themeFillShade="D9"/>
            <w:vAlign w:val="center"/>
          </w:tcPr>
          <w:p w14:paraId="6DE20C9D" w14:textId="77777777" w:rsidR="008E7624" w:rsidRPr="008640F5" w:rsidRDefault="008E7624" w:rsidP="002650F7">
            <w:pPr>
              <w:pStyle w:val="StyleQuestionnaireTitle14ptAfter0pt"/>
            </w:pPr>
            <w:r>
              <w:t xml:space="preserve">SMSF - </w:t>
            </w:r>
            <w:r w:rsidRPr="008640F5">
              <w:t xml:space="preserve">Year End Questionnaire </w:t>
            </w:r>
            <w:r w:rsidR="003A5A40">
              <w:t>2020</w:t>
            </w:r>
          </w:p>
        </w:tc>
      </w:tr>
    </w:tbl>
    <w:p w14:paraId="6DE20C9F" w14:textId="77777777" w:rsidR="008E7624" w:rsidRDefault="008E7624" w:rsidP="008E7624"/>
    <w:tbl>
      <w:tblPr>
        <w:tblW w:w="0" w:type="auto"/>
        <w:tblLook w:val="04A0" w:firstRow="1" w:lastRow="0" w:firstColumn="1" w:lastColumn="0" w:noHBand="0" w:noVBand="1"/>
      </w:tblPr>
      <w:tblGrid>
        <w:gridCol w:w="956"/>
        <w:gridCol w:w="3352"/>
        <w:gridCol w:w="990"/>
        <w:gridCol w:w="3774"/>
      </w:tblGrid>
      <w:tr w:rsidR="008E7624" w:rsidRPr="009E1AFA" w14:paraId="6DE20CA4" w14:textId="77777777" w:rsidTr="008F5119">
        <w:trPr>
          <w:trHeight w:val="340"/>
        </w:trPr>
        <w:tc>
          <w:tcPr>
            <w:tcW w:w="959" w:type="dxa"/>
            <w:vAlign w:val="center"/>
          </w:tcPr>
          <w:p w14:paraId="6DE20CA0" w14:textId="77777777" w:rsidR="008E7624" w:rsidRPr="009E1AFA" w:rsidRDefault="008E7624" w:rsidP="008F5119">
            <w:pPr>
              <w:pStyle w:val="QuestionnaireHeaderBlock"/>
            </w:pPr>
            <w:r w:rsidRPr="009E1AFA">
              <w:t>Client:</w:t>
            </w:r>
          </w:p>
        </w:tc>
        <w:tc>
          <w:tcPr>
            <w:tcW w:w="3398" w:type="dxa"/>
            <w:vAlign w:val="center"/>
          </w:tcPr>
          <w:p w14:paraId="6DE20CA1" w14:textId="77777777" w:rsidR="008E7624" w:rsidRPr="007E2064" w:rsidRDefault="008E7624" w:rsidP="008F5119">
            <w:pPr>
              <w:pStyle w:val="QuestionnaireHeaderBlock"/>
              <w:rPr>
                <w:rFonts w:asciiTheme="minorHAnsi" w:hAnsiTheme="minorHAnsi"/>
              </w:rPr>
            </w:pPr>
            <w:r w:rsidRPr="007E2064">
              <w:rPr>
                <w:rFonts w:asciiTheme="minorHAnsi" w:hAnsiTheme="minorHAnsi"/>
              </w:rPr>
              <w:fldChar w:fldCharType="begin">
                <w:ffData>
                  <w:name w:val=""/>
                  <w:enabled/>
                  <w:calcOnExit w:val="0"/>
                  <w:textInput/>
                </w:ffData>
              </w:fldChar>
            </w:r>
            <w:r w:rsidRPr="007E2064">
              <w:rPr>
                <w:rFonts w:asciiTheme="minorHAnsi" w:hAnsiTheme="minorHAnsi"/>
              </w:rPr>
              <w:instrText xml:space="preserve"> FORMTEXT </w:instrText>
            </w:r>
            <w:r w:rsidRPr="007E2064">
              <w:rPr>
                <w:rFonts w:asciiTheme="minorHAnsi" w:hAnsiTheme="minorHAnsi"/>
              </w:rPr>
            </w:r>
            <w:r w:rsidRPr="007E2064">
              <w:rPr>
                <w:rFonts w:asciiTheme="minorHAnsi" w:hAnsiTheme="minorHAnsi"/>
              </w:rPr>
              <w:fldChar w:fldCharType="separate"/>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rPr>
              <w:fldChar w:fldCharType="end"/>
            </w:r>
          </w:p>
        </w:tc>
        <w:tc>
          <w:tcPr>
            <w:tcW w:w="996" w:type="dxa"/>
            <w:vAlign w:val="center"/>
          </w:tcPr>
          <w:p w14:paraId="6DE20CA2" w14:textId="77777777" w:rsidR="008E7624" w:rsidRPr="009E1AFA" w:rsidRDefault="008E7624" w:rsidP="008F5119">
            <w:pPr>
              <w:pStyle w:val="QuestionnaireHeaderBlock"/>
            </w:pPr>
            <w:r w:rsidRPr="009E1AFA">
              <w:t>Date:</w:t>
            </w:r>
          </w:p>
        </w:tc>
        <w:tc>
          <w:tcPr>
            <w:tcW w:w="3827" w:type="dxa"/>
            <w:vAlign w:val="center"/>
          </w:tcPr>
          <w:p w14:paraId="6DE20CA3" w14:textId="77777777" w:rsidR="008E7624" w:rsidRPr="007E2064" w:rsidRDefault="008E7624" w:rsidP="008F5119">
            <w:pPr>
              <w:pStyle w:val="QuestionnaireHeaderBlock"/>
              <w:rPr>
                <w:rFonts w:asciiTheme="minorHAnsi" w:hAnsiTheme="minorHAnsi"/>
              </w:rPr>
            </w:pPr>
            <w:r w:rsidRPr="007E2064">
              <w:rPr>
                <w:rFonts w:asciiTheme="minorHAnsi" w:hAnsiTheme="minorHAnsi"/>
              </w:rPr>
              <w:fldChar w:fldCharType="begin">
                <w:ffData>
                  <w:name w:val=""/>
                  <w:enabled/>
                  <w:calcOnExit w:val="0"/>
                  <w:textInput/>
                </w:ffData>
              </w:fldChar>
            </w:r>
            <w:r w:rsidRPr="007E2064">
              <w:rPr>
                <w:rFonts w:asciiTheme="minorHAnsi" w:hAnsiTheme="minorHAnsi"/>
              </w:rPr>
              <w:instrText xml:space="preserve"> FORMTEXT </w:instrText>
            </w:r>
            <w:r w:rsidRPr="007E2064">
              <w:rPr>
                <w:rFonts w:asciiTheme="minorHAnsi" w:hAnsiTheme="minorHAnsi"/>
              </w:rPr>
            </w:r>
            <w:r w:rsidRPr="007E2064">
              <w:rPr>
                <w:rFonts w:asciiTheme="minorHAnsi" w:hAnsiTheme="minorHAnsi"/>
              </w:rPr>
              <w:fldChar w:fldCharType="separate"/>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rPr>
              <w:fldChar w:fldCharType="end"/>
            </w:r>
          </w:p>
        </w:tc>
      </w:tr>
    </w:tbl>
    <w:p w14:paraId="6DE20CA5" w14:textId="77777777" w:rsidR="00013458" w:rsidRPr="005008C3" w:rsidRDefault="009A7782" w:rsidP="005008C3">
      <w:pPr>
        <w:pStyle w:val="QuestionnairePara"/>
      </w:pPr>
      <w:r>
        <w:t>This</w:t>
      </w:r>
      <w:r w:rsidR="00013458" w:rsidRPr="005008C3">
        <w:t xml:space="preserve"> </w:t>
      </w:r>
      <w:r w:rsidR="00BE4F75">
        <w:t>year-end questionnaire for Self-</w:t>
      </w:r>
      <w:r w:rsidR="00013458" w:rsidRPr="005008C3">
        <w:t xml:space="preserve">Managed Superannuation Funds is designed to save you time and money. The effort you invest to complete this questionnaire will be repaid because we’ll be able to complete your accounts accurately and efficiently, saving you unnecessary fees that might otherwise be incurred if we had to come back to </w:t>
      </w:r>
      <w:proofErr w:type="gramStart"/>
      <w:r w:rsidR="00013458" w:rsidRPr="005008C3">
        <w:t>you</w:t>
      </w:r>
      <w:proofErr w:type="gramEnd"/>
      <w:r w:rsidR="00013458" w:rsidRPr="005008C3">
        <w:t xml:space="preserve"> multiple times </w:t>
      </w:r>
      <w:r w:rsidR="00202210">
        <w:t xml:space="preserve">to </w:t>
      </w:r>
      <w:r w:rsidR="00013458" w:rsidRPr="005008C3">
        <w:t>request more information.</w:t>
      </w:r>
    </w:p>
    <w:p w14:paraId="6DE20CA6" w14:textId="77777777" w:rsidR="00013458" w:rsidRPr="005008C3" w:rsidRDefault="00013458" w:rsidP="005008C3">
      <w:pPr>
        <w:pStyle w:val="QuestionnairePara"/>
        <w:rPr>
          <w:b/>
        </w:rPr>
      </w:pPr>
      <w:r w:rsidRPr="005008C3">
        <w:rPr>
          <w:b/>
        </w:rPr>
        <w:t xml:space="preserve">Please complete this questionnaire and ensure you attach all relevant documentation, then sign and date this form below, and return your questionnaire and documentation to us. </w:t>
      </w:r>
    </w:p>
    <w:p w14:paraId="6DE20CA7" w14:textId="77777777" w:rsidR="00013458" w:rsidRPr="00870B5D" w:rsidRDefault="00013458" w:rsidP="007E54BD">
      <w:pPr>
        <w:pStyle w:val="QuestionnairePara"/>
        <w:spacing w:after="720"/>
      </w:pPr>
      <w:r w:rsidRPr="00870B5D">
        <w:t>If you have any queries or concerns, please do not hesitate to contact us.</w:t>
      </w:r>
    </w:p>
    <w:p w14:paraId="466DB33C" w14:textId="77777777" w:rsidR="00442F5C" w:rsidRDefault="004B5F94" w:rsidP="004B5F94">
      <w:pPr>
        <w:pStyle w:val="QuestionnairePara"/>
        <w:spacing w:before="240" w:after="720"/>
        <w:rPr>
          <w:b/>
          <w:bCs/>
          <w:noProof/>
        </w:rPr>
      </w:pPr>
      <w:r>
        <w:rPr>
          <w:b/>
          <w:bCs/>
        </w:rPr>
        <w:fldChar w:fldCharType="begin">
          <w:ffData>
            <w:name w:val=""/>
            <w:enabled/>
            <w:calcOnExit w:val="0"/>
            <w:textInput>
              <w:default w:val="Enter Firm Name Here"/>
            </w:textInput>
          </w:ffData>
        </w:fldChar>
      </w:r>
      <w:r>
        <w:rPr>
          <w:b/>
          <w:bCs/>
        </w:rPr>
        <w:instrText xml:space="preserve"> FORMTEXT </w:instrText>
      </w:r>
      <w:r>
        <w:rPr>
          <w:b/>
          <w:bCs/>
        </w:rPr>
      </w:r>
      <w:r>
        <w:rPr>
          <w:b/>
          <w:bCs/>
        </w:rPr>
        <w:fldChar w:fldCharType="separate"/>
      </w:r>
      <w:r w:rsidR="00442F5C">
        <w:rPr>
          <w:b/>
          <w:bCs/>
          <w:noProof/>
        </w:rPr>
        <w:t>Outcome Accounting Pty Ltd</w:t>
      </w:r>
    </w:p>
    <w:p w14:paraId="6DE20CA8" w14:textId="3E0CC183" w:rsidR="007E54BD" w:rsidRDefault="00442F5C" w:rsidP="004B5F94">
      <w:pPr>
        <w:pStyle w:val="QuestionnairePara"/>
        <w:spacing w:before="240" w:after="720"/>
        <w:rPr>
          <w:i/>
        </w:rPr>
      </w:pPr>
      <w:r>
        <w:rPr>
          <w:b/>
          <w:bCs/>
          <w:noProof/>
        </w:rPr>
        <w:t>admin@outcomeaccounting.com.au</w:t>
      </w:r>
      <w:r w:rsidR="004B5F94">
        <w:rPr>
          <w:b/>
          <w:bCs/>
        </w:rPr>
        <w:fldChar w:fldCharType="end"/>
      </w:r>
      <w:r>
        <w:rPr>
          <w:i/>
        </w:rPr>
        <w:pict w14:anchorId="6DE20FBC">
          <v:rect id="_x0000_i1025" style="width:0;height:1.5pt" o:hralign="center" o:hrstd="t" o:hr="t" fillcolor="#aca899" stroked="f"/>
        </w:pict>
      </w:r>
    </w:p>
    <w:p w14:paraId="6DE20CA9" w14:textId="77777777" w:rsidR="00013458" w:rsidRPr="005008C3" w:rsidRDefault="00013458" w:rsidP="005008C3">
      <w:pPr>
        <w:pStyle w:val="QuestionnairePara"/>
        <w:rPr>
          <w:i/>
        </w:rPr>
      </w:pPr>
      <w:r w:rsidRPr="005008C3">
        <w:rPr>
          <w:i/>
        </w:rPr>
        <w:t xml:space="preserve">I/We hereby instruct you to prepare the fund’s Financial Statements and </w:t>
      </w:r>
      <w:r w:rsidR="00202210">
        <w:rPr>
          <w:i/>
        </w:rPr>
        <w:t xml:space="preserve">Income </w:t>
      </w:r>
      <w:r w:rsidRPr="005008C3">
        <w:rPr>
          <w:i/>
        </w:rPr>
        <w:t>Tax Return for the financial year ended 30 June</w:t>
      </w:r>
      <w:r w:rsidRPr="005008C3">
        <w:rPr>
          <w:i/>
          <w:color w:val="FF0000"/>
        </w:rPr>
        <w:t xml:space="preserve"> </w:t>
      </w:r>
      <w:r w:rsidR="003A5A40">
        <w:rPr>
          <w:i/>
        </w:rPr>
        <w:t>2020</w:t>
      </w:r>
      <w:r w:rsidRPr="005008C3">
        <w:rPr>
          <w:i/>
        </w:rPr>
        <w:t xml:space="preserve">. </w:t>
      </w:r>
    </w:p>
    <w:p w14:paraId="6DE20CAA" w14:textId="22C4A530" w:rsidR="00013458" w:rsidRPr="005008C3" w:rsidRDefault="00013458" w:rsidP="007E54BD">
      <w:pPr>
        <w:pStyle w:val="QuestionnairePara"/>
        <w:spacing w:after="360"/>
        <w:rPr>
          <w:i/>
        </w:rPr>
      </w:pPr>
      <w:r w:rsidRPr="005008C3">
        <w:rPr>
          <w:i/>
        </w:rPr>
        <w:t xml:space="preserve">I/We undertake to supply all information necessary to carry out such </w:t>
      </w:r>
      <w:r w:rsidR="00C971E8" w:rsidRPr="005008C3">
        <w:rPr>
          <w:i/>
        </w:rPr>
        <w:t>services and</w:t>
      </w:r>
      <w:r w:rsidRPr="005008C3">
        <w:rPr>
          <w:i/>
        </w:rPr>
        <w:t xml:space="preserve"> will be responsible for the accuracy and completeness of such information. You are hereby authorised to communicate with my bankers, solicitors, finance companies and all government agencies such as the ATO to obtain </w:t>
      </w:r>
      <w:r w:rsidR="00C3112C">
        <w:rPr>
          <w:i/>
        </w:rPr>
        <w:t>any</w:t>
      </w:r>
      <w:r w:rsidR="00C3112C" w:rsidRPr="005008C3">
        <w:rPr>
          <w:i/>
        </w:rPr>
        <w:t xml:space="preserve"> </w:t>
      </w:r>
      <w:r w:rsidRPr="005008C3">
        <w:rPr>
          <w:i/>
        </w:rPr>
        <w:t>information you require to enable you to carry out the above assignment.</w:t>
      </w:r>
    </w:p>
    <w:tbl>
      <w:tblPr>
        <w:tblW w:w="0" w:type="auto"/>
        <w:tblLook w:val="0000" w:firstRow="0" w:lastRow="0" w:firstColumn="0" w:lastColumn="0" w:noHBand="0" w:noVBand="0"/>
      </w:tblPr>
      <w:tblGrid>
        <w:gridCol w:w="952"/>
        <w:gridCol w:w="3579"/>
        <w:gridCol w:w="1049"/>
        <w:gridCol w:w="3492"/>
      </w:tblGrid>
      <w:tr w:rsidR="001B03FB" w:rsidRPr="005008C3" w14:paraId="6DE20CAF" w14:textId="77777777" w:rsidTr="001B03FB">
        <w:trPr>
          <w:trHeight w:val="391"/>
        </w:trPr>
        <w:tc>
          <w:tcPr>
            <w:tcW w:w="959" w:type="dxa"/>
          </w:tcPr>
          <w:p w14:paraId="6DE20CAB" w14:textId="77777777" w:rsidR="001B03FB" w:rsidRPr="00293DDD" w:rsidRDefault="001B03FB" w:rsidP="001B03FB">
            <w:pPr>
              <w:spacing w:before="40" w:after="40"/>
              <w:rPr>
                <w:rFonts w:ascii="Calibri" w:hAnsi="Calibri" w:cs="Calibri"/>
                <w:u w:val="single"/>
              </w:rPr>
            </w:pPr>
            <w:r w:rsidRPr="00293DDD">
              <w:rPr>
                <w:rFonts w:ascii="Calibri" w:hAnsi="Calibri" w:cs="Calibri"/>
                <w:i/>
              </w:rPr>
              <w:t>Name:</w:t>
            </w:r>
          </w:p>
        </w:tc>
        <w:tc>
          <w:tcPr>
            <w:tcW w:w="3685" w:type="dxa"/>
          </w:tcPr>
          <w:p w14:paraId="6DE20CAC" w14:textId="77777777" w:rsidR="001B03FB" w:rsidRPr="001B03FB" w:rsidRDefault="001B03FB" w:rsidP="001B03FB">
            <w:pPr>
              <w:pStyle w:val="QuestionnaireTable"/>
              <w:rPr>
                <w:rFonts w:asciiTheme="minorHAnsi" w:hAnsiTheme="minorHAnsi" w:cstheme="minorHAnsi"/>
                <w:b/>
                <w:i/>
                <w:u w:val="single"/>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c>
          <w:tcPr>
            <w:tcW w:w="1049" w:type="dxa"/>
          </w:tcPr>
          <w:p w14:paraId="6DE20CAD" w14:textId="77777777" w:rsidR="001B03FB" w:rsidRPr="00293DDD" w:rsidRDefault="001B03FB" w:rsidP="001B03FB">
            <w:pPr>
              <w:spacing w:before="40" w:after="40"/>
              <w:rPr>
                <w:rFonts w:ascii="Calibri" w:hAnsi="Calibri" w:cs="Calibri"/>
                <w:i/>
              </w:rPr>
            </w:pPr>
            <w:r w:rsidRPr="00293DDD">
              <w:rPr>
                <w:rFonts w:ascii="Calibri" w:hAnsi="Calibri" w:cs="Calibri"/>
                <w:i/>
              </w:rPr>
              <w:t>Signature:</w:t>
            </w:r>
          </w:p>
        </w:tc>
        <w:tc>
          <w:tcPr>
            <w:tcW w:w="3595" w:type="dxa"/>
          </w:tcPr>
          <w:p w14:paraId="6DE20CAE" w14:textId="77777777" w:rsidR="001B03FB" w:rsidRPr="001B03FB" w:rsidRDefault="001B03FB" w:rsidP="001B03FB">
            <w:pPr>
              <w:pStyle w:val="QuestionnaireTable"/>
              <w:rPr>
                <w:rFonts w:asciiTheme="minorHAnsi" w:hAnsiTheme="minorHAnsi" w:cstheme="minorHAnsi"/>
                <w:b/>
                <w:i/>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r>
      <w:tr w:rsidR="001B03FB" w:rsidRPr="0045151F" w14:paraId="6DE20CB3" w14:textId="77777777" w:rsidTr="001B03FB">
        <w:trPr>
          <w:trHeight w:val="393"/>
        </w:trPr>
        <w:tc>
          <w:tcPr>
            <w:tcW w:w="959" w:type="dxa"/>
          </w:tcPr>
          <w:p w14:paraId="6DE20CB0" w14:textId="77777777" w:rsidR="001B03FB" w:rsidRPr="00293DDD" w:rsidRDefault="001B03FB" w:rsidP="001B03FB">
            <w:pPr>
              <w:spacing w:before="40" w:after="40"/>
              <w:rPr>
                <w:rFonts w:ascii="Calibri" w:hAnsi="Calibri" w:cs="Calibri"/>
                <w:i/>
                <w:iCs/>
              </w:rPr>
            </w:pPr>
            <w:r w:rsidRPr="00293DDD">
              <w:rPr>
                <w:rFonts w:ascii="Calibri" w:hAnsi="Calibri" w:cs="Calibri"/>
                <w:i/>
                <w:iCs/>
              </w:rPr>
              <w:t>Date:</w:t>
            </w:r>
          </w:p>
        </w:tc>
        <w:tc>
          <w:tcPr>
            <w:tcW w:w="3685" w:type="dxa"/>
          </w:tcPr>
          <w:p w14:paraId="6DE20CB1" w14:textId="77777777" w:rsidR="001B03FB" w:rsidRPr="001B03FB" w:rsidRDefault="001B03FB" w:rsidP="001B03FB">
            <w:pPr>
              <w:pStyle w:val="QuestionnaireTable"/>
              <w:rPr>
                <w:rFonts w:asciiTheme="minorHAnsi" w:hAnsiTheme="minorHAnsi" w:cstheme="minorHAnsi"/>
                <w:b/>
                <w:i/>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c>
          <w:tcPr>
            <w:tcW w:w="4644" w:type="dxa"/>
            <w:gridSpan w:val="2"/>
          </w:tcPr>
          <w:p w14:paraId="6DE20CB2" w14:textId="77777777" w:rsidR="001B03FB" w:rsidRPr="00293DDD" w:rsidRDefault="001B03FB" w:rsidP="001B03FB">
            <w:pPr>
              <w:spacing w:before="40" w:after="40"/>
              <w:rPr>
                <w:rFonts w:ascii="Calibri" w:hAnsi="Calibri" w:cs="Calibri"/>
                <w:i/>
                <w:iCs/>
              </w:rPr>
            </w:pPr>
          </w:p>
        </w:tc>
      </w:tr>
    </w:tbl>
    <w:p w14:paraId="6DE20CB4" w14:textId="77777777" w:rsidR="0045151F" w:rsidRDefault="0045151F">
      <w:pPr>
        <w:sectPr w:rsidR="0045151F" w:rsidSect="001F31B1">
          <w:footerReference w:type="default" r:id="rId11"/>
          <w:pgSz w:w="11907" w:h="16839" w:code="9"/>
          <w:pgMar w:top="1440" w:right="1134" w:bottom="1440" w:left="1701" w:header="720" w:footer="482" w:gutter="0"/>
          <w:pgNumType w:start="1"/>
          <w:cols w:space="720"/>
        </w:sectPr>
      </w:pPr>
    </w:p>
    <w:tbl>
      <w:tblPr>
        <w:tblW w:w="9322" w:type="dxa"/>
        <w:tblLook w:val="01E0" w:firstRow="1" w:lastRow="1" w:firstColumn="1" w:lastColumn="1" w:noHBand="0" w:noVBand="0"/>
      </w:tblPr>
      <w:tblGrid>
        <w:gridCol w:w="2185"/>
        <w:gridCol w:w="617"/>
        <w:gridCol w:w="141"/>
        <w:gridCol w:w="1026"/>
        <w:gridCol w:w="250"/>
        <w:gridCol w:w="642"/>
        <w:gridCol w:w="634"/>
        <w:gridCol w:w="258"/>
        <w:gridCol w:w="592"/>
        <w:gridCol w:w="567"/>
        <w:gridCol w:w="625"/>
        <w:gridCol w:w="580"/>
        <w:gridCol w:w="71"/>
        <w:gridCol w:w="1134"/>
      </w:tblGrid>
      <w:tr w:rsidR="0045151F" w:rsidRPr="00385F08" w14:paraId="6DE20CB6" w14:textId="77777777" w:rsidTr="005D2EEB">
        <w:trPr>
          <w:trHeight w:val="851"/>
        </w:trPr>
        <w:tc>
          <w:tcPr>
            <w:tcW w:w="9322" w:type="dxa"/>
            <w:gridSpan w:val="1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CB5" w14:textId="77777777" w:rsidR="0045151F" w:rsidRPr="001B03FB" w:rsidRDefault="0045151F" w:rsidP="001B03FB">
            <w:pPr>
              <w:pStyle w:val="StyleQuestionnaireTitle14ptAfter0ptBottomNoborder"/>
            </w:pPr>
            <w:r w:rsidRPr="001B03FB">
              <w:lastRenderedPageBreak/>
              <w:t>To ensure that our records are up to date, please assist us by confirming and/or completing the following:</w:t>
            </w:r>
          </w:p>
        </w:tc>
      </w:tr>
      <w:tr w:rsidR="001B1318" w:rsidRPr="005008C3" w14:paraId="5CD36557" w14:textId="77777777" w:rsidTr="001B1318">
        <w:trPr>
          <w:trHeight w:val="376"/>
        </w:trPr>
        <w:tc>
          <w:tcPr>
            <w:tcW w:w="9322" w:type="dxa"/>
            <w:gridSpan w:val="1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0152B416" w14:textId="4B3DE79B" w:rsidR="001B1318" w:rsidRDefault="001B1318" w:rsidP="004B5F94">
            <w:pPr>
              <w:pStyle w:val="QuestionnaireHeaderBlock"/>
            </w:pPr>
            <w:r>
              <w:rPr>
                <w:b/>
                <w:bCs/>
              </w:rPr>
              <w:t>Superannuation Fund</w:t>
            </w:r>
            <w:r w:rsidRPr="001B1318">
              <w:rPr>
                <w:b/>
                <w:bCs/>
              </w:rPr>
              <w:t xml:space="preserve"> details</w:t>
            </w:r>
            <w:r>
              <w:rPr>
                <w:b/>
                <w:bCs/>
              </w:rPr>
              <w:t>:</w:t>
            </w:r>
            <w:r w:rsidRPr="001B1318">
              <w:rPr>
                <w:b/>
                <w:bCs/>
              </w:rPr>
              <w:t xml:space="preserve"> </w:t>
            </w:r>
          </w:p>
        </w:tc>
      </w:tr>
      <w:tr w:rsidR="005008C3" w:rsidRPr="005008C3" w14:paraId="6DE20CB9"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7" w14:textId="77777777" w:rsidR="005008C3" w:rsidRPr="005008C3" w:rsidRDefault="009F644F" w:rsidP="0045151F">
            <w:pPr>
              <w:pStyle w:val="QuestionnaireHeaderBlock"/>
            </w:pPr>
            <w:r>
              <w:t>Fund</w:t>
            </w:r>
            <w:r w:rsidRPr="005008C3">
              <w:t xml:space="preserve"> </w:t>
            </w:r>
            <w:r w:rsidR="005008C3" w:rsidRPr="005008C3">
              <w:t>nam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8" w14:textId="77777777" w:rsidR="005008C3" w:rsidRPr="005008C3" w:rsidRDefault="004B5F94" w:rsidP="004B5F94">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BC"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A" w14:textId="77777777" w:rsidR="005008C3" w:rsidRPr="005008C3" w:rsidRDefault="005008C3" w:rsidP="0045151F">
            <w:pPr>
              <w:pStyle w:val="QuestionnaireHeaderBlock"/>
            </w:pPr>
            <w:r w:rsidRPr="005008C3">
              <w:t>ABN:</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B"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BF"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D" w14:textId="77777777" w:rsidR="007E54BD" w:rsidRPr="005008C3" w:rsidRDefault="007E54BD" w:rsidP="0045151F">
            <w:pPr>
              <w:pStyle w:val="QuestionnaireHeaderBlock"/>
            </w:pPr>
            <w:r w:rsidRPr="005008C3">
              <w:t>TFN:</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E"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85F08" w:rsidRPr="005008C3" w14:paraId="6DE20CC7" w14:textId="77777777" w:rsidTr="009B011E">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0" w14:textId="77777777" w:rsidR="00385F08" w:rsidRDefault="00385F08" w:rsidP="0045151F">
            <w:pPr>
              <w:pStyle w:val="QuestionnaireHeaderBlock"/>
            </w:pPr>
            <w:r>
              <w:t>Tax Registrations</w:t>
            </w:r>
          </w:p>
        </w:tc>
        <w:tc>
          <w:tcPr>
            <w:tcW w:w="758"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C1" w14:textId="77777777" w:rsidR="00385F08" w:rsidRPr="007D6986" w:rsidRDefault="00385F08" w:rsidP="0045151F">
            <w:pPr>
              <w:pStyle w:val="QuestionnaireHeaderBlock"/>
              <w:rPr>
                <w:sz w:val="18"/>
                <w:szCs w:val="18"/>
              </w:rPr>
            </w:pPr>
            <w:r w:rsidRPr="007D6986">
              <w:rPr>
                <w:sz w:val="18"/>
                <w:szCs w:val="18"/>
              </w:rPr>
              <w:t>GST</w:t>
            </w:r>
          </w:p>
        </w:tc>
        <w:tc>
          <w:tcPr>
            <w:tcW w:w="1276" w:type="dxa"/>
            <w:gridSpan w:val="2"/>
            <w:tcBorders>
              <w:top w:val="single" w:sz="8" w:space="0" w:color="D9D9D9" w:themeColor="background1" w:themeShade="D9"/>
              <w:left w:val="nil"/>
              <w:bottom w:val="single" w:sz="8" w:space="0" w:color="D9D9D9" w:themeColor="background1" w:themeShade="D9"/>
            </w:tcBorders>
            <w:shd w:val="clear" w:color="auto" w:fill="auto"/>
            <w:vAlign w:val="center"/>
          </w:tcPr>
          <w:p w14:paraId="6DE20CC2" w14:textId="77777777" w:rsidR="00385F08" w:rsidRPr="007D6986" w:rsidRDefault="00385F08" w:rsidP="00385F08">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442F5C">
              <w:rPr>
                <w:sz w:val="18"/>
                <w:szCs w:val="18"/>
              </w:rPr>
            </w:r>
            <w:r w:rsidR="00442F5C">
              <w:rPr>
                <w:sz w:val="18"/>
                <w:szCs w:val="18"/>
              </w:rPr>
              <w:fldChar w:fldCharType="separate"/>
            </w:r>
            <w:r w:rsidRPr="007D6986">
              <w:rPr>
                <w:sz w:val="18"/>
                <w:szCs w:val="18"/>
              </w:rPr>
              <w:fldChar w:fldCharType="end"/>
            </w:r>
          </w:p>
        </w:tc>
        <w:tc>
          <w:tcPr>
            <w:tcW w:w="1276" w:type="dxa"/>
            <w:gridSpan w:val="2"/>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3"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442F5C">
              <w:rPr>
                <w:sz w:val="18"/>
                <w:szCs w:val="18"/>
              </w:rPr>
            </w:r>
            <w:r w:rsidR="00442F5C">
              <w:rPr>
                <w:sz w:val="18"/>
                <w:szCs w:val="18"/>
              </w:rPr>
              <w:fldChar w:fldCharType="separate"/>
            </w:r>
            <w:r w:rsidRPr="007D6986">
              <w:rPr>
                <w:sz w:val="18"/>
                <w:szCs w:val="18"/>
              </w:rPr>
              <w:fldChar w:fldCharType="end"/>
            </w:r>
          </w:p>
        </w:tc>
        <w:tc>
          <w:tcPr>
            <w:tcW w:w="1417" w:type="dxa"/>
            <w:gridSpan w:val="3"/>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C4" w14:textId="77777777" w:rsidR="00385F08" w:rsidRPr="007D6986" w:rsidRDefault="00385F08" w:rsidP="0045151F">
            <w:pPr>
              <w:pStyle w:val="QuestionnaireHeaderBlock"/>
              <w:rPr>
                <w:sz w:val="18"/>
                <w:szCs w:val="18"/>
              </w:rPr>
            </w:pPr>
            <w:r w:rsidRPr="007D6986">
              <w:rPr>
                <w:sz w:val="18"/>
                <w:szCs w:val="18"/>
              </w:rPr>
              <w:t>PAYG Withholding</w:t>
            </w:r>
          </w:p>
        </w:tc>
        <w:tc>
          <w:tcPr>
            <w:tcW w:w="1205" w:type="dxa"/>
            <w:gridSpan w:val="2"/>
            <w:tcBorders>
              <w:top w:val="single" w:sz="8" w:space="0" w:color="D9D9D9" w:themeColor="background1" w:themeShade="D9"/>
              <w:left w:val="nil"/>
              <w:bottom w:val="single" w:sz="8" w:space="0" w:color="D9D9D9" w:themeColor="background1" w:themeShade="D9"/>
            </w:tcBorders>
            <w:shd w:val="clear" w:color="auto" w:fill="auto"/>
            <w:vAlign w:val="center"/>
          </w:tcPr>
          <w:p w14:paraId="6DE20CC5" w14:textId="77777777" w:rsidR="00385F08" w:rsidRPr="007D6986" w:rsidRDefault="00385F08" w:rsidP="0045151F">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442F5C">
              <w:rPr>
                <w:sz w:val="18"/>
                <w:szCs w:val="18"/>
              </w:rPr>
            </w:r>
            <w:r w:rsidR="00442F5C">
              <w:rPr>
                <w:sz w:val="18"/>
                <w:szCs w:val="18"/>
              </w:rPr>
              <w:fldChar w:fldCharType="separate"/>
            </w:r>
            <w:r w:rsidRPr="007D6986">
              <w:rPr>
                <w:sz w:val="18"/>
                <w:szCs w:val="18"/>
              </w:rPr>
              <w:fldChar w:fldCharType="end"/>
            </w:r>
          </w:p>
        </w:tc>
        <w:tc>
          <w:tcPr>
            <w:tcW w:w="1205"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C6"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442F5C">
              <w:rPr>
                <w:sz w:val="18"/>
                <w:szCs w:val="18"/>
              </w:rPr>
            </w:r>
            <w:r w:rsidR="00442F5C">
              <w:rPr>
                <w:sz w:val="18"/>
                <w:szCs w:val="18"/>
              </w:rPr>
              <w:fldChar w:fldCharType="separate"/>
            </w:r>
            <w:r w:rsidRPr="007D6986">
              <w:rPr>
                <w:sz w:val="18"/>
                <w:szCs w:val="18"/>
              </w:rPr>
              <w:fldChar w:fldCharType="end"/>
            </w:r>
          </w:p>
        </w:tc>
      </w:tr>
      <w:tr w:rsidR="007E54BD" w:rsidRPr="005008C3" w14:paraId="6DE20CCA"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8" w14:textId="77777777" w:rsidR="007E54BD" w:rsidRPr="007E54BD" w:rsidRDefault="007E54BD" w:rsidP="0045151F">
            <w:pPr>
              <w:pStyle w:val="QuestionnaireHeaderBlock"/>
              <w:rPr>
                <w:i/>
                <w:sz w:val="16"/>
                <w:szCs w:val="16"/>
              </w:rPr>
            </w:pPr>
            <w:r>
              <w:t>Trustee Company Name</w:t>
            </w:r>
            <w:r w:rsidR="00202210">
              <w:t>:</w:t>
            </w:r>
            <w:r>
              <w:t xml:space="preserve"> </w:t>
            </w:r>
            <w:r>
              <w:rPr>
                <w:i/>
                <w:sz w:val="16"/>
                <w:szCs w:val="16"/>
              </w:rPr>
              <w:t>(if applicabl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9" w14:textId="77777777" w:rsidR="007E54BD" w:rsidRPr="005008C3" w:rsidRDefault="004B5F94" w:rsidP="00812ECE">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C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B" w14:textId="77777777" w:rsidR="005008C3" w:rsidRPr="005008C3" w:rsidRDefault="00202210" w:rsidP="0045151F">
            <w:pPr>
              <w:pStyle w:val="QuestionnaireHeaderBlock"/>
            </w:pPr>
            <w:r>
              <w:t>ACN:</w:t>
            </w:r>
          </w:p>
          <w:p w14:paraId="6DE20CCC" w14:textId="77777777" w:rsidR="005008C3" w:rsidRPr="005008C3" w:rsidRDefault="005008C3" w:rsidP="0045151F">
            <w:pPr>
              <w:pStyle w:val="QuestionnaireHeaderBlock"/>
            </w:pPr>
            <w:r w:rsidRPr="005008C3">
              <w:rPr>
                <w:i/>
                <w:sz w:val="16"/>
                <w:szCs w:val="16"/>
              </w:rPr>
              <w:t xml:space="preserve">(if a </w:t>
            </w:r>
            <w:r w:rsidR="007E54BD">
              <w:rPr>
                <w:i/>
                <w:sz w:val="16"/>
                <w:szCs w:val="16"/>
              </w:rPr>
              <w:t xml:space="preserve">trustee </w:t>
            </w:r>
            <w:r w:rsidRPr="005008C3">
              <w:rPr>
                <w:i/>
                <w:sz w:val="16"/>
                <w:szCs w:val="16"/>
              </w:rPr>
              <w:t>company)</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D"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2"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F" w14:textId="77777777" w:rsidR="007E54BD" w:rsidRPr="005008C3" w:rsidRDefault="007E54BD" w:rsidP="0045151F">
            <w:pPr>
              <w:pStyle w:val="QuestionnaireHeaderBlock"/>
            </w:pPr>
            <w:r w:rsidRPr="005008C3">
              <w:t>Registered address:</w:t>
            </w:r>
          </w:p>
          <w:p w14:paraId="6DE20CD0" w14:textId="77777777" w:rsidR="007E54BD" w:rsidRPr="005008C3" w:rsidRDefault="007E54BD" w:rsidP="0045151F">
            <w:pPr>
              <w:pStyle w:val="QuestionnaireHeaderBlock"/>
            </w:pPr>
            <w:r w:rsidRPr="005008C3">
              <w:rPr>
                <w:i/>
                <w:sz w:val="16"/>
                <w:szCs w:val="16"/>
              </w:rPr>
              <w:t>(if a</w:t>
            </w:r>
            <w:r>
              <w:rPr>
                <w:i/>
                <w:sz w:val="16"/>
                <w:szCs w:val="16"/>
              </w:rPr>
              <w:t xml:space="preserve"> trustee</w:t>
            </w:r>
            <w:r w:rsidRPr="005008C3">
              <w:rPr>
                <w:i/>
                <w:sz w:val="16"/>
                <w:szCs w:val="16"/>
              </w:rPr>
              <w:t xml:space="preserve"> company)</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1"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6DE20CD5"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3" w14:textId="77777777" w:rsidR="004B5F94" w:rsidRPr="005008C3" w:rsidRDefault="004B5F94" w:rsidP="0045151F">
            <w:pPr>
              <w:pStyle w:val="QuestionnaireHeaderBlock"/>
            </w:pP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4" w14:textId="77777777" w:rsidR="004B5F94"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8"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6" w14:textId="77777777" w:rsidR="007E54BD" w:rsidRPr="005008C3" w:rsidRDefault="007E54BD" w:rsidP="0045151F">
            <w:pPr>
              <w:pStyle w:val="QuestionnaireHeaderBlock"/>
            </w:pPr>
            <w:r w:rsidRPr="005008C3">
              <w:t>Postal 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7"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6DE20CD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9" w14:textId="77777777" w:rsidR="004B5F94" w:rsidRPr="005008C3" w:rsidRDefault="004B5F94" w:rsidP="0045151F">
            <w:pPr>
              <w:pStyle w:val="QuestionnaireHeaderBlock"/>
            </w:pP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A" w14:textId="77777777" w:rsidR="004B5F94"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C" w14:textId="77777777" w:rsidR="007E54BD" w:rsidRPr="005008C3" w:rsidRDefault="007E54BD" w:rsidP="0045151F">
            <w:pPr>
              <w:pStyle w:val="QuestionnaireHeaderBlock"/>
            </w:pPr>
            <w:r w:rsidRPr="005008C3">
              <w:t>Contact nam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D"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85F08" w:rsidRPr="005008C3" w14:paraId="6DE20CE8"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F" w14:textId="77777777" w:rsidR="00385F08" w:rsidRPr="005008C3" w:rsidRDefault="00385F08" w:rsidP="00BE7F69">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0" w14:textId="77777777" w:rsidR="00385F08" w:rsidRPr="005008C3" w:rsidRDefault="00385F08" w:rsidP="00BE7F69">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1"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2" w14:textId="77777777" w:rsidR="00385F08" w:rsidRPr="005008C3" w:rsidRDefault="00385F08" w:rsidP="00BE7F69">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3"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E4" w14:textId="77777777" w:rsidR="00385F08" w:rsidRPr="00870B5D" w:rsidRDefault="00385F08" w:rsidP="00BE7F69">
            <w:pPr>
              <w:pStyle w:val="QuestionnaireHeaderBlock"/>
              <w:rPr>
                <w:sz w:val="18"/>
                <w:szCs w:val="18"/>
              </w:rPr>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5"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6" w14:textId="77777777" w:rsidR="00385F08" w:rsidRPr="005008C3" w:rsidRDefault="00385F08" w:rsidP="00BE7F69">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7"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385F08" w:rsidRPr="005008C3" w14:paraId="6DE20CE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9" w14:textId="77777777" w:rsidR="00385F08" w:rsidRPr="005008C3" w:rsidRDefault="00385F08" w:rsidP="00BE7F69">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EA" w14:textId="77777777" w:rsidR="00385F08" w:rsidRPr="005008C3" w:rsidRDefault="004B5F94" w:rsidP="00BE7F69">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E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C" w14:textId="77777777" w:rsidR="005008C3" w:rsidRPr="005008C3" w:rsidRDefault="005008C3" w:rsidP="0045151F">
            <w:pPr>
              <w:pStyle w:val="QuestionnaireHeaderBlock"/>
            </w:pPr>
            <w:r w:rsidRPr="005008C3">
              <w:t>Trustee(s)</w:t>
            </w:r>
            <w:r w:rsidR="00202210">
              <w:t>:</w:t>
            </w:r>
            <w:r w:rsidR="007E54BD">
              <w:t xml:space="preserve"> </w:t>
            </w:r>
            <w:r w:rsidR="007E54BD">
              <w:rPr>
                <w:i/>
                <w:sz w:val="16"/>
                <w:szCs w:val="16"/>
              </w:rPr>
              <w:t>(if individual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ED"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F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F" w14:textId="77777777" w:rsidR="005008C3" w:rsidRPr="005008C3" w:rsidRDefault="005008C3" w:rsidP="0045151F">
            <w:pPr>
              <w:pStyle w:val="QuestionnaireHeaderBlock"/>
            </w:pP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F0"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F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2" w14:textId="77777777" w:rsidR="005008C3" w:rsidRPr="005008C3" w:rsidRDefault="005008C3" w:rsidP="0045151F">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3" w14:textId="77777777" w:rsidR="005008C3" w:rsidRPr="005008C3" w:rsidRDefault="005008C3" w:rsidP="0045151F">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4"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5" w14:textId="77777777" w:rsidR="005008C3" w:rsidRPr="005008C3" w:rsidRDefault="005008C3" w:rsidP="0045151F">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6"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F7" w14:textId="77777777" w:rsidR="005008C3" w:rsidRPr="005008C3" w:rsidRDefault="005008C3" w:rsidP="0045151F">
            <w:pPr>
              <w:pStyle w:val="QuestionnaireHeaderBlock"/>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8"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9" w14:textId="77777777" w:rsidR="005008C3" w:rsidRPr="005008C3" w:rsidRDefault="005008C3" w:rsidP="0045151F">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A"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6DE20CF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C"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FD"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F" w14:textId="77777777" w:rsidR="007E54BD" w:rsidRPr="005008C3" w:rsidRDefault="007E54BD" w:rsidP="0045151F">
            <w:pPr>
              <w:pStyle w:val="QuestionnaireHeaderBlock"/>
            </w:pPr>
            <w:r w:rsidRPr="005008C3">
              <w:t>Trustee(s)</w:t>
            </w:r>
            <w:r w:rsidR="00202210">
              <w:t>:</w:t>
            </w:r>
            <w:r>
              <w:t xml:space="preserve"> </w:t>
            </w:r>
            <w:r>
              <w:rPr>
                <w:i/>
                <w:sz w:val="16"/>
                <w:szCs w:val="16"/>
              </w:rPr>
              <w:t>(if individual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00" w14:textId="77777777" w:rsidR="007E54BD" w:rsidRPr="007E54BD"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4"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2" w14:textId="77777777" w:rsidR="007E54BD" w:rsidRPr="005008C3" w:rsidRDefault="007E54BD" w:rsidP="0045151F">
            <w:pPr>
              <w:pStyle w:val="QuestionnaireHeaderBlock"/>
            </w:pP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03"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E" w14:textId="77777777" w:rsidTr="000D7257">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5" w14:textId="77777777" w:rsidR="007E54BD" w:rsidRPr="005008C3" w:rsidRDefault="007E54BD" w:rsidP="0045151F">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6" w14:textId="77777777" w:rsidR="007E54BD" w:rsidRPr="005008C3" w:rsidRDefault="007E54BD" w:rsidP="0045151F">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7"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8" w14:textId="77777777" w:rsidR="007E54BD" w:rsidRPr="005008C3" w:rsidRDefault="007E54BD" w:rsidP="0045151F">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9"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D0A" w14:textId="77777777" w:rsidR="007E54BD" w:rsidRPr="00870B5D" w:rsidRDefault="007E54BD" w:rsidP="0045151F">
            <w:pPr>
              <w:pStyle w:val="QuestionnaireHeaderBlock"/>
              <w:rPr>
                <w:sz w:val="18"/>
                <w:szCs w:val="18"/>
              </w:rPr>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B"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C" w14:textId="77777777" w:rsidR="007E54BD" w:rsidRPr="005008C3" w:rsidRDefault="007E54BD" w:rsidP="0045151F">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D"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6DE20D1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F"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10"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F2BD51F" w14:textId="31CB02C7" w:rsidR="001B1318" w:rsidRDefault="001B1318"/>
    <w:tbl>
      <w:tblPr>
        <w:tblW w:w="9322" w:type="dxa"/>
        <w:tblLook w:val="01E0" w:firstRow="1" w:lastRow="1" w:firstColumn="1" w:lastColumn="1" w:noHBand="0" w:noVBand="0"/>
      </w:tblPr>
      <w:tblGrid>
        <w:gridCol w:w="2235"/>
        <w:gridCol w:w="7087"/>
      </w:tblGrid>
      <w:tr w:rsidR="00C65398" w14:paraId="40EADD7A" w14:textId="77777777" w:rsidTr="00C65398">
        <w:trPr>
          <w:trHeight w:val="376"/>
        </w:trPr>
        <w:tc>
          <w:tcPr>
            <w:tcW w:w="932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41DFC73A" w14:textId="16328197" w:rsidR="00C65398" w:rsidRDefault="00C65398" w:rsidP="00C65398">
            <w:pPr>
              <w:pStyle w:val="QuestionnaireHeaderBlock"/>
            </w:pPr>
            <w:r>
              <w:rPr>
                <w:b/>
                <w:bCs/>
              </w:rPr>
              <w:t>Bare Trust</w:t>
            </w:r>
            <w:r w:rsidRPr="001B1318">
              <w:rPr>
                <w:b/>
                <w:bCs/>
              </w:rPr>
              <w:t xml:space="preserve"> details</w:t>
            </w:r>
            <w:r>
              <w:rPr>
                <w:b/>
                <w:bCs/>
              </w:rPr>
              <w:t>:</w:t>
            </w:r>
            <w:r w:rsidRPr="001B1318">
              <w:rPr>
                <w:b/>
                <w:bCs/>
              </w:rPr>
              <w:t xml:space="preserve"> </w:t>
            </w:r>
            <w:r>
              <w:rPr>
                <w:i/>
                <w:sz w:val="16"/>
                <w:szCs w:val="16"/>
              </w:rPr>
              <w:t>(if applicable)</w:t>
            </w:r>
          </w:p>
        </w:tc>
      </w:tr>
      <w:tr w:rsidR="00C65398" w14:paraId="4551B399"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284B899A" w14:textId="58B2265F" w:rsidR="00C65398" w:rsidRDefault="00C65398" w:rsidP="00C65398">
            <w:pPr>
              <w:pStyle w:val="QuestionnaireHeaderBlock"/>
              <w:rPr>
                <w:b/>
                <w:bCs/>
              </w:rPr>
            </w:pPr>
            <w:r>
              <w:t>Trust n</w:t>
            </w:r>
            <w:r w:rsidRPr="005008C3">
              <w:t>ame:</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5342D0D1" w14:textId="78C3D649"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7E9A2998"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56F215EE" w14:textId="46897388" w:rsidR="00C65398" w:rsidRDefault="00C65398" w:rsidP="00C65398">
            <w:pPr>
              <w:pStyle w:val="QuestionnaireHeaderBlock"/>
              <w:rPr>
                <w:b/>
                <w:bCs/>
              </w:rPr>
            </w:pPr>
            <w:r>
              <w:t xml:space="preserve">Trustee Company Name: </w:t>
            </w:r>
            <w:r>
              <w:rPr>
                <w:i/>
                <w:sz w:val="16"/>
                <w:szCs w:val="16"/>
              </w:rPr>
              <w:t>(if applicable)</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139963E6" w14:textId="12EDCD81"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737CAA2E"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7C0FCC24" w14:textId="77777777" w:rsidR="00C65398" w:rsidRPr="005008C3" w:rsidRDefault="00C65398" w:rsidP="00C65398">
            <w:pPr>
              <w:pStyle w:val="QuestionnaireHeaderBlock"/>
            </w:pPr>
            <w:r>
              <w:t>ACN:</w:t>
            </w:r>
          </w:p>
          <w:p w14:paraId="757A7C1C" w14:textId="05176DBA" w:rsidR="00C65398" w:rsidRDefault="00C65398" w:rsidP="00C65398">
            <w:pPr>
              <w:pStyle w:val="QuestionnaireHeaderBlock"/>
              <w:rPr>
                <w:b/>
                <w:bCs/>
              </w:rPr>
            </w:pPr>
            <w:r w:rsidRPr="005008C3">
              <w:rPr>
                <w:i/>
                <w:sz w:val="16"/>
                <w:szCs w:val="16"/>
              </w:rPr>
              <w:t xml:space="preserve">(if a </w:t>
            </w:r>
            <w:r>
              <w:rPr>
                <w:i/>
                <w:sz w:val="16"/>
                <w:szCs w:val="16"/>
              </w:rPr>
              <w:t xml:space="preserve">trustee </w:t>
            </w:r>
            <w:r w:rsidRPr="005008C3">
              <w:rPr>
                <w:i/>
                <w:sz w:val="16"/>
                <w:szCs w:val="16"/>
              </w:rPr>
              <w:t>company)</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15B8F431" w14:textId="7CFDD4B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6BD191F0"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60BDC30" w14:textId="178BD09A" w:rsidR="00C65398" w:rsidRDefault="00C65398" w:rsidP="00C65398">
            <w:pPr>
              <w:pStyle w:val="QuestionnaireHeaderBlock"/>
              <w:rPr>
                <w:b/>
                <w:bCs/>
              </w:rPr>
            </w:pPr>
            <w:r w:rsidRPr="005008C3">
              <w:t>Trustee(s)</w:t>
            </w:r>
            <w:r>
              <w:t xml:space="preserve">: </w:t>
            </w:r>
            <w:r>
              <w:rPr>
                <w:i/>
                <w:sz w:val="16"/>
                <w:szCs w:val="16"/>
              </w:rPr>
              <w:t>(if individuals)</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E667634" w14:textId="2C12D7F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364AC8" w14:textId="77777777" w:rsidR="00C65398" w:rsidRDefault="00C65398"/>
    <w:p w14:paraId="6DE20D12" w14:textId="77777777" w:rsidR="0045151F" w:rsidRDefault="0045151F" w:rsidP="005008C3">
      <w:pPr>
        <w:tabs>
          <w:tab w:val="left" w:pos="7189"/>
          <w:tab w:val="left" w:pos="7888"/>
          <w:tab w:val="left" w:pos="8587"/>
        </w:tabs>
        <w:sectPr w:rsidR="0045151F" w:rsidSect="001F31B1">
          <w:pgSz w:w="11907" w:h="16839" w:code="9"/>
          <w:pgMar w:top="1440" w:right="1134" w:bottom="1440" w:left="1701" w:header="720" w:footer="482" w:gutter="0"/>
          <w:pgNumType w:start="1"/>
          <w:cols w:space="720"/>
        </w:sectPr>
      </w:pPr>
    </w:p>
    <w:p w14:paraId="6DE20D13" w14:textId="77777777" w:rsidR="0045151F" w:rsidRDefault="0045151F" w:rsidP="005008C3">
      <w:pPr>
        <w:pStyle w:val="Heading1"/>
        <w:sectPr w:rsidR="0045151F" w:rsidSect="001F31B1">
          <w:headerReference w:type="default" r:id="rId12"/>
          <w:footerReference w:type="default" r:id="rId13"/>
          <w:type w:val="continuous"/>
          <w:pgSz w:w="11907" w:h="16839" w:code="9"/>
          <w:pgMar w:top="1440" w:right="1134" w:bottom="1440" w:left="1701" w:header="720" w:footer="482" w:gutter="0"/>
          <w:cols w:space="720"/>
        </w:sectPr>
      </w:pPr>
    </w:p>
    <w:tbl>
      <w:tblPr>
        <w:tblW w:w="5000" w:type="pct"/>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1E0" w:firstRow="1" w:lastRow="1" w:firstColumn="1" w:lastColumn="1" w:noHBand="0" w:noVBand="0"/>
      </w:tblPr>
      <w:tblGrid>
        <w:gridCol w:w="6624"/>
        <w:gridCol w:w="735"/>
        <w:gridCol w:w="735"/>
        <w:gridCol w:w="958"/>
      </w:tblGrid>
      <w:tr w:rsidR="009210E8" w:rsidRPr="005008C3" w14:paraId="6DE20D1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14" w14:textId="77777777" w:rsidR="009210E8" w:rsidRPr="005008C3" w:rsidRDefault="009210E8" w:rsidP="00825B04">
            <w:pPr>
              <w:pStyle w:val="Heading1"/>
              <w:tabs>
                <w:tab w:val="clear" w:pos="1276"/>
                <w:tab w:val="num" w:pos="992"/>
              </w:tabs>
              <w:ind w:left="992"/>
            </w:pPr>
            <w:r w:rsidRPr="005008C3">
              <w:lastRenderedPageBreak/>
              <w:t xml:space="preserve">If we are preparing your return for the first tim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D15" w14:textId="77777777" w:rsidR="009210E8" w:rsidRPr="005008C3" w:rsidRDefault="009210E8" w:rsidP="0045151F">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D16" w14:textId="77777777" w:rsidR="009210E8" w:rsidRPr="005008C3" w:rsidRDefault="009210E8" w:rsidP="0045151F">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17" w14:textId="77777777" w:rsidR="009210E8" w:rsidRPr="005008C3" w:rsidRDefault="009210E8" w:rsidP="0045151F">
            <w:pPr>
              <w:pStyle w:val="YN"/>
            </w:pPr>
            <w:r w:rsidRPr="005008C3">
              <w:t>?</w:t>
            </w:r>
          </w:p>
        </w:tc>
      </w:tr>
      <w:tr w:rsidR="009210E8" w:rsidRPr="005008C3" w14:paraId="6DE20D1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19" w14:textId="77777777" w:rsidR="009210E8" w:rsidRPr="005008C3" w:rsidRDefault="009210E8" w:rsidP="005008C3">
            <w:pPr>
              <w:pStyle w:val="QuestionnaireTopicHead"/>
            </w:pPr>
            <w:r w:rsidRPr="005008C3">
              <w:t>Please provid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A" w14:textId="77777777" w:rsidR="009210E8" w:rsidRPr="005008C3" w:rsidRDefault="009210E8"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B" w14:textId="77777777" w:rsidR="009210E8" w:rsidRPr="005008C3" w:rsidRDefault="009210E8"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1C" w14:textId="77777777" w:rsidR="009210E8" w:rsidRPr="005008C3" w:rsidRDefault="009210E8" w:rsidP="0045151F">
            <w:pPr>
              <w:pStyle w:val="YN"/>
            </w:pPr>
          </w:p>
        </w:tc>
      </w:tr>
      <w:tr w:rsidR="007D6986" w:rsidRPr="005008C3" w14:paraId="6DE20D2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1E" w14:textId="77777777" w:rsidR="007D6986" w:rsidRPr="005008C3" w:rsidRDefault="007D6986" w:rsidP="00825B04">
            <w:pPr>
              <w:pStyle w:val="Heading2"/>
              <w:tabs>
                <w:tab w:val="clear" w:pos="1559"/>
                <w:tab w:val="num" w:pos="992"/>
              </w:tabs>
              <w:ind w:left="992"/>
            </w:pPr>
            <w:r>
              <w:t>Permanent records</w:t>
            </w:r>
            <w:r w:rsidR="000B6059">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F" w14:textId="77777777" w:rsidR="007D6986" w:rsidRPr="005008C3" w:rsidRDefault="007D6986" w:rsidP="00825B04">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0" w14:textId="77777777" w:rsidR="007D6986" w:rsidRPr="005008C3" w:rsidRDefault="007D6986" w:rsidP="00825B04">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1" w14:textId="77777777" w:rsidR="007D6986" w:rsidRPr="005008C3" w:rsidRDefault="007D6986" w:rsidP="00825B04">
            <w:pPr>
              <w:pStyle w:val="YN"/>
            </w:pPr>
          </w:p>
        </w:tc>
      </w:tr>
      <w:tr w:rsidR="007D6986" w:rsidRPr="005008C3" w14:paraId="6DE20D2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3" w14:textId="77777777" w:rsidR="007D6986" w:rsidRPr="005008C3" w:rsidRDefault="007D6986" w:rsidP="00385F08">
            <w:pPr>
              <w:pStyle w:val="Heading3"/>
            </w:pPr>
            <w:r>
              <w:t xml:space="preserve">The Fund’s </w:t>
            </w:r>
            <w:r w:rsidR="009F644F">
              <w:t xml:space="preserve">signed original deed and any amended </w:t>
            </w:r>
            <w:r>
              <w:t>trust deed</w:t>
            </w:r>
            <w:r w:rsidR="009F644F">
              <w:t>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6"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2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8" w14:textId="77777777" w:rsidR="007D6986" w:rsidRPr="005008C3" w:rsidRDefault="007D6986" w:rsidP="00C43513">
            <w:pPr>
              <w:pStyle w:val="Heading3"/>
            </w:pPr>
            <w:r>
              <w:t xml:space="preserve">ATO </w:t>
            </w:r>
            <w:r w:rsidR="00CB038E">
              <w:t>notice of complying</w:t>
            </w:r>
            <w:r>
              <w:t xml:space="preserve"> </w:t>
            </w:r>
            <w:r w:rsidR="00CB038E">
              <w:t>superannuation fund status</w:t>
            </w:r>
            <w:r>
              <w:t>.</w:t>
            </w:r>
            <w:r w:rsidR="00CB038E">
              <w:t xml:space="preserve"> Note that the ATO will record the status of a new superannuation fund as “registered</w:t>
            </w:r>
            <w:proofErr w:type="gramStart"/>
            <w:r w:rsidR="00CB038E">
              <w:t>”, but</w:t>
            </w:r>
            <w:proofErr w:type="gramEnd"/>
            <w:r w:rsidR="00CB038E">
              <w:t xml:space="preserve"> will not issue a notice of compliance until the fund has lodged its first annual retur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9"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3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D" w14:textId="77777777" w:rsidR="007D6986" w:rsidRPr="005008C3" w:rsidRDefault="007D6986" w:rsidP="00385F08">
            <w:pPr>
              <w:pStyle w:val="Heading3"/>
            </w:pPr>
            <w:r>
              <w:t>Consents to appointment by the Trustees or Directors of the Trustee Compan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3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2" w14:textId="77777777" w:rsidR="007D6986" w:rsidRPr="005008C3" w:rsidRDefault="007D6986" w:rsidP="00385F08">
            <w:pPr>
              <w:pStyle w:val="Heading3"/>
            </w:pPr>
            <w:r w:rsidRPr="00385F08">
              <w:t>Written declarations by the Trustees or the Directors of the Trustee Company that they are not disqualified pers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3"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E6409C" w:rsidRPr="005008C3" w14:paraId="6DE20D3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7" w14:textId="77777777" w:rsidR="00E6409C" w:rsidRPr="00385F08" w:rsidRDefault="00E6409C" w:rsidP="00385F08">
            <w:pPr>
              <w:pStyle w:val="Heading3"/>
            </w:pPr>
            <w:r>
              <w:t>ATO Trustee Declar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8"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9"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A"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7D6986" w:rsidRPr="005008C3" w14:paraId="6DE20D4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C" w14:textId="77777777" w:rsidR="007D6986" w:rsidRPr="005008C3" w:rsidRDefault="007D6986" w:rsidP="00385F08">
            <w:pPr>
              <w:pStyle w:val="Heading3"/>
            </w:pPr>
            <w:r w:rsidRPr="00385F08">
              <w:t>Applications for membership by each memb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D"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C73C7C" w:rsidRPr="005008C3" w14:paraId="6DE20D4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1" w14:textId="77777777" w:rsidR="00C73C7C" w:rsidRPr="005008C3" w:rsidRDefault="00C73C7C" w:rsidP="00C73C7C">
            <w:pPr>
              <w:pStyle w:val="Heading3"/>
            </w:pPr>
            <w:r>
              <w:t>Enduring powers of attorney currently in force in relation to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2" w14:textId="77777777" w:rsidR="00C73C7C" w:rsidRPr="005008C3" w:rsidRDefault="00C73C7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3"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4"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CB09EF" w:rsidRPr="005008C3" w14:paraId="6DE20D4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6" w14:textId="77777777" w:rsidR="00CB09EF" w:rsidRPr="005008C3" w:rsidRDefault="00CB09EF" w:rsidP="00625414">
            <w:pPr>
              <w:pStyle w:val="Heading3"/>
            </w:pPr>
            <w:r>
              <w:t>Binding death benefit nominations made by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7"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8"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9"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4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B" w14:textId="77777777" w:rsidR="007D6986" w:rsidRPr="005008C3" w:rsidRDefault="007D6986" w:rsidP="00385F08">
            <w:pPr>
              <w:pStyle w:val="Heading3"/>
            </w:pPr>
            <w:r>
              <w:t>All minu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C"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D"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5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0" w14:textId="77777777" w:rsidR="007D6986" w:rsidRPr="005008C3" w:rsidRDefault="007D6986" w:rsidP="00385F08">
            <w:pPr>
              <w:pStyle w:val="Heading3"/>
            </w:pPr>
            <w:r w:rsidRPr="00385F08">
              <w:t>The Fund's current investment strateg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1"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2"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3"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E6409C" w:rsidRPr="005008C3" w14:paraId="6DE20D5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5" w14:textId="77777777" w:rsidR="00E6409C" w:rsidRPr="00385F08" w:rsidRDefault="00E6409C" w:rsidP="00385F08">
            <w:pPr>
              <w:pStyle w:val="Heading3"/>
            </w:pPr>
            <w:r>
              <w:t>Any pensio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6"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7"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8"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CB09EF" w:rsidRPr="005008C3" w14:paraId="6DE20D5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A" w14:textId="77777777" w:rsidR="00CB09EF" w:rsidRPr="005008C3" w:rsidRDefault="00CB09EF" w:rsidP="00625414">
            <w:pPr>
              <w:pStyle w:val="Heading3"/>
            </w:pPr>
            <w:r>
              <w:t>Product Disclosure Statements given to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B"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C"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D"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E6409C" w:rsidRPr="005008C3" w14:paraId="6DE20D63"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F" w14:textId="77777777" w:rsidR="00E6409C" w:rsidRDefault="00E6409C" w:rsidP="00625414">
            <w:pPr>
              <w:pStyle w:val="Heading3"/>
            </w:pPr>
            <w:r>
              <w:t>Any borrowing arrangements and limited recourse borrowing agreement (LRBA) documents, including Bare Trust Deed and loa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0"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1"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2"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7D6986" w:rsidRPr="005008C3" w14:paraId="6DE20D6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4" w14:textId="77777777" w:rsidR="007D6986" w:rsidRPr="005008C3" w:rsidRDefault="007D6986" w:rsidP="00385F08">
            <w:pPr>
              <w:pStyle w:val="Heading3"/>
            </w:pPr>
            <w:r w:rsidRPr="00385F08">
              <w:t>The following documents for all real estate, whether owned directly or through an interposed unit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5" w14:textId="77777777" w:rsidR="007D6986" w:rsidRPr="005008C3" w:rsidRDefault="007D6986" w:rsidP="00825B04">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6" w14:textId="77777777" w:rsidR="007D6986" w:rsidRPr="005008C3" w:rsidRDefault="007D6986" w:rsidP="00825B04">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7" w14:textId="77777777" w:rsidR="007D6986" w:rsidRPr="005008C3" w:rsidRDefault="007D6986" w:rsidP="00825B04">
            <w:pPr>
              <w:pStyle w:val="YN"/>
            </w:pPr>
          </w:p>
        </w:tc>
      </w:tr>
      <w:tr w:rsidR="007D6986" w:rsidRPr="005008C3" w14:paraId="6DE20D6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9" w14:textId="77777777" w:rsidR="007D6986" w:rsidRPr="005008C3" w:rsidRDefault="00870B5D" w:rsidP="00385F08">
            <w:pPr>
              <w:pStyle w:val="Heading4"/>
            </w:pPr>
            <w:r>
              <w:t xml:space="preserve">Title </w:t>
            </w:r>
            <w:r w:rsidR="009F644F">
              <w:t>document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A"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C"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7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E" w14:textId="77777777" w:rsidR="007D6986" w:rsidRPr="005008C3" w:rsidRDefault="007D6986" w:rsidP="00385F08">
            <w:pPr>
              <w:pStyle w:val="Heading4"/>
            </w:pPr>
            <w:r>
              <w:t>Purchase contract and settlement stat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F"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1"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7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3" w14:textId="77777777" w:rsidR="007D6986" w:rsidRPr="005008C3" w:rsidRDefault="007D6986" w:rsidP="00385F08">
            <w:pPr>
              <w:pStyle w:val="Heading4"/>
            </w:pPr>
            <w:r>
              <w:t>Current le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6"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7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8" w14:textId="77777777" w:rsidR="007D6986" w:rsidRPr="005008C3" w:rsidRDefault="007D6986" w:rsidP="00385F08">
            <w:pPr>
              <w:pStyle w:val="Heading4"/>
            </w:pPr>
            <w:r>
              <w:t>Most recent market valu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9"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8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D" w14:textId="77777777" w:rsidR="007D6986" w:rsidRPr="005008C3" w:rsidRDefault="009F644F" w:rsidP="00825B04">
            <w:pPr>
              <w:pStyle w:val="Heading2"/>
              <w:tabs>
                <w:tab w:val="clear" w:pos="1559"/>
                <w:tab w:val="num" w:pos="992"/>
              </w:tabs>
              <w:ind w:left="992"/>
            </w:pPr>
            <w:r>
              <w:t>Previous year</w:t>
            </w:r>
            <w:r w:rsidR="007D6986">
              <w:t xml:space="preserve">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8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2" w14:textId="77777777" w:rsidR="007D6986" w:rsidRPr="005008C3" w:rsidRDefault="009F644F" w:rsidP="00385F08">
            <w:pPr>
              <w:pStyle w:val="Heading3"/>
            </w:pPr>
            <w:r>
              <w:t>Copy</w:t>
            </w:r>
            <w:r w:rsidRPr="005008C3">
              <w:t xml:space="preserve"> </w:t>
            </w:r>
            <w:r w:rsidR="007D6986" w:rsidRPr="005008C3">
              <w:t xml:space="preserve">of the Fund’s </w:t>
            </w:r>
            <w:r>
              <w:t>previous year</w:t>
            </w:r>
            <w:r w:rsidRPr="005008C3">
              <w:t xml:space="preserve"> </w:t>
            </w:r>
            <w:r w:rsidR="007D6986" w:rsidRPr="005008C3">
              <w:t>Financial Statements</w:t>
            </w:r>
            <w:r w:rsidR="007D6986">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3"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4"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5"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8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7" w14:textId="77777777" w:rsidR="007D6986" w:rsidRPr="005008C3" w:rsidRDefault="009F644F" w:rsidP="00385F08">
            <w:pPr>
              <w:pStyle w:val="Heading3"/>
            </w:pPr>
            <w:r>
              <w:t>C</w:t>
            </w:r>
            <w:r w:rsidR="007D6986" w:rsidRPr="005008C3">
              <w:t xml:space="preserve">opy of the </w:t>
            </w:r>
            <w:r>
              <w:t>previous year</w:t>
            </w:r>
            <w:r w:rsidRPr="005008C3">
              <w:t xml:space="preserve"> </w:t>
            </w:r>
            <w:r w:rsidR="007D6986">
              <w:t xml:space="preserve">income </w:t>
            </w:r>
            <w:r w:rsidR="007D6986" w:rsidRPr="005008C3">
              <w:t>tax retur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8"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A"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9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C" w14:textId="77777777" w:rsidR="007D6986" w:rsidRDefault="007D6986" w:rsidP="00385F08">
            <w:pPr>
              <w:pStyle w:val="Heading3"/>
            </w:pPr>
            <w:r>
              <w:t>Copy of the previous year Audit Repor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D"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9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91" w14:textId="77777777" w:rsidR="007D6986" w:rsidRPr="005008C3" w:rsidRDefault="007D6986" w:rsidP="00385F08">
            <w:pPr>
              <w:pStyle w:val="Heading3"/>
            </w:pPr>
            <w:r>
              <w:t>Copy of the previous year Audit Management Lett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2"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3"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9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9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96" w14:textId="77777777" w:rsidR="007D6986" w:rsidRPr="005008C3" w:rsidRDefault="007D6986" w:rsidP="00385F08">
            <w:pPr>
              <w:pStyle w:val="Heading3"/>
            </w:pPr>
            <w:r w:rsidRPr="005008C3">
              <w:t xml:space="preserve">Capital gains </w:t>
            </w:r>
            <w:r>
              <w:t xml:space="preserve">tax cost base </w:t>
            </w:r>
            <w:r w:rsidRPr="005008C3">
              <w:t>information for current investments hel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7"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8"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9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9C" w14:textId="77777777" w:rsidTr="00E93C01">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D9B" w14:textId="77777777" w:rsidR="007D6986" w:rsidRPr="005008C3" w:rsidRDefault="007D6986" w:rsidP="0045151F">
            <w:pPr>
              <w:pStyle w:val="QuestionnaireSectionHeadingText"/>
            </w:pPr>
            <w:r>
              <w:lastRenderedPageBreak/>
              <w:t>Transactions</w:t>
            </w:r>
          </w:p>
        </w:tc>
      </w:tr>
      <w:tr w:rsidR="007D6986" w:rsidRPr="005008C3" w14:paraId="6DE20DA1" w14:textId="77777777" w:rsidTr="009A73F6">
        <w:tblPrEx>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9D" w14:textId="77777777" w:rsidR="007D6986" w:rsidRPr="005008C3" w:rsidRDefault="009F644F" w:rsidP="00825B04">
            <w:pPr>
              <w:pStyle w:val="Heading1"/>
              <w:tabs>
                <w:tab w:val="clear" w:pos="1276"/>
                <w:tab w:val="num" w:pos="992"/>
              </w:tabs>
              <w:ind w:left="992"/>
              <w:rPr>
                <w:kern w:val="28"/>
              </w:rPr>
            </w:pPr>
            <w:r>
              <w:t xml:space="preserve">Accounting Records and </w:t>
            </w:r>
            <w:r w:rsidR="007D6986" w:rsidRPr="005008C3">
              <w:t>Bank Account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9E" w14:textId="77777777" w:rsidR="007D6986" w:rsidRPr="005008C3" w:rsidRDefault="007D6986" w:rsidP="0045151F">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9F" w14:textId="77777777" w:rsidR="007D6986" w:rsidRPr="005008C3" w:rsidRDefault="007D6986" w:rsidP="0045151F">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A0" w14:textId="77777777" w:rsidR="007D6986" w:rsidRPr="005008C3" w:rsidRDefault="007D6986" w:rsidP="0045151F">
            <w:pPr>
              <w:pStyle w:val="YN"/>
            </w:pPr>
            <w:r w:rsidRPr="005008C3">
              <w:t>?</w:t>
            </w:r>
          </w:p>
        </w:tc>
      </w:tr>
      <w:tr w:rsidR="007D6986" w:rsidRPr="005008C3" w14:paraId="6DE20DA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2" w14:textId="77777777" w:rsidR="007D6986" w:rsidRPr="005008C3" w:rsidRDefault="007D6986" w:rsidP="0045151F">
            <w:pPr>
              <w:pStyle w:val="QuestionnaireTopicHead"/>
            </w:pPr>
            <w:r w:rsidRPr="005008C3">
              <w:t>Please supply the following inform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3" w14:textId="77777777" w:rsidR="007D6986" w:rsidRPr="005008C3" w:rsidRDefault="007D6986"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4" w14:textId="77777777" w:rsidR="007D6986" w:rsidRPr="005008C3" w:rsidRDefault="007D6986"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5" w14:textId="77777777" w:rsidR="007D6986" w:rsidRPr="005008C3" w:rsidRDefault="007D6986" w:rsidP="0045151F">
            <w:pPr>
              <w:pStyle w:val="YN"/>
            </w:pPr>
          </w:p>
        </w:tc>
      </w:tr>
      <w:tr w:rsidR="007D6986" w:rsidRPr="005008C3" w14:paraId="6DE20DA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7" w14:textId="77777777" w:rsidR="007D6986" w:rsidRPr="005008C3" w:rsidRDefault="0005601F" w:rsidP="00825B04">
            <w:pPr>
              <w:pStyle w:val="Heading2"/>
              <w:tabs>
                <w:tab w:val="clear" w:pos="1559"/>
                <w:tab w:val="num" w:pos="992"/>
              </w:tabs>
              <w:ind w:left="992"/>
            </w:pPr>
            <w:r w:rsidRPr="007D728F">
              <w:t xml:space="preserve">Reconciled cash book details </w:t>
            </w:r>
            <w:r>
              <w:t>in electronic forma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8"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A"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7D6986" w:rsidRPr="005008C3" w14:paraId="6DE20DAE"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C" w14:textId="77777777" w:rsidR="007D6986" w:rsidRPr="005008C3" w:rsidRDefault="007D6986" w:rsidP="002650F7">
            <w:pPr>
              <w:pStyle w:val="Heading3"/>
            </w:pPr>
            <w:r w:rsidRPr="005008C3">
              <w:t xml:space="preserve">Please provide </w:t>
            </w:r>
            <w:r w:rsidR="002650F7">
              <w:t>the name and version number of your accounting software</w:t>
            </w:r>
            <w:r w:rsidRPr="005008C3">
              <w:t>.</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D"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7D6986" w:rsidRPr="005008C3" w14:paraId="6DE20DB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F" w14:textId="77777777" w:rsidR="007D6986" w:rsidRPr="005008C3" w:rsidRDefault="007D6986" w:rsidP="007D6986">
            <w:pPr>
              <w:pStyle w:val="Heading3"/>
            </w:pPr>
            <w:r w:rsidRPr="005008C3">
              <w:t>Please provide password if applicable.</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0"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B033E" w:rsidRPr="005008C3" w14:paraId="6DE20DB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2" w14:textId="77777777" w:rsidR="003B033E" w:rsidRPr="005008C3" w:rsidRDefault="009F644F" w:rsidP="00825B04">
            <w:pPr>
              <w:pStyle w:val="Heading2"/>
              <w:tabs>
                <w:tab w:val="clear" w:pos="1559"/>
                <w:tab w:val="num" w:pos="992"/>
              </w:tabs>
              <w:ind w:left="992"/>
            </w:pPr>
            <w:r>
              <w:t xml:space="preserve">Copy </w:t>
            </w:r>
            <w:r w:rsidR="003B033E">
              <w:t xml:space="preserve">of bank reconciliations </w:t>
            </w:r>
            <w:proofErr w:type="gramStart"/>
            <w:r w:rsidR="003B033E">
              <w:t>at</w:t>
            </w:r>
            <w:proofErr w:type="gramEnd"/>
            <w:r w:rsidR="003B033E">
              <w:t xml:space="preserve"> 30 Jun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3"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4"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5"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B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7" w14:textId="77777777" w:rsidR="003B033E" w:rsidRPr="005008C3" w:rsidRDefault="009F644F"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 for each bank accoun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8"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9"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BD" w14:textId="77777777" w:rsidTr="000D7257">
        <w:tblPrEx>
          <w:shd w:val="clear" w:color="auto" w:fill="000000"/>
        </w:tblPrEx>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DBC" w14:textId="77777777" w:rsidR="003B033E" w:rsidRPr="005008C3" w:rsidRDefault="003B033E" w:rsidP="002650F7">
            <w:pPr>
              <w:pStyle w:val="QuestionnaireNotesHeading"/>
            </w:pPr>
            <w:r w:rsidRPr="00385F08">
              <w:t xml:space="preserve">OR If using </w:t>
            </w:r>
            <w:r w:rsidR="002650F7">
              <w:t>accounting software</w:t>
            </w:r>
            <w:r w:rsidRPr="00385F08">
              <w:t xml:space="preserve"> but not </w:t>
            </w:r>
            <w:r w:rsidR="005228D0">
              <w:t>supplying a copy of the file</w:t>
            </w:r>
            <w:r w:rsidRPr="00385F08">
              <w:t>:</w:t>
            </w:r>
          </w:p>
        </w:tc>
      </w:tr>
      <w:tr w:rsidR="003B033E" w:rsidRPr="005008C3" w14:paraId="6DE20DC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E" w14:textId="77777777" w:rsidR="003B033E" w:rsidRPr="005008C3" w:rsidRDefault="003B033E" w:rsidP="002650F7">
            <w:pPr>
              <w:pStyle w:val="Heading2"/>
              <w:tabs>
                <w:tab w:val="clear" w:pos="1559"/>
                <w:tab w:val="num" w:pos="992"/>
              </w:tabs>
              <w:ind w:left="992"/>
            </w:pPr>
            <w:r>
              <w:t>Profit and Loss</w:t>
            </w:r>
            <w:r w:rsidR="002650F7">
              <w:t>,</w:t>
            </w:r>
            <w:r>
              <w:t xml:space="preserve"> Balance Sheet</w:t>
            </w:r>
            <w:r w:rsidR="002650F7">
              <w:t xml:space="preserve"> and Trial Balance repor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C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3" w14:textId="77777777" w:rsidR="003B033E" w:rsidRPr="005008C3" w:rsidRDefault="002650F7" w:rsidP="002650F7">
            <w:pPr>
              <w:pStyle w:val="Heading2"/>
              <w:tabs>
                <w:tab w:val="clear" w:pos="1559"/>
                <w:tab w:val="num" w:pos="992"/>
              </w:tabs>
              <w:ind w:left="992"/>
            </w:pPr>
            <w:r>
              <w:t>Detailed g</w:t>
            </w:r>
            <w:r w:rsidRPr="005008C3">
              <w:t xml:space="preserve">eneral </w:t>
            </w:r>
            <w:r w:rsidR="003B033E" w:rsidRPr="005008C3">
              <w:t>ledger</w:t>
            </w:r>
            <w:r>
              <w:t xml:space="preserve"> repor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C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8" w14:textId="77777777" w:rsidR="003B033E" w:rsidRPr="005008C3" w:rsidRDefault="003B033E" w:rsidP="00825B04">
            <w:pPr>
              <w:pStyle w:val="Heading2"/>
              <w:tabs>
                <w:tab w:val="clear" w:pos="1559"/>
                <w:tab w:val="num" w:pos="992"/>
              </w:tabs>
              <w:ind w:left="992"/>
            </w:pPr>
            <w:r>
              <w:t>B</w:t>
            </w:r>
            <w:r w:rsidRPr="005008C3">
              <w:t>ank reconciliation</w:t>
            </w:r>
            <w:r>
              <w:t xml:space="preserve">s </w:t>
            </w:r>
            <w:proofErr w:type="gramStart"/>
            <w:r>
              <w:t>at</w:t>
            </w:r>
            <w:proofErr w:type="gramEnd"/>
            <w:r>
              <w:t xml:space="preserve"> 30 June for each bank accou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9"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A"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B"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D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D" w14:textId="77777777" w:rsidR="003B033E" w:rsidRPr="005008C3" w:rsidRDefault="00E6409C"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w:t>
            </w:r>
            <w:r w:rsidR="002650F7">
              <w:t xml:space="preserve"> for each bank accoun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E"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D3" w14:textId="77777777" w:rsidTr="000D7257">
        <w:tblPrEx>
          <w:shd w:val="clear" w:color="auto" w:fill="000000"/>
        </w:tblPrEx>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DD2" w14:textId="77777777" w:rsidR="003B033E" w:rsidRPr="005008C3" w:rsidRDefault="003B033E" w:rsidP="002650F7">
            <w:pPr>
              <w:pStyle w:val="QuestionnaireNotesHeading"/>
            </w:pPr>
            <w:r w:rsidRPr="00385F08">
              <w:t xml:space="preserve">OR If not using </w:t>
            </w:r>
            <w:r w:rsidR="002650F7">
              <w:t>accounting software</w:t>
            </w:r>
            <w:r w:rsidRPr="00385F08">
              <w:t>:</w:t>
            </w:r>
          </w:p>
        </w:tc>
      </w:tr>
      <w:tr w:rsidR="003B033E" w:rsidRPr="005008C3" w14:paraId="6DE20DD8"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4" w14:textId="77777777" w:rsidR="003B033E" w:rsidRPr="005008C3" w:rsidRDefault="003B033E" w:rsidP="00825B04">
            <w:pPr>
              <w:pStyle w:val="Heading2"/>
              <w:tabs>
                <w:tab w:val="clear" w:pos="1559"/>
                <w:tab w:val="num" w:pos="992"/>
              </w:tabs>
              <w:ind w:left="992"/>
            </w:pPr>
            <w:r>
              <w:t>Cheque payment details, and/or cheque book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DD"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9" w14:textId="77777777" w:rsidR="003B033E" w:rsidRPr="005008C3" w:rsidRDefault="003B033E" w:rsidP="00825B04">
            <w:pPr>
              <w:pStyle w:val="Heading2"/>
              <w:tabs>
                <w:tab w:val="clear" w:pos="1559"/>
                <w:tab w:val="num" w:pos="992"/>
              </w:tabs>
              <w:ind w:left="992"/>
            </w:pPr>
            <w:r>
              <w:t>Receipt details and/or deposit book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E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E" w14:textId="77777777" w:rsidR="003B033E" w:rsidRPr="005008C3" w:rsidRDefault="003B033E" w:rsidP="00625414">
            <w:pPr>
              <w:pStyle w:val="Heading2"/>
              <w:tabs>
                <w:tab w:val="clear" w:pos="1559"/>
                <w:tab w:val="num" w:pos="992"/>
              </w:tabs>
              <w:ind w:left="992"/>
            </w:pPr>
            <w:r>
              <w:t xml:space="preserve">Bank reconciliations </w:t>
            </w:r>
            <w:proofErr w:type="gramStart"/>
            <w:r>
              <w:t>at</w:t>
            </w:r>
            <w:proofErr w:type="gramEnd"/>
            <w:r>
              <w:t xml:space="preserve"> 30 June (if available)</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F"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0"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E1"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E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E3" w14:textId="77777777" w:rsidR="003B033E" w:rsidRPr="005008C3" w:rsidRDefault="00E6409C" w:rsidP="002650F7">
            <w:pPr>
              <w:pStyle w:val="Heading2"/>
              <w:tabs>
                <w:tab w:val="clear" w:pos="1559"/>
                <w:tab w:val="num" w:pos="992"/>
              </w:tabs>
              <w:ind w:left="992"/>
            </w:pPr>
            <w:r>
              <w:t xml:space="preserve">Copy </w:t>
            </w:r>
            <w:r w:rsidR="003B033E">
              <w:t>of bank statements</w:t>
            </w:r>
            <w:r w:rsidR="0005601F">
              <w:t xml:space="preserve"> </w:t>
            </w:r>
            <w:r w:rsidR="002650F7">
              <w:t xml:space="preserve">for the </w:t>
            </w:r>
            <w:r>
              <w:t>full financial year ended 30 June for each bank account</w:t>
            </w:r>
            <w:r w:rsidR="003B033E">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E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E9" w14:textId="77777777" w:rsidTr="001E70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DE8" w14:textId="77777777" w:rsidR="003B033E" w:rsidRPr="005008C3" w:rsidRDefault="003B033E" w:rsidP="0045151F">
            <w:pPr>
              <w:pStyle w:val="QuestionnaireSectionHeadingText"/>
            </w:pPr>
            <w:r>
              <w:t>Income and Expenses</w:t>
            </w:r>
          </w:p>
        </w:tc>
      </w:tr>
      <w:tr w:rsidR="003B033E" w:rsidRPr="005008C3" w14:paraId="6DE20DEE"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EA" w14:textId="77777777" w:rsidR="003B033E" w:rsidRPr="005008C3" w:rsidRDefault="003B033E" w:rsidP="00825B04">
            <w:pPr>
              <w:pStyle w:val="Heading1"/>
              <w:tabs>
                <w:tab w:val="clear" w:pos="1276"/>
                <w:tab w:val="num" w:pos="992"/>
              </w:tabs>
              <w:ind w:left="992"/>
              <w:rPr>
                <w:kern w:val="28"/>
              </w:rPr>
            </w:pPr>
            <w:r>
              <w:t>Contributions and Rollover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EB" w14:textId="77777777" w:rsidR="003B033E" w:rsidRPr="005008C3" w:rsidRDefault="003B033E" w:rsidP="0045151F">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EC" w14:textId="77777777" w:rsidR="003B033E" w:rsidRPr="005008C3" w:rsidRDefault="003B033E" w:rsidP="0045151F">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ED" w14:textId="77777777" w:rsidR="003B033E" w:rsidRPr="005008C3" w:rsidRDefault="003B033E" w:rsidP="0045151F">
            <w:pPr>
              <w:pStyle w:val="YN"/>
            </w:pPr>
            <w:r w:rsidRPr="005008C3">
              <w:t>?</w:t>
            </w:r>
          </w:p>
        </w:tc>
      </w:tr>
      <w:tr w:rsidR="003B033E" w:rsidRPr="005008C3" w14:paraId="6DE20DF3"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EF" w14:textId="77777777" w:rsidR="003B033E" w:rsidRPr="005008C3" w:rsidRDefault="003B033E" w:rsidP="005008C3">
            <w:pPr>
              <w:pStyle w:val="QuestionnaireTopicHead"/>
            </w:pPr>
            <w:r w:rsidRPr="005008C3">
              <w:t>Please supply details of the following:</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0" w14:textId="77777777" w:rsidR="003B033E" w:rsidRPr="005008C3" w:rsidRDefault="003B033E"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1" w14:textId="77777777" w:rsidR="003B033E" w:rsidRPr="005008C3" w:rsidRDefault="003B033E"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2" w14:textId="77777777" w:rsidR="003B033E" w:rsidRPr="005008C3" w:rsidRDefault="003B033E" w:rsidP="0045151F">
            <w:pPr>
              <w:pStyle w:val="YN"/>
            </w:pPr>
          </w:p>
        </w:tc>
      </w:tr>
      <w:tr w:rsidR="003B033E" w:rsidRPr="005008C3" w14:paraId="6DE20DF8"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4" w14:textId="77777777" w:rsidR="003B033E" w:rsidRPr="005008C3" w:rsidRDefault="003B033E" w:rsidP="00825B04">
            <w:pPr>
              <w:pStyle w:val="Heading2"/>
              <w:tabs>
                <w:tab w:val="clear" w:pos="1559"/>
                <w:tab w:val="num" w:pos="992"/>
              </w:tabs>
              <w:ind w:left="992"/>
            </w:pPr>
            <w:r w:rsidRPr="005008C3">
              <w:t>Employer contributions</w:t>
            </w:r>
            <w:r>
              <w:t xml:space="preserve"> including evidence from the employer’s records if available</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DFD"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9" w14:textId="77777777" w:rsidR="003B033E" w:rsidRPr="005008C3" w:rsidRDefault="003B033E" w:rsidP="00C73C7C">
            <w:pPr>
              <w:pStyle w:val="Heading2"/>
              <w:tabs>
                <w:tab w:val="clear" w:pos="1559"/>
                <w:tab w:val="num" w:pos="992"/>
              </w:tabs>
              <w:ind w:left="992"/>
            </w:pPr>
            <w:r>
              <w:t xml:space="preserve">Copies of PAYG Payment Summaries showing reportable employer superannuation contributions. These generally comprise salary sacrifice contributions, or employer contributions </w:t>
            </w:r>
            <w:proofErr w:type="gramStart"/>
            <w:r>
              <w:t>in excess of</w:t>
            </w:r>
            <w:proofErr w:type="gramEnd"/>
            <w:r>
              <w:t xml:space="preserve"> the minimum required by law.</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A"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B"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C"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02"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E" w14:textId="4ECF4C50" w:rsidR="003B033E" w:rsidRPr="005008C3" w:rsidRDefault="003B033E" w:rsidP="00535E0A">
            <w:pPr>
              <w:pStyle w:val="Heading2"/>
              <w:tabs>
                <w:tab w:val="clear" w:pos="1559"/>
                <w:tab w:val="num" w:pos="992"/>
              </w:tabs>
              <w:ind w:left="992"/>
            </w:pPr>
            <w:r>
              <w:t>Member</w:t>
            </w:r>
            <w:r w:rsidRPr="005008C3">
              <w:t xml:space="preserve"> contribution</w:t>
            </w:r>
            <w:r>
              <w:t>s.</w:t>
            </w:r>
            <w:r w:rsidR="009A2B87">
              <w:t xml:space="preserve"> </w:t>
            </w:r>
            <w:r w:rsidR="009A2B87">
              <w:br/>
            </w:r>
            <w:r w:rsidR="009A2B87" w:rsidRPr="009A2B87">
              <w:rPr>
                <w:i/>
                <w:iCs w:val="0"/>
                <w:sz w:val="18"/>
                <w:szCs w:val="24"/>
              </w:rPr>
              <w:t>(where applicable provide</w:t>
            </w:r>
            <w:r w:rsidR="009A2B87">
              <w:rPr>
                <w:i/>
                <w:iCs w:val="0"/>
                <w:sz w:val="18"/>
                <w:szCs w:val="24"/>
              </w:rPr>
              <w:t xml:space="preserve"> copies of</w:t>
            </w:r>
            <w:r w:rsidR="009A2B87" w:rsidRPr="009A2B87">
              <w:rPr>
                <w:i/>
                <w:iCs w:val="0"/>
                <w:sz w:val="18"/>
                <w:szCs w:val="24"/>
              </w:rPr>
              <w:t xml:space="preserve"> signed S290-170 </w:t>
            </w:r>
            <w:r w:rsidR="009A2B87">
              <w:rPr>
                <w:i/>
                <w:iCs w:val="0"/>
                <w:sz w:val="18"/>
                <w:szCs w:val="24"/>
              </w:rPr>
              <w:t>“</w:t>
            </w:r>
            <w:r w:rsidR="009A2B87" w:rsidRPr="009A2B87">
              <w:rPr>
                <w:i/>
                <w:iCs w:val="0"/>
                <w:sz w:val="18"/>
                <w:szCs w:val="24"/>
              </w:rPr>
              <w:t>Notice of Intent to Claim a Deduction” form</w:t>
            </w:r>
            <w:r w:rsidR="009A2B87">
              <w:rPr>
                <w:i/>
                <w:iCs w:val="0"/>
                <w:sz w:val="18"/>
                <w:szCs w:val="24"/>
              </w:rPr>
              <w:t>(s)</w:t>
            </w:r>
            <w:r w:rsidR="009A2B87" w:rsidRPr="009A2B87">
              <w:rPr>
                <w:i/>
                <w:iCs w:val="0"/>
                <w:sz w:val="18"/>
                <w:szCs w:val="24"/>
              </w:rP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07"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3" w14:textId="77777777" w:rsidR="003B033E" w:rsidRPr="005008C3" w:rsidRDefault="003B033E" w:rsidP="002650F7">
            <w:pPr>
              <w:pStyle w:val="Heading2"/>
              <w:tabs>
                <w:tab w:val="clear" w:pos="1559"/>
                <w:tab w:val="num" w:pos="992"/>
              </w:tabs>
              <w:ind w:left="992"/>
            </w:pPr>
            <w:r>
              <w:lastRenderedPageBreak/>
              <w:t>Evidence of o</w:t>
            </w:r>
            <w:r w:rsidRPr="005008C3">
              <w:t xml:space="preserve">ther contributions </w:t>
            </w:r>
            <w:r>
              <w:t>such as</w:t>
            </w:r>
            <w:r w:rsidRPr="005008C3">
              <w:t xml:space="preserve"> </w:t>
            </w:r>
            <w:r w:rsidR="002650F7">
              <w:t>g</w:t>
            </w:r>
            <w:r w:rsidR="002650F7" w:rsidRPr="005008C3">
              <w:t xml:space="preserve">overnment </w:t>
            </w:r>
            <w:r w:rsidR="002650F7">
              <w:t>c</w:t>
            </w:r>
            <w:r w:rsidR="002650F7" w:rsidRPr="005008C3">
              <w:t>o</w:t>
            </w:r>
            <w:r w:rsidRPr="005008C3">
              <w:t xml:space="preserve">-contributions, </w:t>
            </w:r>
            <w:r w:rsidR="00F05C88">
              <w:t xml:space="preserve">downsizer contributions, </w:t>
            </w:r>
            <w:proofErr w:type="gramStart"/>
            <w:r w:rsidRPr="005008C3">
              <w:t>spouse</w:t>
            </w:r>
            <w:proofErr w:type="gramEnd"/>
            <w:r w:rsidRPr="005008C3">
              <w:t xml:space="preserve"> or child contribution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0C"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8" w14:textId="77777777" w:rsidR="003B033E" w:rsidRDefault="003B033E" w:rsidP="000D1DEA">
            <w:pPr>
              <w:pStyle w:val="Heading2"/>
              <w:tabs>
                <w:tab w:val="clear" w:pos="1559"/>
                <w:tab w:val="num" w:pos="992"/>
              </w:tabs>
              <w:ind w:left="992"/>
            </w:pPr>
            <w:r>
              <w:t>Full details of any contributions in the form of property (“in specie contributions”), such as shares, real estate or other assets transferred to the fu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9"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A"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B"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0E" w14:textId="77777777" w:rsidTr="001E70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E0D" w14:textId="77777777" w:rsidR="003B033E" w:rsidRPr="005008C3" w:rsidRDefault="003B033E" w:rsidP="00385F08">
            <w:pPr>
              <w:pStyle w:val="QuestionnaireNotes"/>
            </w:pPr>
            <w:r w:rsidRPr="00385F08">
              <w:t>Please complete the attached SMSF - Contribution forms.</w:t>
            </w:r>
          </w:p>
        </w:tc>
      </w:tr>
      <w:tr w:rsidR="003B033E" w:rsidRPr="005008C3" w14:paraId="6DE20E13"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F" w14:textId="77777777" w:rsidR="003B033E" w:rsidRPr="005008C3" w:rsidRDefault="003B033E" w:rsidP="003A2E82">
            <w:pPr>
              <w:pStyle w:val="Heading2"/>
              <w:tabs>
                <w:tab w:val="clear" w:pos="1559"/>
                <w:tab w:val="num" w:pos="992"/>
              </w:tabs>
              <w:ind w:left="992"/>
            </w:pPr>
            <w:r>
              <w:t>Excess contributions tax assessments received by the fund or any members, and any associated release authorit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0"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1"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2"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18"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14" w14:textId="77777777" w:rsidR="003B033E" w:rsidRPr="005008C3" w:rsidRDefault="003B033E" w:rsidP="00825B04">
            <w:pPr>
              <w:pStyle w:val="Heading2"/>
              <w:tabs>
                <w:tab w:val="clear" w:pos="1559"/>
                <w:tab w:val="num" w:pos="992"/>
              </w:tabs>
              <w:ind w:left="992"/>
            </w:pPr>
            <w:r w:rsidRPr="005008C3">
              <w:t>Roll-overs received by the fu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1D"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19" w14:textId="77777777" w:rsidR="003B033E" w:rsidRPr="005008C3" w:rsidRDefault="003B033E" w:rsidP="000D1DEA">
            <w:pPr>
              <w:pStyle w:val="Heading2"/>
              <w:tabs>
                <w:tab w:val="clear" w:pos="1559"/>
                <w:tab w:val="num" w:pos="992"/>
              </w:tabs>
              <w:ind w:left="992"/>
            </w:pPr>
            <w:r w:rsidRPr="005008C3">
              <w:t>Roll-over notification forms</w:t>
            </w:r>
            <w:r>
              <w:t xml:space="preserve"> and</w:t>
            </w:r>
            <w:r w:rsidRPr="005008C3">
              <w:t xml:space="preserve"> Rollover </w:t>
            </w:r>
            <w:r>
              <w:t>benefit</w:t>
            </w:r>
            <w:r w:rsidR="003A2E82">
              <w:t>s</w:t>
            </w:r>
            <w:r>
              <w:t xml:space="preserve"> s</w:t>
            </w:r>
            <w:r w:rsidRPr="005008C3">
              <w:t>tatements</w:t>
            </w:r>
            <w:r w:rsidR="00BA2085">
              <w:t>, for both inwards and outwards rollovers</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A" w14:textId="77777777" w:rsidR="003B033E" w:rsidRPr="005008C3" w:rsidRDefault="003B033E"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2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E1E" w14:textId="77777777" w:rsidR="003B033E" w:rsidRPr="00685B08" w:rsidRDefault="003B033E" w:rsidP="00825B04">
            <w:pPr>
              <w:pStyle w:val="Heading1"/>
              <w:tabs>
                <w:tab w:val="clear" w:pos="1276"/>
                <w:tab w:val="num" w:pos="992"/>
              </w:tabs>
              <w:ind w:left="992"/>
            </w:pPr>
            <w:r w:rsidRPr="00685B08">
              <w:t>Benefi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1F" w14:textId="77777777" w:rsidR="003B033E" w:rsidRPr="00685B08" w:rsidRDefault="00A144DC" w:rsidP="00685B08">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0" w14:textId="77777777" w:rsidR="003B033E" w:rsidRPr="00685B08" w:rsidRDefault="00A144DC" w:rsidP="00685B08">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21" w14:textId="77777777" w:rsidR="003B033E" w:rsidRPr="00685B08" w:rsidRDefault="00A144DC" w:rsidP="00685B08">
            <w:pPr>
              <w:pStyle w:val="YN"/>
            </w:pPr>
            <w:r>
              <w:t>?</w:t>
            </w:r>
          </w:p>
        </w:tc>
      </w:tr>
      <w:tr w:rsidR="003B033E" w:rsidRPr="005008C3" w14:paraId="6DE20E2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23" w14:textId="77777777" w:rsidR="003B033E" w:rsidRPr="00685B08" w:rsidRDefault="003B033E" w:rsidP="009A73F6">
            <w:pPr>
              <w:pStyle w:val="Heading2"/>
              <w:tabs>
                <w:tab w:val="clear" w:pos="1559"/>
                <w:tab w:val="num" w:pos="992"/>
              </w:tabs>
              <w:ind w:left="992"/>
            </w:pPr>
            <w:r>
              <w:t>Details of any benefits paid from the fund by way of pensions, lump sums, death benefits or oth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4"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442F5C">
              <w:fldChar w:fldCharType="separate"/>
            </w:r>
            <w:r w:rsidRPr="00685B08">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5"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442F5C">
              <w:fldChar w:fldCharType="separate"/>
            </w:r>
            <w:r w:rsidRPr="00685B08">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26" w14:textId="77777777" w:rsidR="003B033E" w:rsidRPr="005008C3"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442F5C">
              <w:fldChar w:fldCharType="separate"/>
            </w:r>
            <w:r w:rsidRPr="00685B08">
              <w:fldChar w:fldCharType="end"/>
            </w:r>
          </w:p>
        </w:tc>
      </w:tr>
      <w:tr w:rsidR="003B033E" w:rsidRPr="005008C3" w14:paraId="6DE20E2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28" w14:textId="77777777" w:rsidR="003B033E" w:rsidRDefault="003B033E" w:rsidP="00825B04">
            <w:pPr>
              <w:pStyle w:val="Heading1"/>
              <w:tabs>
                <w:tab w:val="clear" w:pos="1276"/>
                <w:tab w:val="num" w:pos="992"/>
              </w:tabs>
              <w:ind w:left="992"/>
            </w:pPr>
            <w:r>
              <w:t>Expens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9" w14:textId="77777777" w:rsidR="003B033E" w:rsidRPr="00685B08" w:rsidRDefault="003B033E" w:rsidP="007D6986">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A" w14:textId="77777777" w:rsidR="003B033E" w:rsidRPr="00685B08" w:rsidRDefault="003B033E" w:rsidP="007D6986">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2B" w14:textId="77777777" w:rsidR="003B033E" w:rsidRPr="00685B08" w:rsidRDefault="003B033E" w:rsidP="007D6986">
            <w:pPr>
              <w:pStyle w:val="YN"/>
            </w:pPr>
            <w:r>
              <w:t>?</w:t>
            </w:r>
          </w:p>
        </w:tc>
      </w:tr>
      <w:tr w:rsidR="003B033E" w:rsidRPr="005008C3" w14:paraId="6DE20E3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2D" w14:textId="77777777" w:rsidR="003B033E" w:rsidRDefault="003B033E" w:rsidP="00825B04">
            <w:pPr>
              <w:pStyle w:val="Heading2"/>
              <w:tabs>
                <w:tab w:val="clear" w:pos="1559"/>
                <w:tab w:val="num" w:pos="992"/>
              </w:tabs>
              <w:ind w:left="992"/>
            </w:pPr>
            <w:r>
              <w:t>Insurance premium notices/invoic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E"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F"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0"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3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32" w14:textId="77777777" w:rsidR="003B033E" w:rsidRDefault="003B033E" w:rsidP="00825B04">
            <w:pPr>
              <w:pStyle w:val="Heading2"/>
              <w:tabs>
                <w:tab w:val="clear" w:pos="1559"/>
                <w:tab w:val="num" w:pos="992"/>
              </w:tabs>
              <w:ind w:left="992"/>
            </w:pPr>
            <w:r>
              <w:t>Audit and accounting invoic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3"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4"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5"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3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37" w14:textId="77777777" w:rsidR="003B033E" w:rsidRDefault="003B033E" w:rsidP="00825B04">
            <w:pPr>
              <w:pStyle w:val="Heading2"/>
              <w:tabs>
                <w:tab w:val="clear" w:pos="1559"/>
                <w:tab w:val="num" w:pos="992"/>
              </w:tabs>
              <w:ind w:left="992"/>
            </w:pPr>
            <w:r>
              <w:t>Investment advisers’ fees or commiss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8"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9"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A"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3D" w14:textId="77777777" w:rsidTr="00D11E21">
        <w:tblPrEx>
          <w:shd w:val="clear" w:color="auto" w:fill="000000"/>
        </w:tblPrEx>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E3C" w14:textId="77777777" w:rsidR="003B033E" w:rsidRPr="005008C3" w:rsidRDefault="003B033E" w:rsidP="007D6986">
            <w:pPr>
              <w:pStyle w:val="QuestionnaireSectionHeadingText"/>
            </w:pPr>
            <w:r>
              <w:t>Investments</w:t>
            </w:r>
          </w:p>
        </w:tc>
      </w:tr>
      <w:tr w:rsidR="003B033E" w:rsidRPr="005008C3" w14:paraId="6DE20E42" w14:textId="77777777" w:rsidTr="009A73F6">
        <w:tblPrEx>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3E" w14:textId="77777777" w:rsidR="003B033E" w:rsidRPr="005008C3" w:rsidRDefault="003B033E" w:rsidP="00825B04">
            <w:pPr>
              <w:pStyle w:val="Heading1"/>
              <w:tabs>
                <w:tab w:val="clear" w:pos="1276"/>
                <w:tab w:val="num" w:pos="992"/>
              </w:tabs>
              <w:ind w:left="992"/>
              <w:rPr>
                <w:kern w:val="28"/>
              </w:rPr>
            </w:pPr>
            <w:r>
              <w:t>Interest Bearing Deposit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3F" w14:textId="77777777" w:rsidR="003B033E" w:rsidRPr="005008C3" w:rsidRDefault="003B033E" w:rsidP="0045151F">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40" w14:textId="77777777" w:rsidR="003B033E" w:rsidRPr="005008C3" w:rsidRDefault="003B033E" w:rsidP="0045151F">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41" w14:textId="77777777" w:rsidR="003B033E" w:rsidRPr="005008C3" w:rsidRDefault="003B033E" w:rsidP="0045151F">
            <w:pPr>
              <w:pStyle w:val="YN"/>
            </w:pPr>
            <w:r w:rsidRPr="005008C3">
              <w:t>?</w:t>
            </w:r>
          </w:p>
        </w:tc>
      </w:tr>
      <w:tr w:rsidR="003B033E" w:rsidRPr="005008C3" w14:paraId="6DE20E47"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3" w14:textId="77777777" w:rsidR="003B033E" w:rsidRPr="005008C3" w:rsidRDefault="003B033E" w:rsidP="00685B08">
            <w:pPr>
              <w:pStyle w:val="QuestionnaireTopicHead"/>
            </w:pPr>
            <w:r w:rsidRPr="005008C3">
              <w:t>Please provid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4" w14:textId="77777777" w:rsidR="003B033E" w:rsidRPr="005008C3" w:rsidRDefault="003B033E"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5" w14:textId="77777777" w:rsidR="003B033E" w:rsidRPr="005008C3" w:rsidRDefault="003B033E"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46" w14:textId="77777777" w:rsidR="003B033E" w:rsidRPr="005008C3" w:rsidRDefault="003B033E" w:rsidP="0045151F">
            <w:pPr>
              <w:pStyle w:val="YN"/>
            </w:pPr>
          </w:p>
        </w:tc>
      </w:tr>
      <w:tr w:rsidR="003B033E" w:rsidRPr="005008C3" w14:paraId="6DE20E4C"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8" w14:textId="77777777" w:rsidR="003B033E" w:rsidRPr="005008C3" w:rsidRDefault="003B033E" w:rsidP="00825B04">
            <w:pPr>
              <w:pStyle w:val="Heading2"/>
              <w:tabs>
                <w:tab w:val="clear" w:pos="1559"/>
                <w:tab w:val="num" w:pos="992"/>
              </w:tabs>
              <w:ind w:left="992"/>
            </w:pPr>
            <w:r>
              <w:t>All bank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9" w14:textId="77777777" w:rsidR="003B033E" w:rsidRPr="005008C3" w:rsidRDefault="003B033E"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4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51"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D" w14:textId="77777777" w:rsidR="003B033E" w:rsidRPr="005008C3" w:rsidRDefault="003B033E" w:rsidP="00825B04">
            <w:pPr>
              <w:pStyle w:val="Heading2"/>
              <w:tabs>
                <w:tab w:val="clear" w:pos="1559"/>
                <w:tab w:val="num" w:pos="992"/>
              </w:tabs>
              <w:ind w:left="992"/>
            </w:pPr>
            <w:r>
              <w:t>Annual or periodic interest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E"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56"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52" w14:textId="77777777" w:rsidR="003B033E" w:rsidRPr="005008C3" w:rsidRDefault="003B033E" w:rsidP="00825B04">
            <w:pPr>
              <w:pStyle w:val="Heading1"/>
              <w:tabs>
                <w:tab w:val="clear" w:pos="1276"/>
                <w:tab w:val="num" w:pos="992"/>
              </w:tabs>
              <w:ind w:left="992"/>
              <w:rPr>
                <w:kern w:val="28"/>
              </w:rPr>
            </w:pPr>
            <w:r>
              <w:t>Shares, Units and Managed Fun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53" w14:textId="77777777" w:rsidR="003B033E" w:rsidRPr="005008C3" w:rsidRDefault="003B033E" w:rsidP="00BE7F69">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54" w14:textId="77777777" w:rsidR="003B033E" w:rsidRPr="005008C3" w:rsidRDefault="003B033E" w:rsidP="00BE7F69">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55" w14:textId="77777777" w:rsidR="003B033E" w:rsidRPr="005008C3" w:rsidRDefault="003B033E" w:rsidP="00BE7F69">
            <w:pPr>
              <w:pStyle w:val="YN"/>
            </w:pPr>
            <w:r w:rsidRPr="005008C3">
              <w:t>?</w:t>
            </w:r>
          </w:p>
        </w:tc>
      </w:tr>
      <w:tr w:rsidR="003B033E" w:rsidRPr="005008C3" w14:paraId="6DE20E5B"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57" w14:textId="77777777" w:rsidR="003B033E" w:rsidRPr="005008C3" w:rsidRDefault="003B033E" w:rsidP="00BE7F69">
            <w:pPr>
              <w:pStyle w:val="QuestionnaireTopicHead"/>
            </w:pPr>
            <w:r w:rsidRPr="005008C3">
              <w:t xml:space="preserve">Please provide </w:t>
            </w:r>
            <w:r>
              <w:t>the following</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8" w14:textId="77777777" w:rsidR="003B033E" w:rsidRPr="005008C3" w:rsidRDefault="003B033E" w:rsidP="00BE7F69">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9" w14:textId="77777777" w:rsidR="003B033E" w:rsidRPr="005008C3" w:rsidRDefault="003B033E" w:rsidP="00BE7F69">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A" w14:textId="77777777" w:rsidR="003B033E" w:rsidRPr="005008C3" w:rsidRDefault="003B033E" w:rsidP="00BE7F69">
            <w:pPr>
              <w:pStyle w:val="YN"/>
            </w:pPr>
          </w:p>
        </w:tc>
      </w:tr>
      <w:tr w:rsidR="003B033E" w:rsidRPr="005008C3" w14:paraId="6DE20E60"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5C" w14:textId="77777777" w:rsidR="003B033E" w:rsidRPr="005008C3" w:rsidRDefault="003B033E" w:rsidP="00825B04">
            <w:pPr>
              <w:pStyle w:val="Heading2"/>
              <w:tabs>
                <w:tab w:val="clear" w:pos="1559"/>
                <w:tab w:val="num" w:pos="992"/>
              </w:tabs>
              <w:ind w:left="992"/>
            </w:pPr>
            <w:r w:rsidRPr="00685B08">
              <w:t>Dividend advice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D" w14:textId="77777777" w:rsidR="003B033E" w:rsidRPr="005008C3" w:rsidRDefault="003B033E" w:rsidP="00BE7F69">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E"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F"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65"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1" w14:textId="77777777" w:rsidR="003B033E" w:rsidRPr="005008C3" w:rsidRDefault="003B033E" w:rsidP="002650F7">
            <w:pPr>
              <w:pStyle w:val="Heading2"/>
              <w:tabs>
                <w:tab w:val="clear" w:pos="1559"/>
                <w:tab w:val="num" w:pos="992"/>
              </w:tabs>
              <w:ind w:left="992"/>
            </w:pPr>
            <w:r>
              <w:t>Trust and managed funds</w:t>
            </w:r>
            <w:r w:rsidRPr="00685B08">
              <w:t xml:space="preserve"> distribution advice notices. This includes distributions for the year ended 30 June </w:t>
            </w:r>
            <w:r w:rsidR="003A5A40">
              <w:t>2020</w:t>
            </w:r>
            <w:r w:rsidRPr="00685B08">
              <w:t>, which were received after that date.</w:t>
            </w:r>
            <w:r>
              <w:t xml:space="preserv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2"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3"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4"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6A"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6" w14:textId="77777777" w:rsidR="003B033E" w:rsidRPr="005008C3" w:rsidRDefault="003B033E" w:rsidP="00825B04">
            <w:pPr>
              <w:pStyle w:val="Heading2"/>
              <w:tabs>
                <w:tab w:val="clear" w:pos="1559"/>
                <w:tab w:val="num" w:pos="992"/>
              </w:tabs>
              <w:ind w:left="992"/>
            </w:pPr>
            <w:r w:rsidRPr="00685B08">
              <w:t xml:space="preserve">Trust </w:t>
            </w:r>
            <w:r>
              <w:t>and</w:t>
            </w:r>
            <w:r w:rsidRPr="00685B08">
              <w:t xml:space="preserve"> managed fund annual tax statements</w:t>
            </w:r>
            <w:r>
              <w:t xml:space="preserve"> and capital gains statements</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7"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8"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9" w14:textId="77777777" w:rsidR="003B033E" w:rsidRPr="005008C3" w:rsidRDefault="003B033E" w:rsidP="00BE7F69">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6F"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B" w14:textId="77777777" w:rsidR="003B033E" w:rsidRDefault="003B033E" w:rsidP="002650F7">
            <w:pPr>
              <w:pStyle w:val="Heading2"/>
              <w:tabs>
                <w:tab w:val="clear" w:pos="1559"/>
                <w:tab w:val="num" w:pos="992"/>
              </w:tabs>
              <w:ind w:left="992"/>
            </w:pPr>
            <w:r w:rsidRPr="00685B08">
              <w:t>All buy/sell contracts</w:t>
            </w:r>
            <w:r>
              <w:t xml:space="preserve"> </w:t>
            </w:r>
            <w:r w:rsidR="002650F7">
              <w:t xml:space="preserve">for the year ended 30 June </w:t>
            </w:r>
            <w:r w:rsidR="003A5A40">
              <w:t>2020</w:t>
            </w:r>
            <w:r w:rsidR="002650F7">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C"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D"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E"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7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0" w14:textId="7BB66D31" w:rsidR="003B033E" w:rsidRDefault="003B033E" w:rsidP="002650F7">
            <w:pPr>
              <w:pStyle w:val="Heading2"/>
              <w:tabs>
                <w:tab w:val="clear" w:pos="1559"/>
                <w:tab w:val="num" w:pos="992"/>
              </w:tabs>
              <w:ind w:left="992"/>
            </w:pPr>
            <w:r w:rsidRPr="00685B08">
              <w:t>All CHESS statements</w:t>
            </w:r>
            <w:r>
              <w:t xml:space="preserve"> with transactions </w:t>
            </w:r>
            <w:r w:rsidR="002650F7">
              <w:t>for the year</w:t>
            </w:r>
            <w:r w:rsidR="009A2B87">
              <w:t xml:space="preserve"> and market value as </w:t>
            </w:r>
            <w:proofErr w:type="gramStart"/>
            <w:r w:rsidR="009A2B87">
              <w:t>at</w:t>
            </w:r>
            <w:proofErr w:type="gramEnd"/>
            <w:r w:rsidR="002650F7">
              <w:t xml:space="preserve"> 30 June </w:t>
            </w:r>
            <w:r w:rsidR="003A5A40">
              <w:t>2020</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1"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2"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3"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7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5" w14:textId="77777777" w:rsidR="003B033E" w:rsidRPr="00685B08" w:rsidRDefault="003B033E" w:rsidP="00825B04">
            <w:pPr>
              <w:pStyle w:val="Heading2"/>
              <w:tabs>
                <w:tab w:val="clear" w:pos="1559"/>
                <w:tab w:val="num" w:pos="992"/>
              </w:tabs>
              <w:ind w:left="992"/>
            </w:pPr>
            <w:r w:rsidRPr="00685B08">
              <w:lastRenderedPageBreak/>
              <w:t>For all shares sold</w:t>
            </w:r>
            <w:r>
              <w:t>,</w:t>
            </w:r>
            <w:r w:rsidRPr="00685B08">
              <w:t xml:space="preserve"> the original purchase contract(s) and documentation for all returns of capital and dividends reinvested since the original purch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6"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7"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8"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7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A" w14:textId="77777777" w:rsidR="003B033E" w:rsidRPr="00685B08" w:rsidRDefault="003B033E" w:rsidP="00825B04">
            <w:pPr>
              <w:pStyle w:val="Heading2"/>
              <w:tabs>
                <w:tab w:val="clear" w:pos="1559"/>
                <w:tab w:val="num" w:pos="992"/>
              </w:tabs>
              <w:ind w:left="992"/>
            </w:pPr>
            <w:r w:rsidRPr="00685B08">
              <w:t>For all units sold</w:t>
            </w:r>
            <w:r>
              <w:t xml:space="preserve">, </w:t>
            </w:r>
            <w:r w:rsidRPr="00685B08">
              <w:t>the original purchase contract(s) and documentation for all returns of capital or tax deferred distributions since the original purch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B"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C"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D"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B033E" w:rsidRPr="005008C3" w14:paraId="6DE20E8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F" w14:textId="77777777" w:rsidR="003B033E" w:rsidRPr="00685B08" w:rsidRDefault="003B033E" w:rsidP="005228D0">
            <w:pPr>
              <w:pStyle w:val="Heading2"/>
              <w:tabs>
                <w:tab w:val="clear" w:pos="1559"/>
                <w:tab w:val="num" w:pos="992"/>
              </w:tabs>
              <w:ind w:left="992"/>
            </w:pPr>
            <w:r w:rsidRPr="00685B08">
              <w:t xml:space="preserve">Market value of </w:t>
            </w:r>
            <w:r w:rsidR="006F3D88">
              <w:t xml:space="preserve">all shares and units </w:t>
            </w:r>
            <w:proofErr w:type="gramStart"/>
            <w:r w:rsidR="006F3D88">
              <w:t>at</w:t>
            </w:r>
            <w:proofErr w:type="gramEnd"/>
            <w:r w:rsidR="006F3D88">
              <w:t xml:space="preserve"> 30 June</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0"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1"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82"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289E682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040D4F8" w14:textId="5F9B03FE" w:rsidR="003A0BC8" w:rsidRPr="00685B08" w:rsidRDefault="003A0BC8" w:rsidP="003A0BC8">
            <w:pPr>
              <w:pStyle w:val="Heading2"/>
              <w:tabs>
                <w:tab w:val="clear" w:pos="1559"/>
                <w:tab w:val="num" w:pos="992"/>
              </w:tabs>
              <w:ind w:left="992"/>
            </w:pPr>
            <w:r w:rsidRPr="003A0BC8">
              <w:t xml:space="preserve">Unlisted shares and units in unlisted trusts - obtain signed financial statements and a valuation from the unlisted entity for the year ended 30 June 2020.  Also provide share certificates, unit certificates and holding statements as </w:t>
            </w:r>
            <w:proofErr w:type="gramStart"/>
            <w:r w:rsidRPr="003A0BC8">
              <w:t>at</w:t>
            </w:r>
            <w:proofErr w:type="gramEnd"/>
            <w:r w:rsidRPr="003A0BC8">
              <w:t xml:space="preserve"> 30 June 2020</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02371A72" w14:textId="4F9793A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16FE2DB5" w14:textId="050843C4"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302C2544" w14:textId="291C5E5E"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85" w14:textId="77777777" w:rsidTr="00D11E21">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DE20E84" w14:textId="4D107746" w:rsidR="003A0BC8" w:rsidRPr="005008C3" w:rsidRDefault="003A0BC8" w:rsidP="003A0BC8">
            <w:pPr>
              <w:pStyle w:val="QuestionnaireNotes"/>
            </w:pPr>
            <w:r w:rsidRPr="00685B08">
              <w:t>For listed shares and units, this information is readily available from the internet or your broker</w:t>
            </w:r>
            <w:r>
              <w:t>.</w:t>
            </w:r>
          </w:p>
        </w:tc>
      </w:tr>
      <w:tr w:rsidR="003A0BC8" w:rsidRPr="005008C3" w14:paraId="6DE20E8A"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86" w14:textId="77777777" w:rsidR="003A0BC8" w:rsidRPr="00685B08" w:rsidRDefault="003A0BC8" w:rsidP="003A0BC8">
            <w:pPr>
              <w:pStyle w:val="Heading2"/>
              <w:tabs>
                <w:tab w:val="clear" w:pos="1559"/>
                <w:tab w:val="num" w:pos="992"/>
              </w:tabs>
              <w:ind w:left="992"/>
            </w:pPr>
            <w:r>
              <w:t>Documents regarding any borrowings in relation to instalment warrant arrangements, or for any other purpose</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7"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8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8F"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8B" w14:textId="77777777" w:rsidR="003A0BC8" w:rsidRDefault="003A0BC8" w:rsidP="003A0BC8">
            <w:pPr>
              <w:pStyle w:val="Heading1"/>
              <w:tabs>
                <w:tab w:val="clear" w:pos="1276"/>
                <w:tab w:val="num" w:pos="992"/>
              </w:tabs>
              <w:ind w:left="992"/>
            </w:pPr>
            <w:r>
              <w:t>Propert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8C" w14:textId="77777777" w:rsidR="003A0BC8" w:rsidRPr="005008C3" w:rsidRDefault="003A0BC8" w:rsidP="003A0BC8">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8D" w14:textId="77777777" w:rsidR="003A0BC8" w:rsidRPr="005008C3" w:rsidRDefault="003A0BC8" w:rsidP="003A0BC8">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8E" w14:textId="77777777" w:rsidR="003A0BC8" w:rsidRPr="005008C3" w:rsidRDefault="003A0BC8" w:rsidP="003A0BC8">
            <w:pPr>
              <w:pStyle w:val="YN"/>
            </w:pPr>
            <w:r>
              <w:t>?</w:t>
            </w:r>
          </w:p>
        </w:tc>
      </w:tr>
      <w:tr w:rsidR="003A0BC8" w:rsidRPr="005008C3" w14:paraId="6DE20E9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0" w14:textId="77777777" w:rsidR="003A0BC8" w:rsidRDefault="003A0BC8" w:rsidP="003A0BC8">
            <w:pPr>
              <w:pStyle w:val="Heading2"/>
              <w:tabs>
                <w:tab w:val="clear" w:pos="1559"/>
                <w:tab w:val="num" w:pos="992"/>
              </w:tabs>
              <w:ind w:left="992"/>
            </w:pPr>
            <w:r>
              <w:t>Rental Statements from real estate ag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1"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2"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3"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54CB1697"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06CADABE" w14:textId="10D29216" w:rsidR="003A0BC8" w:rsidRDefault="003A0BC8" w:rsidP="003A0BC8">
            <w:pPr>
              <w:pStyle w:val="Heading2"/>
              <w:tabs>
                <w:tab w:val="clear" w:pos="1559"/>
                <w:tab w:val="num" w:pos="992"/>
              </w:tabs>
              <w:ind w:left="992"/>
            </w:pPr>
            <w:r>
              <w:t>Current tenancy/rental agre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2F367128" w14:textId="101C1B41"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569FE5F8" w14:textId="214E3ED1"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4F463E26" w14:textId="51CCA63A"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9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5" w14:textId="77777777" w:rsidR="003A0BC8" w:rsidRDefault="003A0BC8" w:rsidP="003A0BC8">
            <w:pPr>
              <w:pStyle w:val="Heading2"/>
              <w:tabs>
                <w:tab w:val="clear" w:pos="1559"/>
                <w:tab w:val="num" w:pos="992"/>
              </w:tabs>
              <w:ind w:left="992"/>
            </w:pPr>
            <w:r>
              <w:t>Invoices for all expenses, including rates, strata levies, insurance premiums and repair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6"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7"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9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A" w14:textId="77777777" w:rsidR="003A0BC8" w:rsidRDefault="003A0BC8" w:rsidP="003A0BC8">
            <w:pPr>
              <w:pStyle w:val="Heading2"/>
              <w:tabs>
                <w:tab w:val="clear" w:pos="1559"/>
                <w:tab w:val="num" w:pos="992"/>
              </w:tabs>
              <w:ind w:left="992"/>
            </w:pPr>
            <w:r>
              <w:t>Details of all construction cos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B"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D"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A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F" w14:textId="77777777" w:rsidR="003A0BC8" w:rsidRDefault="003A0BC8" w:rsidP="003A0BC8">
            <w:pPr>
              <w:pStyle w:val="Heading2"/>
              <w:tabs>
                <w:tab w:val="clear" w:pos="1559"/>
                <w:tab w:val="num" w:pos="992"/>
              </w:tabs>
              <w:ind w:left="992"/>
            </w:pPr>
            <w:r w:rsidRPr="005008C3">
              <w:t xml:space="preserve">If the Fund has purchased property during the year, please forward to us a copy of the purchase contract and settlement </w:t>
            </w:r>
            <w:r>
              <w:t>statement</w:t>
            </w:r>
            <w:r w:rsidRPr="005008C3">
              <w:t xml:space="preserv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0"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1"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2"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A8"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A4" w14:textId="77777777" w:rsidR="003A0BC8" w:rsidRPr="005008C3" w:rsidRDefault="003A0BC8" w:rsidP="003A0BC8">
            <w:pPr>
              <w:pStyle w:val="Heading2"/>
              <w:tabs>
                <w:tab w:val="clear" w:pos="1559"/>
                <w:tab w:val="num" w:pos="992"/>
              </w:tabs>
              <w:ind w:left="992"/>
            </w:pPr>
            <w:r w:rsidRPr="005008C3">
              <w:t xml:space="preserve">If the Fund has </w:t>
            </w:r>
            <w:r>
              <w:t>sold</w:t>
            </w:r>
            <w:r w:rsidRPr="005008C3">
              <w:t xml:space="preserve"> property during the year, please forward to us a copy of the contract</w:t>
            </w:r>
            <w:r>
              <w:t>s</w:t>
            </w:r>
            <w:r w:rsidRPr="005008C3">
              <w:t xml:space="preserve"> and settlement </w:t>
            </w:r>
            <w:r>
              <w:t>statements for both the sale and the original purchase</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7"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AD"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A9" w14:textId="77777777" w:rsidR="003A0BC8" w:rsidRPr="00685B08" w:rsidRDefault="003A0BC8" w:rsidP="003A0BC8">
            <w:pPr>
              <w:pStyle w:val="Heading2"/>
              <w:tabs>
                <w:tab w:val="clear" w:pos="1559"/>
                <w:tab w:val="num" w:pos="992"/>
              </w:tabs>
              <w:ind w:left="992"/>
            </w:pPr>
            <w:r w:rsidRPr="005008C3">
              <w:t xml:space="preserve">If any depreciable items </w:t>
            </w:r>
            <w:r>
              <w:t>we</w:t>
            </w:r>
            <w:r w:rsidRPr="005008C3">
              <w:t>re included</w:t>
            </w:r>
            <w:r>
              <w:t xml:space="preserve"> in a purchase or sale of property</w:t>
            </w:r>
            <w:r w:rsidRPr="005008C3">
              <w:t xml:space="preserve">, </w:t>
            </w:r>
            <w:r>
              <w:t>please forward any correspondence regarding the amount</w:t>
            </w:r>
            <w:r w:rsidRPr="005008C3" w:rsidDel="000D1DEA">
              <w:t xml:space="preserve"> </w:t>
            </w:r>
            <w:r w:rsidRPr="005008C3">
              <w:t xml:space="preserve">of the price that has been allocated to each </w:t>
            </w:r>
            <w:r>
              <w:t>depreciable item</w:t>
            </w:r>
            <w:r w:rsidRPr="005008C3">
              <w:t xml:space="preserve">. Depreciable items include </w:t>
            </w:r>
            <w:r>
              <w:t xml:space="preserve">buildings, </w:t>
            </w:r>
            <w:r w:rsidRPr="005008C3">
              <w:t>floor coverings, light fittings, hot water systems, etc.</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A"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AF"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DE20EAE" w14:textId="7DFFE80C" w:rsidR="003A0BC8" w:rsidRPr="005008C3" w:rsidRDefault="003A0BC8" w:rsidP="003A0BC8">
            <w:pPr>
              <w:pStyle w:val="QuestionnaireNotes"/>
            </w:pPr>
            <w:r w:rsidRPr="00C8327F">
              <w:t>If 3 years have elapsed since a property was purchased or last valued, it is recommended to obtain a current independent market valuation of the property</w:t>
            </w:r>
            <w:r w:rsidRPr="00685B08">
              <w:t>.</w:t>
            </w:r>
          </w:p>
        </w:tc>
      </w:tr>
      <w:tr w:rsidR="003A0BC8" w:rsidRPr="005008C3" w14:paraId="6DE20EB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B0" w14:textId="77777777" w:rsidR="003A0BC8" w:rsidRPr="005008C3" w:rsidRDefault="003A0BC8" w:rsidP="003A0BC8">
            <w:pPr>
              <w:pStyle w:val="Heading1"/>
              <w:tabs>
                <w:tab w:val="clear" w:pos="1276"/>
                <w:tab w:val="num" w:pos="992"/>
              </w:tabs>
              <w:ind w:left="992"/>
            </w:pPr>
            <w:r>
              <w:t>Related Unit Trus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B1" w14:textId="77777777" w:rsidR="003A0BC8" w:rsidRPr="005008C3" w:rsidRDefault="003A0BC8" w:rsidP="003A0BC8">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B2" w14:textId="77777777" w:rsidR="003A0BC8" w:rsidRPr="005008C3" w:rsidRDefault="003A0BC8" w:rsidP="003A0BC8">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B3" w14:textId="77777777" w:rsidR="003A0BC8" w:rsidRPr="005008C3" w:rsidRDefault="003A0BC8" w:rsidP="003A0BC8">
            <w:pPr>
              <w:pStyle w:val="YN"/>
            </w:pPr>
            <w:r w:rsidRPr="005008C3">
              <w:t>?</w:t>
            </w:r>
          </w:p>
        </w:tc>
      </w:tr>
      <w:tr w:rsidR="003A0BC8" w:rsidRPr="005008C3" w14:paraId="6DE20EB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B5" w14:textId="647C2EC5" w:rsidR="003A0BC8" w:rsidRPr="005008C3" w:rsidRDefault="003A0BC8" w:rsidP="003A0BC8">
            <w:pPr>
              <w:pStyle w:val="Heading2"/>
              <w:tabs>
                <w:tab w:val="clear" w:pos="1559"/>
                <w:tab w:val="num" w:pos="992"/>
              </w:tabs>
              <w:ind w:left="992"/>
            </w:pPr>
            <w:r>
              <w:t>S</w:t>
            </w:r>
            <w:r w:rsidRPr="00C8327F">
              <w:t>igned Financial Statements including the Profit &amp; Loss and Balance Sheet, and the income tax return for the year ended 30 June 2020.</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7"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B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B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BA" w14:textId="77777777" w:rsidR="003A0BC8" w:rsidRPr="005008C3" w:rsidRDefault="003A0BC8" w:rsidP="003A0BC8">
            <w:pPr>
              <w:pStyle w:val="Heading2"/>
              <w:tabs>
                <w:tab w:val="clear" w:pos="1559"/>
                <w:tab w:val="num" w:pos="992"/>
              </w:tabs>
              <w:ind w:left="992"/>
            </w:pPr>
            <w:r>
              <w:t>The information listed above for all investments held by the related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BD"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C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BF" w14:textId="77777777" w:rsidR="003A0BC8" w:rsidRDefault="003A0BC8" w:rsidP="003A0BC8">
            <w:pPr>
              <w:pStyle w:val="Heading1"/>
              <w:tabs>
                <w:tab w:val="clear" w:pos="1276"/>
                <w:tab w:val="num" w:pos="992"/>
              </w:tabs>
              <w:ind w:left="992"/>
            </w:pPr>
            <w:r>
              <w:lastRenderedPageBreak/>
              <w:t>Collectables, Personal Use Assets and Cryptocurrenci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C0" w14:textId="77777777" w:rsidR="003A0BC8" w:rsidRPr="005008C3" w:rsidRDefault="003A0BC8" w:rsidP="003A0BC8">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C1" w14:textId="77777777" w:rsidR="003A0BC8" w:rsidRPr="005008C3" w:rsidRDefault="003A0BC8" w:rsidP="003A0BC8">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C2" w14:textId="77777777" w:rsidR="003A0BC8" w:rsidRPr="005008C3" w:rsidRDefault="003A0BC8" w:rsidP="003A0BC8">
            <w:pPr>
              <w:pStyle w:val="YN"/>
            </w:pPr>
            <w:r>
              <w:t>?</w:t>
            </w:r>
          </w:p>
        </w:tc>
      </w:tr>
      <w:tr w:rsidR="003A0BC8" w:rsidRPr="005008C3" w14:paraId="6DE20EC8"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4" w14:textId="77777777" w:rsidR="003A0BC8" w:rsidRDefault="003A0BC8" w:rsidP="003A0BC8">
            <w:pPr>
              <w:pStyle w:val="Heading2"/>
              <w:tabs>
                <w:tab w:val="clear" w:pos="1559"/>
                <w:tab w:val="num" w:pos="992"/>
              </w:tabs>
              <w:ind w:left="992"/>
            </w:pPr>
            <w:r>
              <w:t>Please provide details of any collectables and personal use assets held by the Fund, including:</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5" w14:textId="77777777" w:rsidR="003A0BC8" w:rsidRPr="005008C3" w:rsidRDefault="003A0BC8" w:rsidP="003A0BC8">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6" w14:textId="77777777" w:rsidR="003A0BC8" w:rsidRPr="005008C3" w:rsidRDefault="003A0BC8" w:rsidP="003A0BC8">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C7" w14:textId="77777777" w:rsidR="003A0BC8" w:rsidRPr="005008C3" w:rsidRDefault="003A0BC8" w:rsidP="003A0BC8">
            <w:pPr>
              <w:pStyle w:val="YN"/>
            </w:pPr>
          </w:p>
        </w:tc>
      </w:tr>
      <w:tr w:rsidR="003A0BC8" w:rsidRPr="005008C3" w14:paraId="6DE20ECD"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9" w14:textId="77777777" w:rsidR="003A0BC8" w:rsidRDefault="003A0BC8" w:rsidP="003A0BC8">
            <w:pPr>
              <w:pStyle w:val="Heading3"/>
            </w:pPr>
            <w:r>
              <w:t xml:space="preserve">Artwork </w:t>
            </w:r>
            <w:r w:rsidRPr="009A73F6">
              <w:rPr>
                <w:i/>
              </w:rPr>
              <w:t>(</w:t>
            </w:r>
            <w:proofErr w:type="gramStart"/>
            <w:r w:rsidRPr="009A73F6">
              <w:rPr>
                <w:i/>
              </w:rPr>
              <w:t>e.g.</w:t>
            </w:r>
            <w:proofErr w:type="gramEnd"/>
            <w:r w:rsidRPr="009A73F6">
              <w:rPr>
                <w:i/>
              </w:rPr>
              <w:t xml:space="preserve"> paintings, sculptures, drawings, engravings and photograph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C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D2"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E" w14:textId="77777777" w:rsidR="003A0BC8" w:rsidRDefault="003A0BC8" w:rsidP="003A0BC8">
            <w:pPr>
              <w:pStyle w:val="Heading3"/>
            </w:pPr>
            <w:r>
              <w:t>Jewellery, antiques, artefac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1"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D7"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3" w14:textId="77777777" w:rsidR="003A0BC8" w:rsidRDefault="003A0BC8" w:rsidP="003A0BC8">
            <w:pPr>
              <w:pStyle w:val="Heading3"/>
            </w:pPr>
            <w:r>
              <w:t xml:space="preserve">Coins, </w:t>
            </w:r>
            <w:proofErr w:type="gramStart"/>
            <w:r>
              <w:t>medallions</w:t>
            </w:r>
            <w:proofErr w:type="gramEnd"/>
            <w:r>
              <w:t xml:space="preserve"> or bank no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4"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DC"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8" w14:textId="77777777" w:rsidR="003A0BC8" w:rsidRDefault="003A0BC8" w:rsidP="003A0BC8">
            <w:pPr>
              <w:pStyle w:val="Heading3"/>
            </w:pPr>
            <w:r>
              <w:t>Postage stamps or first day covers, rare folios, manuscripts or books, memorabilia.</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E1"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D" w14:textId="77777777" w:rsidR="003A0BC8" w:rsidRDefault="003A0BC8" w:rsidP="003A0BC8">
            <w:pPr>
              <w:pStyle w:val="Heading3"/>
            </w:pPr>
            <w:r>
              <w:t>Wine or spiri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E"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E6"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2" w14:textId="77777777" w:rsidR="003A0BC8" w:rsidRDefault="003A0BC8" w:rsidP="003A0BC8">
            <w:pPr>
              <w:pStyle w:val="Heading3"/>
            </w:pPr>
            <w:r>
              <w:t>Motor vehicles, motorcycles, recreational boats, memberships of sporting or social club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3"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4"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EB"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7" w14:textId="7454A8F1" w:rsidR="003A0BC8" w:rsidRDefault="003A0BC8" w:rsidP="003A0BC8">
            <w:pPr>
              <w:pStyle w:val="Heading2"/>
              <w:tabs>
                <w:tab w:val="clear" w:pos="1559"/>
                <w:tab w:val="num" w:pos="992"/>
              </w:tabs>
              <w:ind w:left="992"/>
            </w:pPr>
            <w:r>
              <w:t xml:space="preserve">Please provide insurance details for the above investments.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2AF69260" w14:textId="77777777" w:rsidTr="00C8327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74B3A60F" w14:textId="0AF5AD95" w:rsidR="003A0BC8" w:rsidRPr="005008C3" w:rsidRDefault="003A0BC8" w:rsidP="003A0BC8">
            <w:pPr>
              <w:pStyle w:val="QuestionnaireNotes"/>
            </w:pPr>
            <w:r>
              <w:t>I</w:t>
            </w:r>
            <w:r w:rsidRPr="00C8327F">
              <w:t xml:space="preserve">nsurance must be in the name of the </w:t>
            </w:r>
            <w:r>
              <w:t>F</w:t>
            </w:r>
            <w:r w:rsidRPr="00C8327F">
              <w:t xml:space="preserve">und and the collectables must be insured within 7 days of </w:t>
            </w:r>
            <w:r>
              <w:t>acquisition.</w:t>
            </w:r>
          </w:p>
        </w:tc>
      </w:tr>
      <w:tr w:rsidR="003A0BC8" w:rsidRPr="005008C3" w14:paraId="6DE20EF0"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C" w14:textId="77777777" w:rsidR="003A0BC8" w:rsidRDefault="003A0BC8" w:rsidP="003A0BC8">
            <w:pPr>
              <w:pStyle w:val="Heading2"/>
              <w:tabs>
                <w:tab w:val="clear" w:pos="1559"/>
                <w:tab w:val="num" w:pos="992"/>
              </w:tabs>
              <w:ind w:left="992"/>
            </w:pPr>
            <w:r>
              <w:t>Does the Fund have investments in cryptocurrencies (</w:t>
            </w:r>
            <w:proofErr w:type="gramStart"/>
            <w:r>
              <w:t>e.g.</w:t>
            </w:r>
            <w:proofErr w:type="gramEnd"/>
            <w:r>
              <w:t xml:space="preserve"> bitcoin)? </w:t>
            </w:r>
            <w:r w:rsidRPr="009A73F6">
              <w:rPr>
                <w:i/>
              </w:rPr>
              <w:t>If yes, please provide detail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D"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E"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EF2" w14:textId="77777777" w:rsidTr="00F64F3F">
        <w:tblPrEx>
          <w:shd w:val="clear" w:color="auto" w:fill="000000"/>
        </w:tblPrEx>
        <w:trPr>
          <w:cantSplit/>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EF1" w14:textId="77777777" w:rsidR="003A0BC8" w:rsidRPr="005008C3" w:rsidRDefault="003A0BC8" w:rsidP="003A0BC8">
            <w:pPr>
              <w:pStyle w:val="QuestionnaireSectionHeadingText"/>
            </w:pPr>
            <w:r>
              <w:t>Other Items</w:t>
            </w:r>
          </w:p>
        </w:tc>
      </w:tr>
      <w:tr w:rsidR="003A0BC8" w:rsidRPr="005008C3" w14:paraId="6DE20EF7" w14:textId="77777777" w:rsidTr="009A73F6">
        <w:tblPrEx>
          <w:shd w:val="clear" w:color="auto" w:fill="000000"/>
        </w:tblPrEx>
        <w:trPr>
          <w:cantSplit/>
        </w:trPr>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F3" w14:textId="77777777" w:rsidR="003A0BC8" w:rsidRPr="005008C3" w:rsidRDefault="003A0BC8" w:rsidP="003A0BC8">
            <w:pPr>
              <w:pStyle w:val="Heading1"/>
              <w:tabs>
                <w:tab w:val="clear" w:pos="1276"/>
                <w:tab w:val="num" w:pos="992"/>
              </w:tabs>
              <w:ind w:left="992"/>
            </w:pPr>
            <w:r>
              <w:t>Taxation</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F4" w14:textId="77777777" w:rsidR="003A0BC8" w:rsidRPr="005008C3" w:rsidRDefault="003A0BC8" w:rsidP="003A0BC8">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F5" w14:textId="77777777" w:rsidR="003A0BC8" w:rsidRPr="005008C3" w:rsidRDefault="003A0BC8" w:rsidP="003A0BC8">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F6" w14:textId="77777777" w:rsidR="003A0BC8" w:rsidRPr="005008C3" w:rsidRDefault="003A0BC8" w:rsidP="003A0BC8">
            <w:pPr>
              <w:pStyle w:val="YN"/>
            </w:pPr>
            <w:r w:rsidRPr="005008C3">
              <w:t>?</w:t>
            </w:r>
          </w:p>
        </w:tc>
      </w:tr>
      <w:tr w:rsidR="003A0BC8" w:rsidRPr="005008C3" w14:paraId="6DE20EF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F8" w14:textId="77777777" w:rsidR="003A0BC8" w:rsidRPr="005008C3" w:rsidRDefault="003A0BC8" w:rsidP="003A0BC8">
            <w:pPr>
              <w:pStyle w:val="Heading2"/>
              <w:tabs>
                <w:tab w:val="clear" w:pos="1559"/>
                <w:tab w:val="num" w:pos="992"/>
              </w:tabs>
              <w:ind w:left="992"/>
            </w:pPr>
            <w:r w:rsidRPr="005008C3">
              <w:t>If the fund is registered for GST, please provide copies of Business Activity Statements for the yea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F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0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FD" w14:textId="77777777" w:rsidR="003A0BC8" w:rsidRPr="005008C3" w:rsidRDefault="003A0BC8" w:rsidP="003A0BC8">
            <w:pPr>
              <w:pStyle w:val="Heading2"/>
              <w:tabs>
                <w:tab w:val="clear" w:pos="1559"/>
                <w:tab w:val="num" w:pos="992"/>
              </w:tabs>
              <w:ind w:left="992"/>
            </w:pPr>
            <w:r>
              <w:t>Details of PAYG instalments paid for the year ended 30 June 2020, including quarterly or annual instalments paid after year e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E"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0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02" w14:textId="77777777" w:rsidR="003A0BC8" w:rsidRDefault="003A0BC8" w:rsidP="003A0BC8">
            <w:pPr>
              <w:pStyle w:val="Heading2"/>
              <w:tabs>
                <w:tab w:val="clear" w:pos="1559"/>
                <w:tab w:val="num" w:pos="992"/>
              </w:tabs>
              <w:ind w:left="992"/>
            </w:pPr>
            <w:r>
              <w:t>PAYG Summaries and Annual PAYG Reconciliation for benefits provided during the yea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3"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4"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0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07" w14:textId="77777777" w:rsidR="003A0BC8" w:rsidRPr="007D6986" w:rsidRDefault="003A0BC8" w:rsidP="003A0BC8">
            <w:pPr>
              <w:pStyle w:val="Heading3"/>
            </w:pPr>
            <w:r w:rsidRPr="007D6986">
              <w:t>Copies of any other correspondence with the Tax Office such as</w:t>
            </w:r>
            <w:r>
              <w:t>:</w:t>
            </w:r>
            <w:r w:rsidRPr="007D6986">
              <w:t xml:space="preserve"> objections, penalties, Statement of Account, Garnishee Notice, Final Notice to Lodg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8"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9"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A" w14:textId="77777777" w:rsidR="003A0BC8" w:rsidRPr="005008C3"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1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F0C" w14:textId="77777777" w:rsidR="003A0BC8" w:rsidRPr="007D6986" w:rsidRDefault="003A0BC8" w:rsidP="003A0BC8">
            <w:pPr>
              <w:pStyle w:val="Heading1"/>
              <w:tabs>
                <w:tab w:val="clear" w:pos="1276"/>
                <w:tab w:val="num" w:pos="992"/>
              </w:tabs>
              <w:ind w:left="992"/>
            </w:pPr>
            <w:r>
              <w:t>Super Transfer Balance Account Repor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0D" w14:textId="77777777" w:rsidR="003A0BC8" w:rsidRPr="007D6986" w:rsidRDefault="003A0BC8" w:rsidP="003A0BC8">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0E" w14:textId="77777777" w:rsidR="003A0BC8" w:rsidRPr="007D6986" w:rsidRDefault="003A0BC8" w:rsidP="003A0BC8">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0F" w14:textId="77777777" w:rsidR="003A0BC8" w:rsidRPr="007D6986" w:rsidRDefault="003A0BC8" w:rsidP="003A0BC8">
            <w:pPr>
              <w:pStyle w:val="YN"/>
            </w:pPr>
            <w:r>
              <w:t>?</w:t>
            </w:r>
          </w:p>
        </w:tc>
      </w:tr>
      <w:tr w:rsidR="003A0BC8" w:rsidRPr="005008C3" w14:paraId="6DE20F1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1" w14:textId="77777777" w:rsidR="003A0BC8" w:rsidRDefault="003A0BC8" w:rsidP="003A0BC8">
            <w:pPr>
              <w:pStyle w:val="Heading2"/>
              <w:tabs>
                <w:tab w:val="clear" w:pos="1559"/>
                <w:tab w:val="num" w:pos="992"/>
              </w:tabs>
              <w:ind w:left="992"/>
            </w:pPr>
            <w:r>
              <w:t>Details of any of the following events that occurred after 1 July 2017:</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2" w14:textId="77777777" w:rsidR="003A0BC8" w:rsidRDefault="003A0BC8" w:rsidP="003A0BC8">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3" w14:textId="77777777" w:rsidR="003A0BC8" w:rsidRDefault="003A0BC8" w:rsidP="003A0BC8">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4" w14:textId="77777777" w:rsidR="003A0BC8" w:rsidRPr="007D6986" w:rsidRDefault="003A0BC8" w:rsidP="003A0BC8">
            <w:pPr>
              <w:pStyle w:val="YN"/>
            </w:pPr>
          </w:p>
        </w:tc>
      </w:tr>
      <w:tr w:rsidR="003A0BC8" w:rsidRPr="005008C3" w14:paraId="6DE20F1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6" w14:textId="77777777" w:rsidR="003A0BC8" w:rsidRDefault="003A0BC8" w:rsidP="003A0BC8">
            <w:pPr>
              <w:pStyle w:val="Heading3"/>
            </w:pPr>
            <w:r>
              <w:t>Limited recourse borrowing arrangement pay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7"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8"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9"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1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B" w14:textId="77777777" w:rsidR="003A0BC8" w:rsidRDefault="003A0BC8" w:rsidP="003A0BC8">
            <w:pPr>
              <w:pStyle w:val="Heading3"/>
            </w:pPr>
            <w:r>
              <w:t>Member commutat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C"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D"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E"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2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0" w14:textId="77777777" w:rsidR="003A0BC8" w:rsidRDefault="003A0BC8" w:rsidP="003A0BC8">
            <w:pPr>
              <w:pStyle w:val="Heading3"/>
            </w:pPr>
            <w:r>
              <w:t>Compliance with a commutation authority issued by the Commission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1"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2"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3"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2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5" w14:textId="77777777" w:rsidR="003A0BC8" w:rsidRDefault="003A0BC8" w:rsidP="003A0BC8">
            <w:pPr>
              <w:pStyle w:val="Heading3"/>
            </w:pPr>
            <w:r>
              <w:t>Personal injury (structured settlement) contribut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6"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7"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8"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2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A" w14:textId="77777777" w:rsidR="003A0BC8" w:rsidRDefault="003A0BC8" w:rsidP="003A0BC8">
            <w:pPr>
              <w:pStyle w:val="Heading3"/>
            </w:pPr>
            <w:r>
              <w:t>Child death benefit income streams or child reversionary income stream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B"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C" w14:textId="77777777" w:rsidR="003A0BC8"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D" w14:textId="77777777" w:rsidR="003A0BC8" w:rsidRPr="007D6986" w:rsidRDefault="003A0BC8" w:rsidP="003A0BC8">
            <w:pPr>
              <w:pStyle w:val="YN"/>
            </w:pPr>
            <w:r w:rsidRPr="007D6986">
              <w:fldChar w:fldCharType="begin">
                <w:ffData>
                  <w:name w:val="Check1"/>
                  <w:enabled/>
                  <w:calcOnExit w:val="0"/>
                  <w:checkBox>
                    <w:sizeAuto/>
                    <w:default w:val="0"/>
                  </w:checkBox>
                </w:ffData>
              </w:fldChar>
            </w:r>
            <w:r w:rsidRPr="007D6986">
              <w:instrText xml:space="preserve"> FORMCHECKBOX </w:instrText>
            </w:r>
            <w:r w:rsidR="00442F5C">
              <w:fldChar w:fldCharType="separate"/>
            </w:r>
            <w:r w:rsidRPr="007D6986">
              <w:fldChar w:fldCharType="end"/>
            </w:r>
          </w:p>
        </w:tc>
      </w:tr>
      <w:tr w:rsidR="003A0BC8" w:rsidRPr="005008C3" w14:paraId="6DE20F3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F2F" w14:textId="77777777" w:rsidR="003A0BC8" w:rsidRPr="005008C3" w:rsidRDefault="003A0BC8" w:rsidP="003A0BC8">
            <w:pPr>
              <w:pStyle w:val="Heading1"/>
              <w:tabs>
                <w:tab w:val="clear" w:pos="1276"/>
                <w:tab w:val="num" w:pos="992"/>
              </w:tabs>
              <w:ind w:left="992"/>
            </w:pPr>
            <w:r>
              <w:lastRenderedPageBreak/>
              <w:t>Update of Permanent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30" w14:textId="77777777" w:rsidR="003A0BC8" w:rsidRPr="005008C3" w:rsidRDefault="003A0BC8" w:rsidP="003A0BC8">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31" w14:textId="77777777" w:rsidR="003A0BC8" w:rsidRPr="005008C3" w:rsidRDefault="003A0BC8" w:rsidP="003A0BC8">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32" w14:textId="77777777" w:rsidR="003A0BC8" w:rsidRPr="005008C3" w:rsidRDefault="003A0BC8" w:rsidP="003A0BC8">
            <w:pPr>
              <w:pStyle w:val="YN"/>
            </w:pPr>
            <w:r w:rsidRPr="005008C3">
              <w:t>?</w:t>
            </w:r>
          </w:p>
        </w:tc>
      </w:tr>
      <w:tr w:rsidR="003A0BC8" w:rsidRPr="005008C3" w14:paraId="6DE20F38"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4" w14:textId="0456FE50" w:rsidR="003A0BC8" w:rsidRPr="005008C3" w:rsidRDefault="003A0BC8" w:rsidP="003A0BC8">
            <w:pPr>
              <w:pStyle w:val="Heading2"/>
              <w:tabs>
                <w:tab w:val="clear" w:pos="1559"/>
                <w:tab w:val="num" w:pos="992"/>
              </w:tabs>
              <w:ind w:left="992"/>
            </w:pPr>
            <w:r>
              <w:t>If any of the documents listed below have been updated since last year, please provide a copy of the new or amended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5" w14:textId="77777777" w:rsidR="003A0BC8" w:rsidRPr="005008C3" w:rsidRDefault="003A0BC8" w:rsidP="003A0BC8">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6" w14:textId="77777777" w:rsidR="003A0BC8" w:rsidRPr="005008C3" w:rsidRDefault="003A0BC8" w:rsidP="003A0BC8">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37" w14:textId="77777777" w:rsidR="003A0BC8" w:rsidRPr="005008C3" w:rsidRDefault="003A0BC8" w:rsidP="003A0BC8">
            <w:pPr>
              <w:pStyle w:val="YN"/>
            </w:pPr>
          </w:p>
        </w:tc>
      </w:tr>
      <w:tr w:rsidR="003A0BC8" w:rsidRPr="005008C3" w14:paraId="6DE20F3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9" w14:textId="77777777" w:rsidR="003A0BC8" w:rsidRPr="005008C3" w:rsidRDefault="003A0BC8" w:rsidP="003A0BC8">
            <w:pPr>
              <w:pStyle w:val="Heading3"/>
            </w:pPr>
            <w:r>
              <w:t>Permanent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3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4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E" w14:textId="77777777" w:rsidR="003A0BC8" w:rsidRPr="005008C3" w:rsidRDefault="003A0BC8" w:rsidP="003A0BC8">
            <w:pPr>
              <w:pStyle w:val="Heading4"/>
            </w:pPr>
            <w:r>
              <w:t>The Fund’s trust dee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F"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1"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4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3" w14:textId="77777777" w:rsidR="003A0BC8" w:rsidRPr="005008C3" w:rsidRDefault="003A0BC8" w:rsidP="003A0BC8">
            <w:pPr>
              <w:pStyle w:val="Heading4"/>
            </w:pPr>
            <w:r>
              <w:t>ATO notice of complying superannuation fund statu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4"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4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8" w14:textId="77777777" w:rsidR="003A0BC8" w:rsidRPr="005008C3" w:rsidRDefault="003A0BC8" w:rsidP="003A0BC8">
            <w:pPr>
              <w:pStyle w:val="Heading4"/>
            </w:pPr>
            <w:r>
              <w:t>Consents to appointment by the Trustees or Directors of the Trustee Compan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9"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5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D" w14:textId="77777777" w:rsidR="003A0BC8" w:rsidRPr="005008C3" w:rsidRDefault="003A0BC8" w:rsidP="003A0BC8">
            <w:pPr>
              <w:pStyle w:val="Heading4"/>
            </w:pPr>
            <w:r w:rsidRPr="00385F08">
              <w:t>Written declarations by the Trustees or the Directors of the Trustee Company that they are not disqualified pers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E"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5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2" w14:textId="77777777" w:rsidR="003A0BC8" w:rsidRPr="00385F08" w:rsidRDefault="003A0BC8" w:rsidP="003A0BC8">
            <w:pPr>
              <w:pStyle w:val="Heading4"/>
            </w:pPr>
            <w:r>
              <w:t>ATO Trustee Declar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3"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4"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5"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3A0BC8" w:rsidRPr="005008C3" w14:paraId="6DE20F5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7" w14:textId="77777777" w:rsidR="003A0BC8" w:rsidRPr="005008C3" w:rsidRDefault="003A0BC8" w:rsidP="003A0BC8">
            <w:pPr>
              <w:pStyle w:val="Heading4"/>
            </w:pPr>
            <w:r w:rsidRPr="00385F08">
              <w:t>Applications for membership</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8"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6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C" w14:textId="77777777" w:rsidR="003A0BC8" w:rsidRPr="005008C3" w:rsidRDefault="003A0BC8" w:rsidP="003A0BC8">
            <w:pPr>
              <w:pStyle w:val="Heading4"/>
            </w:pPr>
            <w:r>
              <w:t>Enduring powers of attorney currently in force in relation to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D"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E"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F"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6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1" w14:textId="77777777" w:rsidR="003A0BC8" w:rsidRPr="005008C3" w:rsidRDefault="003A0BC8" w:rsidP="003A0BC8">
            <w:pPr>
              <w:pStyle w:val="Heading4"/>
            </w:pPr>
            <w:r>
              <w:t>Binding death benefit nominations made by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2"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3"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4"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6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6" w14:textId="77777777" w:rsidR="003A0BC8" w:rsidRPr="005008C3" w:rsidRDefault="003A0BC8" w:rsidP="003A0BC8">
            <w:pPr>
              <w:pStyle w:val="Heading4"/>
            </w:pPr>
            <w:r>
              <w:t>All minu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7"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6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B" w14:textId="77777777" w:rsidR="003A0BC8" w:rsidRPr="005008C3" w:rsidRDefault="003A0BC8" w:rsidP="003A0BC8">
            <w:pPr>
              <w:pStyle w:val="Heading4"/>
            </w:pPr>
            <w:r w:rsidRPr="00385F08">
              <w:t>The Fund's current investment strateg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C"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D"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E"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7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0" w14:textId="77777777" w:rsidR="003A0BC8" w:rsidRPr="00385F08" w:rsidRDefault="003A0BC8" w:rsidP="003A0BC8">
            <w:pPr>
              <w:pStyle w:val="Heading4"/>
            </w:pPr>
            <w:r>
              <w:t>Any pensio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1"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2"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3"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3A0BC8" w:rsidRPr="005008C3" w14:paraId="6DE20F7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5" w14:textId="77777777" w:rsidR="003A0BC8" w:rsidRPr="005008C3" w:rsidRDefault="003A0BC8" w:rsidP="003A0BC8">
            <w:pPr>
              <w:pStyle w:val="Heading4"/>
            </w:pPr>
            <w:r>
              <w:t>Product Disclosure Statements given to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6"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7"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8"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7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A" w14:textId="77777777" w:rsidR="003A0BC8" w:rsidRDefault="003A0BC8" w:rsidP="003A0BC8">
            <w:pPr>
              <w:pStyle w:val="Heading4"/>
            </w:pPr>
            <w:r>
              <w:t>Any borrowing arrangements and limited recourse borrowing agreement (LRBA) documents, including Bare Trust Deed and loa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B"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C"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D"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r>
      <w:tr w:rsidR="003A0BC8" w:rsidRPr="005008C3" w14:paraId="6DE20F83"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F" w14:textId="77777777" w:rsidR="003A0BC8" w:rsidRPr="005008C3" w:rsidRDefault="003A0BC8" w:rsidP="003A0BC8">
            <w:pPr>
              <w:pStyle w:val="Heading3"/>
            </w:pPr>
            <w:r w:rsidRPr="00385F08">
              <w:t>The following documents for all real estate, whether owned directly or through an interposed unit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0" w14:textId="77777777" w:rsidR="003A0BC8" w:rsidRPr="005008C3" w:rsidRDefault="003A0BC8" w:rsidP="003A0BC8">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1" w14:textId="77777777" w:rsidR="003A0BC8" w:rsidRPr="005008C3" w:rsidRDefault="003A0BC8" w:rsidP="003A0BC8">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2" w14:textId="77777777" w:rsidR="003A0BC8" w:rsidRPr="005008C3" w:rsidRDefault="003A0BC8" w:rsidP="003A0BC8">
            <w:pPr>
              <w:pStyle w:val="YN"/>
            </w:pPr>
          </w:p>
        </w:tc>
      </w:tr>
      <w:tr w:rsidR="003A0BC8" w:rsidRPr="005008C3" w14:paraId="6DE20F8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4" w14:textId="77777777" w:rsidR="003A0BC8" w:rsidRPr="005008C3" w:rsidRDefault="003A0BC8" w:rsidP="003A0BC8">
            <w:pPr>
              <w:pStyle w:val="Heading4"/>
            </w:pPr>
            <w:r>
              <w:t>Title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5"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7"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8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9" w14:textId="77777777" w:rsidR="003A0BC8" w:rsidRPr="005008C3" w:rsidRDefault="003A0BC8" w:rsidP="003A0BC8">
            <w:pPr>
              <w:pStyle w:val="Heading4"/>
            </w:pPr>
            <w:r>
              <w:t>Purchase contract and settlement stat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A"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C"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9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E" w14:textId="77777777" w:rsidR="003A0BC8" w:rsidRPr="005008C3" w:rsidRDefault="003A0BC8" w:rsidP="003A0BC8">
            <w:pPr>
              <w:pStyle w:val="Heading4"/>
            </w:pPr>
            <w:r>
              <w:t>Current le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F"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0"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1"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9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93" w14:textId="77777777" w:rsidR="003A0BC8" w:rsidRPr="005008C3" w:rsidRDefault="003A0BC8" w:rsidP="003A0BC8">
            <w:pPr>
              <w:pStyle w:val="Heading4"/>
            </w:pPr>
            <w:r>
              <w:t>Most recent market valu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4" w14:textId="77777777" w:rsidR="003A0BC8" w:rsidRPr="005008C3" w:rsidRDefault="003A0BC8" w:rsidP="003A0BC8">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5"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6"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9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98" w14:textId="77777777" w:rsidR="003A0BC8" w:rsidRPr="005008C3" w:rsidRDefault="003A0BC8" w:rsidP="003A0BC8">
            <w:pPr>
              <w:pStyle w:val="Heading3"/>
            </w:pPr>
            <w:r w:rsidRPr="005008C3">
              <w:t xml:space="preserve">Capital gains </w:t>
            </w:r>
            <w:r>
              <w:t xml:space="preserve">tax cost base </w:t>
            </w:r>
            <w:r w:rsidRPr="005008C3">
              <w:t>information for current investments hel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9"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A"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B" w14:textId="77777777" w:rsidR="003A0BC8" w:rsidRPr="005008C3" w:rsidRDefault="003A0BC8" w:rsidP="003A0BC8">
            <w:pPr>
              <w:pStyle w:val="YN"/>
            </w:pPr>
            <w:r w:rsidRPr="005008C3">
              <w:fldChar w:fldCharType="begin">
                <w:ffData>
                  <w:name w:val="Check1"/>
                  <w:enabled/>
                  <w:calcOnExit w:val="0"/>
                  <w:checkBox>
                    <w:sizeAuto/>
                    <w:default w:val="0"/>
                  </w:checkBox>
                </w:ffData>
              </w:fldChar>
            </w:r>
            <w:r w:rsidRPr="005008C3">
              <w:instrText xml:space="preserve"> FORMCHECKBOX </w:instrText>
            </w:r>
            <w:r w:rsidR="00442F5C">
              <w:fldChar w:fldCharType="separate"/>
            </w:r>
            <w:r w:rsidRPr="005008C3">
              <w:fldChar w:fldCharType="end"/>
            </w:r>
          </w:p>
        </w:tc>
      </w:tr>
      <w:tr w:rsidR="003A0BC8" w:rsidRPr="005008C3" w14:paraId="6DE20FA1"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F9D" w14:textId="77777777" w:rsidR="003A0BC8" w:rsidRPr="005008C3" w:rsidRDefault="003A0BC8" w:rsidP="003A0BC8">
            <w:pPr>
              <w:pStyle w:val="Heading1"/>
              <w:tabs>
                <w:tab w:val="clear" w:pos="1276"/>
                <w:tab w:val="num" w:pos="992"/>
              </w:tabs>
              <w:ind w:left="992"/>
            </w:pPr>
            <w:r w:rsidRPr="005008C3">
              <w:lastRenderedPageBreak/>
              <w:t>Other Inform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9E" w14:textId="77777777" w:rsidR="003A0BC8" w:rsidRPr="005008C3" w:rsidRDefault="003A0BC8" w:rsidP="003A0BC8">
            <w:pPr>
              <w:keepNext/>
              <w:spacing w:before="120"/>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9F" w14:textId="77777777" w:rsidR="003A0BC8" w:rsidRPr="005008C3" w:rsidRDefault="003A0BC8" w:rsidP="003A0BC8">
            <w:pPr>
              <w:keepNext/>
              <w:spacing w:before="120"/>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A0" w14:textId="77777777" w:rsidR="003A0BC8" w:rsidRPr="005008C3" w:rsidRDefault="003A0BC8" w:rsidP="003A0BC8">
            <w:pPr>
              <w:keepNext/>
              <w:spacing w:before="120"/>
            </w:pPr>
          </w:p>
        </w:tc>
      </w:tr>
      <w:tr w:rsidR="003A0BC8" w:rsidRPr="005008C3" w14:paraId="6DE20FA3"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2" w14:textId="4357436C" w:rsidR="003A0BC8" w:rsidRPr="0045151F" w:rsidRDefault="003A0BC8" w:rsidP="003A0BC8">
            <w:pPr>
              <w:pStyle w:val="QuestionnaireTopicHead"/>
            </w:pPr>
            <w:r w:rsidRPr="0045151F">
              <w:t>If there is any other information that you consider relevant, or you have concerns/queries, please provide us with details in the space below. Attach information if applicable.</w:t>
            </w:r>
          </w:p>
        </w:tc>
      </w:tr>
      <w:tr w:rsidR="003A0BC8" w:rsidRPr="005008C3" w14:paraId="6DE20FA5"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4"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A7"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6"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A9"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8"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AB"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A"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AD"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C"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AF"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E"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B1"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B0"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B3"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B2" w14:textId="77777777" w:rsidR="003A0BC8" w:rsidRPr="005008C3" w:rsidRDefault="003A0BC8" w:rsidP="003A0BC8">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A0BC8" w:rsidRPr="005008C3" w14:paraId="6DE20FB6"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FB4" w14:textId="77777777" w:rsidR="003A0BC8" w:rsidRPr="005008C3" w:rsidRDefault="003A0BC8" w:rsidP="003A0BC8">
            <w:pPr>
              <w:pStyle w:val="Heading1"/>
              <w:tabs>
                <w:tab w:val="clear" w:pos="1276"/>
                <w:tab w:val="num" w:pos="992"/>
              </w:tabs>
              <w:ind w:left="992"/>
            </w:pPr>
            <w:r w:rsidRPr="005008C3">
              <w:t>Completion of Accounts</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B5" w14:textId="77777777" w:rsidR="003A0BC8" w:rsidRPr="005008C3" w:rsidRDefault="003A0BC8" w:rsidP="003A0BC8">
            <w:pPr>
              <w:keepNext/>
              <w:spacing w:before="120"/>
            </w:pPr>
          </w:p>
        </w:tc>
      </w:tr>
      <w:tr w:rsidR="003A0BC8" w:rsidRPr="005008C3" w14:paraId="6DE20FB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vAlign w:val="center"/>
          </w:tcPr>
          <w:p w14:paraId="6DE20FB7" w14:textId="77777777" w:rsidR="003A0BC8" w:rsidRPr="005008C3" w:rsidRDefault="003A0BC8" w:rsidP="003A0BC8">
            <w:pPr>
              <w:pStyle w:val="Heading2"/>
              <w:tabs>
                <w:tab w:val="clear" w:pos="1559"/>
                <w:tab w:val="num" w:pos="992"/>
              </w:tabs>
              <w:ind w:left="992"/>
            </w:pPr>
            <w:r w:rsidRPr="005008C3">
              <w:t>Please indicate when you require the accounts to be completed:</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B8" w14:textId="77777777" w:rsidR="003A0BC8" w:rsidRPr="005008C3" w:rsidRDefault="003A0BC8" w:rsidP="003A0BC8">
            <w:pPr>
              <w:pStyle w:val="QuestionnaireCheckbox"/>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bl>
    <w:p w14:paraId="6DE20FBA" w14:textId="77777777" w:rsidR="008D524C" w:rsidRPr="005008C3" w:rsidRDefault="00013458" w:rsidP="00A2746C">
      <w:pPr>
        <w:pStyle w:val="QuestionnaireThankyouMessage"/>
        <w:spacing w:after="120"/>
      </w:pPr>
      <w:r w:rsidRPr="005008C3">
        <w:t>Thank you for completing this questionnaire.</w:t>
      </w:r>
    </w:p>
    <w:p w14:paraId="6DE20FBB" w14:textId="77777777" w:rsidR="00682DD2" w:rsidRPr="005008C3" w:rsidRDefault="00946012" w:rsidP="00A2746C">
      <w:pPr>
        <w:pStyle w:val="QuestionnaireThankyouMessage"/>
      </w:pPr>
      <w:r w:rsidRPr="005008C3">
        <w:t>END OF DOCUMENT</w:t>
      </w:r>
    </w:p>
    <w:sectPr w:rsidR="00682DD2" w:rsidRPr="005008C3" w:rsidSect="001F31B1">
      <w:pgSz w:w="11907" w:h="16839" w:code="9"/>
      <w:pgMar w:top="1440" w:right="1134" w:bottom="1440" w:left="1701" w:header="720" w:footer="1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15C03" w14:textId="77777777" w:rsidR="0099446F" w:rsidRDefault="0099446F" w:rsidP="00BB3DE6">
      <w:r>
        <w:separator/>
      </w:r>
    </w:p>
  </w:endnote>
  <w:endnote w:type="continuationSeparator" w:id="0">
    <w:p w14:paraId="109A3F55" w14:textId="77777777" w:rsidR="0099446F" w:rsidRDefault="0099446F" w:rsidP="00BB3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1E0" w:firstRow="1" w:lastRow="1" w:firstColumn="1" w:lastColumn="1" w:noHBand="0" w:noVBand="0"/>
    </w:tblPr>
    <w:tblGrid>
      <w:gridCol w:w="7922"/>
      <w:gridCol w:w="1150"/>
    </w:tblGrid>
    <w:tr w:rsidR="00C65398" w14:paraId="6DE20FC3" w14:textId="77777777" w:rsidTr="001D4175">
      <w:trPr>
        <w:hidden/>
      </w:trPr>
      <w:tc>
        <w:tcPr>
          <w:tcW w:w="8115" w:type="dxa"/>
        </w:tcPr>
        <w:p w14:paraId="6DE20FC1" w14:textId="77777777" w:rsidR="00C65398" w:rsidRDefault="00C65398" w:rsidP="0045151F">
          <w:pPr>
            <w:pStyle w:val="QuestionnaireFooter"/>
          </w:pPr>
          <w:r>
            <w:rPr>
              <w:noProof/>
            </w:rPr>
            <w:fldChar w:fldCharType="begin"/>
          </w:r>
          <w:r>
            <w:rPr>
              <w:noProof/>
            </w:rPr>
            <w:instrText xml:space="preserve"> FILENAME   \* MERGEFORMAT </w:instrText>
          </w:r>
          <w:r>
            <w:rPr>
              <w:noProof/>
            </w:rPr>
            <w:fldChar w:fldCharType="separate"/>
          </w:r>
          <w:r>
            <w:rPr>
              <w:noProof/>
            </w:rPr>
            <w:t>smsf - year end questionnaire 2009E0002</w:t>
          </w:r>
          <w:r>
            <w:rPr>
              <w:noProof/>
            </w:rPr>
            <w:fldChar w:fldCharType="end"/>
          </w:r>
        </w:p>
      </w:tc>
      <w:tc>
        <w:tcPr>
          <w:tcW w:w="1173" w:type="dxa"/>
        </w:tcPr>
        <w:p w14:paraId="6DE20FC2" w14:textId="77777777" w:rsidR="00C65398" w:rsidRDefault="00C65398" w:rsidP="0045151F">
          <w:pPr>
            <w:pStyle w:val="QuestionnaireFooter"/>
          </w:pPr>
          <w:r>
            <w:t xml:space="preserve">Page </w:t>
          </w:r>
          <w:r>
            <w:fldChar w:fldCharType="begin"/>
          </w:r>
          <w:r>
            <w:instrText xml:space="preserve"> PAGE </w:instrText>
          </w:r>
          <w:r>
            <w:fldChar w:fldCharType="separate"/>
          </w:r>
          <w:r>
            <w:rPr>
              <w:noProof/>
            </w:rPr>
            <w:t>1</w:t>
          </w:r>
          <w:r>
            <w:fldChar w:fldCharType="end"/>
          </w:r>
        </w:p>
      </w:tc>
    </w:tr>
    <w:tr w:rsidR="00C65398" w:rsidRPr="001B26A1" w14:paraId="6DE20FC6" w14:textId="77777777" w:rsidTr="001D4175">
      <w:trPr>
        <w:hidden/>
      </w:trPr>
      <w:tc>
        <w:tcPr>
          <w:tcW w:w="8115" w:type="dxa"/>
        </w:tcPr>
        <w:p w14:paraId="6DE20FC4" w14:textId="77777777" w:rsidR="00C65398" w:rsidRPr="001B26A1" w:rsidRDefault="00C65398" w:rsidP="0045151F">
          <w:pPr>
            <w:pStyle w:val="QuestionnaireFooter"/>
          </w:pPr>
          <w:r>
            <w:t xml:space="preserve">Copyright © </w:t>
          </w:r>
          <w:r w:rsidRPr="001B26A1">
            <w:t>200</w:t>
          </w:r>
          <w:r>
            <w:t>8</w:t>
          </w:r>
          <w:r w:rsidRPr="001B26A1">
            <w:t xml:space="preserve"> Business Fitness Pty Ltd</w:t>
          </w:r>
        </w:p>
      </w:tc>
      <w:tc>
        <w:tcPr>
          <w:tcW w:w="1173" w:type="dxa"/>
        </w:tcPr>
        <w:p w14:paraId="6DE20FC5" w14:textId="77777777" w:rsidR="00C65398" w:rsidRPr="001B26A1" w:rsidRDefault="00C65398" w:rsidP="0045151F">
          <w:pPr>
            <w:pStyle w:val="QuestionnaireFooter"/>
          </w:pPr>
        </w:p>
      </w:tc>
    </w:tr>
  </w:tbl>
  <w:p w14:paraId="6DE20FC7" w14:textId="77777777" w:rsidR="00C65398" w:rsidRPr="00FF7C68" w:rsidRDefault="00C65398">
    <w:pP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1E0" w:firstRow="1" w:lastRow="1" w:firstColumn="1" w:lastColumn="1" w:noHBand="0" w:noVBand="0"/>
    </w:tblPr>
    <w:tblGrid>
      <w:gridCol w:w="7914"/>
      <w:gridCol w:w="1158"/>
    </w:tblGrid>
    <w:tr w:rsidR="00C65398" w14:paraId="6DE20FCB" w14:textId="77777777">
      <w:trPr>
        <w:hidden/>
      </w:trPr>
      <w:tc>
        <w:tcPr>
          <w:tcW w:w="8115" w:type="dxa"/>
        </w:tcPr>
        <w:p w14:paraId="6DE20FC9" w14:textId="77777777" w:rsidR="00C65398" w:rsidRPr="00CE1A92" w:rsidRDefault="0099446F" w:rsidP="0045151F">
          <w:pPr>
            <w:pStyle w:val="QuestionnaireFooter"/>
          </w:pPr>
          <w:fldSimple w:instr=" DOCPROPERTY  Title  \* MERGEFORMAT ">
            <w:r w:rsidR="00C65398" w:rsidRPr="00CE1A92">
              <w:t>SMSF - Year End Questionnaire 2018</w:t>
            </w:r>
          </w:fldSimple>
        </w:p>
      </w:tc>
      <w:tc>
        <w:tcPr>
          <w:tcW w:w="1173" w:type="dxa"/>
        </w:tcPr>
        <w:p w14:paraId="6DE20FCA" w14:textId="77777777" w:rsidR="00C65398" w:rsidRPr="0045151F" w:rsidRDefault="00C65398" w:rsidP="0045151F">
          <w:pPr>
            <w:pStyle w:val="QuestionnaireFooter"/>
            <w:rPr>
              <w:vanish w:val="0"/>
            </w:rPr>
          </w:pPr>
          <w:r w:rsidRPr="0045151F">
            <w:rPr>
              <w:vanish w:val="0"/>
            </w:rPr>
            <w:t xml:space="preserve">Page </w:t>
          </w:r>
          <w:r w:rsidRPr="0045151F">
            <w:rPr>
              <w:vanish w:val="0"/>
            </w:rPr>
            <w:fldChar w:fldCharType="begin"/>
          </w:r>
          <w:r w:rsidRPr="0045151F">
            <w:rPr>
              <w:vanish w:val="0"/>
            </w:rPr>
            <w:instrText xml:space="preserve"> PAGE </w:instrText>
          </w:r>
          <w:r w:rsidRPr="0045151F">
            <w:rPr>
              <w:vanish w:val="0"/>
            </w:rPr>
            <w:fldChar w:fldCharType="separate"/>
          </w:r>
          <w:r>
            <w:rPr>
              <w:noProof/>
              <w:vanish w:val="0"/>
            </w:rPr>
            <w:t>7</w:t>
          </w:r>
          <w:r w:rsidRPr="0045151F">
            <w:rPr>
              <w:vanish w:val="0"/>
            </w:rPr>
            <w:fldChar w:fldCharType="end"/>
          </w:r>
        </w:p>
      </w:tc>
    </w:tr>
    <w:tr w:rsidR="00C65398" w14:paraId="6DE20FCE" w14:textId="77777777">
      <w:trPr>
        <w:hidden/>
      </w:trPr>
      <w:tc>
        <w:tcPr>
          <w:tcW w:w="8115" w:type="dxa"/>
        </w:tcPr>
        <w:p w14:paraId="6DE20FCC" w14:textId="77777777" w:rsidR="00C65398" w:rsidRPr="00A144DC" w:rsidRDefault="00C65398" w:rsidP="0045151F">
          <w:pPr>
            <w:pStyle w:val="QuestionnaireFooter"/>
            <w:rPr>
              <w:szCs w:val="18"/>
            </w:rPr>
          </w:pPr>
          <w:r w:rsidRPr="00A144DC">
            <w:rPr>
              <w:szCs w:val="18"/>
            </w:rPr>
            <w:t xml:space="preserve">Copyright © 2009-Present </w:t>
          </w:r>
          <w:r w:rsidRPr="00A144DC">
            <w:t>Business</w:t>
          </w:r>
          <w:r w:rsidRPr="00A144DC">
            <w:rPr>
              <w:szCs w:val="18"/>
            </w:rPr>
            <w:t xml:space="preserve"> Fitness Pty Ltd</w:t>
          </w:r>
        </w:p>
      </w:tc>
      <w:tc>
        <w:tcPr>
          <w:tcW w:w="1173" w:type="dxa"/>
        </w:tcPr>
        <w:p w14:paraId="6DE20FCD" w14:textId="77777777" w:rsidR="00C65398" w:rsidRDefault="00C65398" w:rsidP="0045151F">
          <w:pPr>
            <w:pStyle w:val="QuestionnaireFooter"/>
          </w:pPr>
        </w:p>
      </w:tc>
    </w:tr>
  </w:tbl>
  <w:p w14:paraId="6DE20FCF" w14:textId="77777777" w:rsidR="00C65398" w:rsidRDefault="00C65398" w:rsidP="0045151F">
    <w:pPr>
      <w:pStyle w:val="Questionnaire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A6530" w14:textId="77777777" w:rsidR="0099446F" w:rsidRDefault="0099446F" w:rsidP="00BB3DE6">
      <w:r>
        <w:separator/>
      </w:r>
    </w:p>
  </w:footnote>
  <w:footnote w:type="continuationSeparator" w:id="0">
    <w:p w14:paraId="282441DF" w14:textId="77777777" w:rsidR="0099446F" w:rsidRDefault="0099446F" w:rsidP="00BB3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0FC8" w14:textId="77777777" w:rsidR="00C65398" w:rsidRDefault="00C65398" w:rsidP="0045151F">
    <w:pPr>
      <w:pStyle w:val="Questionnaire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F7650D"/>
    <w:multiLevelType w:val="hybridMultilevel"/>
    <w:tmpl w:val="FB7A1A08"/>
    <w:lvl w:ilvl="0" w:tplc="03B82838">
      <w:start w:val="1"/>
      <w:numFmt w:val="decimal"/>
      <w:lvlText w:val="%1."/>
      <w:lvlJc w:val="left"/>
      <w:pPr>
        <w:tabs>
          <w:tab w:val="num" w:pos="709"/>
        </w:tabs>
        <w:ind w:left="709" w:hanging="709"/>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384C0586"/>
    <w:multiLevelType w:val="multilevel"/>
    <w:tmpl w:val="CD8C08E6"/>
    <w:lvl w:ilvl="0">
      <w:start w:val="1"/>
      <w:numFmt w:val="decimal"/>
      <w:pStyle w:val="Heading1"/>
      <w:lvlText w:val="%1."/>
      <w:lvlJc w:val="left"/>
      <w:pPr>
        <w:tabs>
          <w:tab w:val="num" w:pos="1276"/>
        </w:tabs>
        <w:ind w:left="1276" w:hanging="992"/>
      </w:pPr>
      <w:rPr>
        <w:rFonts w:ascii="Calibri" w:hAnsi="Calibri" w:hint="default"/>
        <w:b/>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559"/>
        </w:tabs>
        <w:ind w:left="1559" w:hanging="992"/>
      </w:pPr>
      <w:rPr>
        <w:rFonts w:ascii="Calibri" w:hAnsi="Calibri"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48E24E76"/>
    <w:multiLevelType w:val="hybridMultilevel"/>
    <w:tmpl w:val="F97EDC26"/>
    <w:lvl w:ilvl="0" w:tplc="D8CA7D66">
      <w:start w:val="1"/>
      <w:numFmt w:val="bullet"/>
      <w:lvlText w:val=""/>
      <w:lvlJc w:val="left"/>
      <w:pPr>
        <w:tabs>
          <w:tab w:val="num" w:pos="360"/>
        </w:tabs>
        <w:ind w:left="360" w:hanging="360"/>
      </w:pPr>
      <w:rPr>
        <w:rFonts w:ascii="Wingdings" w:hAnsi="Wingdings" w:hint="default"/>
      </w:rPr>
    </w:lvl>
    <w:lvl w:ilvl="1" w:tplc="1D2A5158" w:tentative="1">
      <w:start w:val="1"/>
      <w:numFmt w:val="bullet"/>
      <w:lvlText w:val="o"/>
      <w:lvlJc w:val="left"/>
      <w:pPr>
        <w:tabs>
          <w:tab w:val="num" w:pos="1440"/>
        </w:tabs>
        <w:ind w:left="1440" w:hanging="360"/>
      </w:pPr>
      <w:rPr>
        <w:rFonts w:ascii="Courier New" w:hAnsi="Courier New" w:cs="Courier New" w:hint="default"/>
      </w:rPr>
    </w:lvl>
    <w:lvl w:ilvl="2" w:tplc="2A5A3860" w:tentative="1">
      <w:start w:val="1"/>
      <w:numFmt w:val="bullet"/>
      <w:lvlText w:val=""/>
      <w:lvlJc w:val="left"/>
      <w:pPr>
        <w:tabs>
          <w:tab w:val="num" w:pos="2160"/>
        </w:tabs>
        <w:ind w:left="2160" w:hanging="360"/>
      </w:pPr>
      <w:rPr>
        <w:rFonts w:ascii="Wingdings" w:hAnsi="Wingdings" w:hint="default"/>
      </w:rPr>
    </w:lvl>
    <w:lvl w:ilvl="3" w:tplc="3F749716" w:tentative="1">
      <w:start w:val="1"/>
      <w:numFmt w:val="bullet"/>
      <w:lvlText w:val=""/>
      <w:lvlJc w:val="left"/>
      <w:pPr>
        <w:tabs>
          <w:tab w:val="num" w:pos="2880"/>
        </w:tabs>
        <w:ind w:left="2880" w:hanging="360"/>
      </w:pPr>
      <w:rPr>
        <w:rFonts w:ascii="Symbol" w:hAnsi="Symbol" w:hint="default"/>
      </w:rPr>
    </w:lvl>
    <w:lvl w:ilvl="4" w:tplc="9F5619BE" w:tentative="1">
      <w:start w:val="1"/>
      <w:numFmt w:val="bullet"/>
      <w:lvlText w:val="o"/>
      <w:lvlJc w:val="left"/>
      <w:pPr>
        <w:tabs>
          <w:tab w:val="num" w:pos="3600"/>
        </w:tabs>
        <w:ind w:left="3600" w:hanging="360"/>
      </w:pPr>
      <w:rPr>
        <w:rFonts w:ascii="Courier New" w:hAnsi="Courier New" w:cs="Courier New" w:hint="default"/>
      </w:rPr>
    </w:lvl>
    <w:lvl w:ilvl="5" w:tplc="FEFCB7D2" w:tentative="1">
      <w:start w:val="1"/>
      <w:numFmt w:val="bullet"/>
      <w:lvlText w:val=""/>
      <w:lvlJc w:val="left"/>
      <w:pPr>
        <w:tabs>
          <w:tab w:val="num" w:pos="4320"/>
        </w:tabs>
        <w:ind w:left="4320" w:hanging="360"/>
      </w:pPr>
      <w:rPr>
        <w:rFonts w:ascii="Wingdings" w:hAnsi="Wingdings" w:hint="default"/>
      </w:rPr>
    </w:lvl>
    <w:lvl w:ilvl="6" w:tplc="8A1CC7DA" w:tentative="1">
      <w:start w:val="1"/>
      <w:numFmt w:val="bullet"/>
      <w:lvlText w:val=""/>
      <w:lvlJc w:val="left"/>
      <w:pPr>
        <w:tabs>
          <w:tab w:val="num" w:pos="5040"/>
        </w:tabs>
        <w:ind w:left="5040" w:hanging="360"/>
      </w:pPr>
      <w:rPr>
        <w:rFonts w:ascii="Symbol" w:hAnsi="Symbol" w:hint="default"/>
      </w:rPr>
    </w:lvl>
    <w:lvl w:ilvl="7" w:tplc="71C4E5CE" w:tentative="1">
      <w:start w:val="1"/>
      <w:numFmt w:val="bullet"/>
      <w:lvlText w:val="o"/>
      <w:lvlJc w:val="left"/>
      <w:pPr>
        <w:tabs>
          <w:tab w:val="num" w:pos="5760"/>
        </w:tabs>
        <w:ind w:left="5760" w:hanging="360"/>
      </w:pPr>
      <w:rPr>
        <w:rFonts w:ascii="Courier New" w:hAnsi="Courier New" w:cs="Courier New" w:hint="default"/>
      </w:rPr>
    </w:lvl>
    <w:lvl w:ilvl="8" w:tplc="CF8E3A3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6A46A7"/>
    <w:multiLevelType w:val="hybridMultilevel"/>
    <w:tmpl w:val="62445E5C"/>
    <w:lvl w:ilvl="0" w:tplc="77F68250">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1C7DB2"/>
    <w:multiLevelType w:val="multilevel"/>
    <w:tmpl w:val="F27C42B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ascii="Arial" w:hAnsi="Arial" w:hint="default"/>
        <w:b w:val="0"/>
        <w:i w:val="0"/>
        <w:sz w:val="20"/>
        <w:szCs w:val="20"/>
      </w:rPr>
    </w:lvl>
    <w:lvl w:ilvl="2">
      <w:start w:val="1"/>
      <w:numFmt w:val="decimal"/>
      <w:lvlText w:val="%1.%2.%3"/>
      <w:lvlJc w:val="left"/>
      <w:pPr>
        <w:tabs>
          <w:tab w:val="num" w:pos="567"/>
        </w:tabs>
        <w:ind w:left="567" w:hanging="567"/>
      </w:pPr>
      <w:rPr>
        <w:rFonts w:ascii="Arial" w:hAnsi="Arial" w:hint="default"/>
        <w:b w:val="0"/>
        <w:i w:val="0"/>
        <w:sz w:val="20"/>
        <w:szCs w:val="20"/>
      </w:rPr>
    </w:lvl>
    <w:lvl w:ilvl="3">
      <w:start w:val="1"/>
      <w:numFmt w:val="decimal"/>
      <w:lvlText w:val="%1.%2.%3.%4"/>
      <w:lvlJc w:val="left"/>
      <w:pPr>
        <w:tabs>
          <w:tab w:val="num" w:pos="992"/>
        </w:tabs>
        <w:ind w:left="992" w:hanging="992"/>
      </w:pPr>
      <w:rPr>
        <w:rFonts w:hint="default"/>
        <w:sz w:val="20"/>
        <w:szCs w:val="20"/>
      </w:rPr>
    </w:lvl>
    <w:lvl w:ilvl="4">
      <w:start w:val="1"/>
      <w:numFmt w:val="decimal"/>
      <w:lvlText w:val="%1.%2.%3.%4.%5"/>
      <w:lvlJc w:val="left"/>
      <w:pPr>
        <w:tabs>
          <w:tab w:val="num" w:pos="992"/>
        </w:tabs>
        <w:ind w:left="992" w:hanging="992"/>
      </w:pPr>
      <w:rPr>
        <w:rFonts w:hint="default"/>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6CB077EC"/>
    <w:multiLevelType w:val="singleLevel"/>
    <w:tmpl w:val="ECF4F2DA"/>
    <w:lvl w:ilvl="0">
      <w:start w:val="1"/>
      <w:numFmt w:val="bullet"/>
      <w:lvlText w:val=""/>
      <w:lvlJc w:val="left"/>
      <w:pPr>
        <w:tabs>
          <w:tab w:val="num" w:pos="360"/>
        </w:tabs>
        <w:ind w:left="360" w:hanging="360"/>
      </w:pPr>
      <w:rPr>
        <w:rFonts w:ascii="Symbol" w:hAnsi="Symbol" w:hint="default"/>
        <w:sz w:val="16"/>
        <w:szCs w:val="16"/>
      </w:rPr>
    </w:lvl>
  </w:abstractNum>
  <w:abstractNum w:abstractNumId="6" w15:restartNumberingAfterBreak="0">
    <w:nsid w:val="776B1975"/>
    <w:multiLevelType w:val="hybridMultilevel"/>
    <w:tmpl w:val="64822BD2"/>
    <w:lvl w:ilvl="0" w:tplc="03E0EC38">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2"/>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6"/>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6"/>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5" w:nlCheck="1" w:checkStyle="1"/>
  <w:activeWritingStyle w:appName="MSWord" w:lang="en-GB" w:vendorID="64" w:dllVersion="5"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tzAyMbAwtDAxNTJV0lEKTi0uzszPAykwrgUAKFNFxCwAAAA="/>
  </w:docVars>
  <w:rsids>
    <w:rsidRoot w:val="009B5C13"/>
    <w:rsid w:val="0000468C"/>
    <w:rsid w:val="00013458"/>
    <w:rsid w:val="0005601F"/>
    <w:rsid w:val="00056150"/>
    <w:rsid w:val="0007134F"/>
    <w:rsid w:val="0009708F"/>
    <w:rsid w:val="000B6059"/>
    <w:rsid w:val="000D1DEA"/>
    <w:rsid w:val="000D4427"/>
    <w:rsid w:val="000D7257"/>
    <w:rsid w:val="00120B6F"/>
    <w:rsid w:val="00133B2F"/>
    <w:rsid w:val="00141F94"/>
    <w:rsid w:val="001650E9"/>
    <w:rsid w:val="001A5BA2"/>
    <w:rsid w:val="001B03FB"/>
    <w:rsid w:val="001B1318"/>
    <w:rsid w:val="001C2117"/>
    <w:rsid w:val="001C592E"/>
    <w:rsid w:val="001D4175"/>
    <w:rsid w:val="001E59C1"/>
    <w:rsid w:val="001E70E9"/>
    <w:rsid w:val="001F31B1"/>
    <w:rsid w:val="00202210"/>
    <w:rsid w:val="00221647"/>
    <w:rsid w:val="00247FC7"/>
    <w:rsid w:val="0025471B"/>
    <w:rsid w:val="002650F7"/>
    <w:rsid w:val="00267349"/>
    <w:rsid w:val="00280303"/>
    <w:rsid w:val="00283DE3"/>
    <w:rsid w:val="002877D3"/>
    <w:rsid w:val="0029244F"/>
    <w:rsid w:val="00293DDD"/>
    <w:rsid w:val="002B529B"/>
    <w:rsid w:val="002C15B1"/>
    <w:rsid w:val="002C2E46"/>
    <w:rsid w:val="002C691C"/>
    <w:rsid w:val="002E0C5C"/>
    <w:rsid w:val="002F11A5"/>
    <w:rsid w:val="0030760E"/>
    <w:rsid w:val="00357622"/>
    <w:rsid w:val="00385F08"/>
    <w:rsid w:val="00394E5A"/>
    <w:rsid w:val="00395C58"/>
    <w:rsid w:val="003A0BC8"/>
    <w:rsid w:val="003A1BF9"/>
    <w:rsid w:val="003A2E82"/>
    <w:rsid w:val="003A5A40"/>
    <w:rsid w:val="003B033E"/>
    <w:rsid w:val="003C0ACA"/>
    <w:rsid w:val="003D1A26"/>
    <w:rsid w:val="003D4B16"/>
    <w:rsid w:val="0041022E"/>
    <w:rsid w:val="004314AD"/>
    <w:rsid w:val="00433BFC"/>
    <w:rsid w:val="00442F5C"/>
    <w:rsid w:val="0045151F"/>
    <w:rsid w:val="004B5F94"/>
    <w:rsid w:val="004E70F1"/>
    <w:rsid w:val="005008C3"/>
    <w:rsid w:val="005075E3"/>
    <w:rsid w:val="005228D0"/>
    <w:rsid w:val="00535E0A"/>
    <w:rsid w:val="00577575"/>
    <w:rsid w:val="005B04C8"/>
    <w:rsid w:val="005B31C2"/>
    <w:rsid w:val="005B3C73"/>
    <w:rsid w:val="005C520C"/>
    <w:rsid w:val="005D2EEB"/>
    <w:rsid w:val="00625414"/>
    <w:rsid w:val="00641E25"/>
    <w:rsid w:val="00682DD2"/>
    <w:rsid w:val="00685B08"/>
    <w:rsid w:val="0069541B"/>
    <w:rsid w:val="00696629"/>
    <w:rsid w:val="006D3D1A"/>
    <w:rsid w:val="006F3D88"/>
    <w:rsid w:val="00710188"/>
    <w:rsid w:val="007231C0"/>
    <w:rsid w:val="00742304"/>
    <w:rsid w:val="007D6986"/>
    <w:rsid w:val="007E2064"/>
    <w:rsid w:val="007E2C06"/>
    <w:rsid w:val="007E3AF5"/>
    <w:rsid w:val="007E54BD"/>
    <w:rsid w:val="00812ECE"/>
    <w:rsid w:val="00825B04"/>
    <w:rsid w:val="00870B5D"/>
    <w:rsid w:val="00881189"/>
    <w:rsid w:val="00892379"/>
    <w:rsid w:val="00894DA6"/>
    <w:rsid w:val="008A1347"/>
    <w:rsid w:val="008D524C"/>
    <w:rsid w:val="008E7624"/>
    <w:rsid w:val="008F1812"/>
    <w:rsid w:val="008F4A6F"/>
    <w:rsid w:val="008F5119"/>
    <w:rsid w:val="009210E8"/>
    <w:rsid w:val="00946012"/>
    <w:rsid w:val="0096797B"/>
    <w:rsid w:val="0099446F"/>
    <w:rsid w:val="009A072C"/>
    <w:rsid w:val="009A2B87"/>
    <w:rsid w:val="009A73F6"/>
    <w:rsid w:val="009A7597"/>
    <w:rsid w:val="009A7782"/>
    <w:rsid w:val="009B011E"/>
    <w:rsid w:val="009B5C13"/>
    <w:rsid w:val="009C3C07"/>
    <w:rsid w:val="009E7BE4"/>
    <w:rsid w:val="009F644F"/>
    <w:rsid w:val="00A144DC"/>
    <w:rsid w:val="00A2746C"/>
    <w:rsid w:val="00A52200"/>
    <w:rsid w:val="00A64323"/>
    <w:rsid w:val="00A67487"/>
    <w:rsid w:val="00A97D92"/>
    <w:rsid w:val="00AC498D"/>
    <w:rsid w:val="00B03536"/>
    <w:rsid w:val="00B04DC0"/>
    <w:rsid w:val="00B3142A"/>
    <w:rsid w:val="00B465E5"/>
    <w:rsid w:val="00B467F0"/>
    <w:rsid w:val="00B62126"/>
    <w:rsid w:val="00B67B8F"/>
    <w:rsid w:val="00B719DA"/>
    <w:rsid w:val="00B87FBF"/>
    <w:rsid w:val="00BA2085"/>
    <w:rsid w:val="00BB3DE6"/>
    <w:rsid w:val="00BB656E"/>
    <w:rsid w:val="00BE4F75"/>
    <w:rsid w:val="00BE7F69"/>
    <w:rsid w:val="00C3112C"/>
    <w:rsid w:val="00C43513"/>
    <w:rsid w:val="00C462C3"/>
    <w:rsid w:val="00C62891"/>
    <w:rsid w:val="00C65398"/>
    <w:rsid w:val="00C73C7C"/>
    <w:rsid w:val="00C8327F"/>
    <w:rsid w:val="00C971E8"/>
    <w:rsid w:val="00CB038E"/>
    <w:rsid w:val="00CB09EF"/>
    <w:rsid w:val="00CC3B1B"/>
    <w:rsid w:val="00CE1A92"/>
    <w:rsid w:val="00CE1C6F"/>
    <w:rsid w:val="00D11E21"/>
    <w:rsid w:val="00D13BFC"/>
    <w:rsid w:val="00D14EFE"/>
    <w:rsid w:val="00D160FD"/>
    <w:rsid w:val="00D6136B"/>
    <w:rsid w:val="00D812A5"/>
    <w:rsid w:val="00DA0B3A"/>
    <w:rsid w:val="00DC2B50"/>
    <w:rsid w:val="00DC2C58"/>
    <w:rsid w:val="00E16CF7"/>
    <w:rsid w:val="00E24623"/>
    <w:rsid w:val="00E43CDA"/>
    <w:rsid w:val="00E52A19"/>
    <w:rsid w:val="00E6409C"/>
    <w:rsid w:val="00E76812"/>
    <w:rsid w:val="00E93C01"/>
    <w:rsid w:val="00EE522C"/>
    <w:rsid w:val="00F05C88"/>
    <w:rsid w:val="00F22854"/>
    <w:rsid w:val="00F2432F"/>
    <w:rsid w:val="00F37683"/>
    <w:rsid w:val="00F554D3"/>
    <w:rsid w:val="00F64F3F"/>
    <w:rsid w:val="00F92F4A"/>
    <w:rsid w:val="00FA0D45"/>
    <w:rsid w:val="00FD2107"/>
    <w:rsid w:val="00FF1A69"/>
    <w:rsid w:val="00FF4A09"/>
    <w:rsid w:val="00FF7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E20C9D"/>
  <w15:docId w15:val="{77E26E0D-D44B-4780-964F-5B96AC7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398"/>
    <w:rPr>
      <w:rFonts w:ascii="Arial" w:hAnsi="Arial"/>
      <w:szCs w:val="24"/>
      <w:lang w:eastAsia="en-US"/>
    </w:rPr>
  </w:style>
  <w:style w:type="paragraph" w:styleId="Heading1">
    <w:name w:val="heading 1"/>
    <w:basedOn w:val="Normal"/>
    <w:next w:val="Normal"/>
    <w:qFormat/>
    <w:rsid w:val="00742304"/>
    <w:pPr>
      <w:keepNext/>
      <w:numPr>
        <w:numId w:val="34"/>
      </w:numPr>
      <w:spacing w:before="60" w:after="60"/>
      <w:outlineLvl w:val="0"/>
    </w:pPr>
    <w:rPr>
      <w:rFonts w:ascii="Calibri" w:hAnsi="Calibri" w:cs="Arial"/>
      <w:b/>
      <w:bCs/>
      <w:color w:val="333333"/>
      <w:kern w:val="32"/>
      <w:szCs w:val="32"/>
    </w:rPr>
  </w:style>
  <w:style w:type="paragraph" w:styleId="Heading2">
    <w:name w:val="heading 2"/>
    <w:basedOn w:val="Normal"/>
    <w:next w:val="Normal"/>
    <w:qFormat/>
    <w:rsid w:val="00385F08"/>
    <w:pPr>
      <w:numPr>
        <w:ilvl w:val="1"/>
        <w:numId w:val="34"/>
      </w:numPr>
      <w:spacing w:before="120" w:after="120"/>
      <w:ind w:right="340"/>
      <w:outlineLvl w:val="1"/>
    </w:pPr>
    <w:rPr>
      <w:rFonts w:ascii="Calibri" w:hAnsi="Calibri" w:cs="Arial"/>
      <w:bCs/>
      <w:iCs/>
      <w:szCs w:val="28"/>
    </w:rPr>
  </w:style>
  <w:style w:type="paragraph" w:styleId="Heading3">
    <w:name w:val="heading 3"/>
    <w:basedOn w:val="Normal"/>
    <w:next w:val="Normal"/>
    <w:qFormat/>
    <w:rsid w:val="00385F08"/>
    <w:pPr>
      <w:numPr>
        <w:ilvl w:val="2"/>
        <w:numId w:val="34"/>
      </w:numPr>
      <w:spacing w:before="60" w:after="60"/>
      <w:outlineLvl w:val="2"/>
    </w:pPr>
    <w:rPr>
      <w:rFonts w:ascii="Calibri" w:hAnsi="Calibri" w:cs="Arial"/>
      <w:bCs/>
      <w:szCs w:val="26"/>
    </w:rPr>
  </w:style>
  <w:style w:type="paragraph" w:styleId="Heading4">
    <w:name w:val="heading 4"/>
    <w:basedOn w:val="Normal"/>
    <w:next w:val="Normal"/>
    <w:qFormat/>
    <w:rsid w:val="00385F08"/>
    <w:pPr>
      <w:numPr>
        <w:ilvl w:val="3"/>
        <w:numId w:val="34"/>
      </w:numPr>
      <w:spacing w:before="60" w:after="60"/>
      <w:outlineLvl w:val="3"/>
    </w:pPr>
    <w:rPr>
      <w:rFonts w:ascii="Calibri" w:hAnsi="Calibri"/>
      <w:bCs/>
      <w:szCs w:val="28"/>
    </w:rPr>
  </w:style>
  <w:style w:type="paragraph" w:styleId="Heading5">
    <w:name w:val="heading 5"/>
    <w:basedOn w:val="Normal"/>
    <w:next w:val="Normal"/>
    <w:qFormat/>
    <w:rsid w:val="00385F08"/>
    <w:pPr>
      <w:numPr>
        <w:ilvl w:val="4"/>
        <w:numId w:val="34"/>
      </w:numPr>
      <w:spacing w:before="60" w:after="60"/>
      <w:outlineLvl w:val="4"/>
    </w:pPr>
    <w:rPr>
      <w:rFonts w:ascii="Calibri" w:hAnsi="Calibri"/>
      <w:bCs/>
      <w:iCs/>
      <w:szCs w:val="26"/>
    </w:rPr>
  </w:style>
  <w:style w:type="paragraph" w:styleId="Heading6">
    <w:name w:val="heading 6"/>
    <w:basedOn w:val="Normal"/>
    <w:next w:val="Normal"/>
    <w:qFormat/>
    <w:rsid w:val="00385F08"/>
    <w:pPr>
      <w:numPr>
        <w:ilvl w:val="5"/>
        <w:numId w:val="34"/>
      </w:numPr>
      <w:spacing w:before="240" w:after="60"/>
      <w:outlineLvl w:val="5"/>
    </w:pPr>
    <w:rPr>
      <w:rFonts w:ascii="Calibri" w:hAnsi="Calibri"/>
      <w:b/>
      <w:bCs/>
      <w:sz w:val="22"/>
      <w:szCs w:val="22"/>
    </w:rPr>
  </w:style>
  <w:style w:type="paragraph" w:styleId="Heading7">
    <w:name w:val="heading 7"/>
    <w:basedOn w:val="Normal"/>
    <w:next w:val="Normal"/>
    <w:qFormat/>
    <w:rsid w:val="00385F08"/>
    <w:pPr>
      <w:numPr>
        <w:ilvl w:val="6"/>
        <w:numId w:val="34"/>
      </w:numPr>
      <w:spacing w:before="240" w:after="60"/>
      <w:outlineLvl w:val="6"/>
    </w:pPr>
    <w:rPr>
      <w:rFonts w:ascii="Calibri" w:hAnsi="Calibri"/>
      <w:sz w:val="24"/>
    </w:rPr>
  </w:style>
  <w:style w:type="paragraph" w:styleId="Heading8">
    <w:name w:val="heading 8"/>
    <w:basedOn w:val="Normal"/>
    <w:next w:val="Normal"/>
    <w:qFormat/>
    <w:rsid w:val="00385F08"/>
    <w:pPr>
      <w:numPr>
        <w:ilvl w:val="7"/>
        <w:numId w:val="34"/>
      </w:numPr>
      <w:spacing w:before="240" w:after="60"/>
      <w:outlineLvl w:val="7"/>
    </w:pPr>
    <w:rPr>
      <w:i/>
      <w:iCs/>
      <w:sz w:val="24"/>
    </w:rPr>
  </w:style>
  <w:style w:type="paragraph" w:styleId="Heading9">
    <w:name w:val="heading 9"/>
    <w:basedOn w:val="Normal"/>
    <w:next w:val="Normal"/>
    <w:link w:val="Heading9Char"/>
    <w:qFormat/>
    <w:rsid w:val="00385F08"/>
    <w:pPr>
      <w:numPr>
        <w:ilvl w:val="8"/>
        <w:numId w:val="34"/>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rsid w:val="005008C3"/>
    <w:rPr>
      <w:rFonts w:ascii="Arial" w:hAnsi="Arial" w:cs="Arial"/>
      <w:sz w:val="22"/>
      <w:szCs w:val="22"/>
      <w:lang w:eastAsia="en-US"/>
    </w:rPr>
  </w:style>
  <w:style w:type="character" w:customStyle="1" w:styleId="Heading1Char">
    <w:name w:val="Heading 1 Char"/>
    <w:rPr>
      <w:rFonts w:ascii="Arial" w:hAnsi="Arial" w:cs="Arial"/>
      <w:b/>
      <w:lang w:val="en-GB" w:eastAsia="en-US" w:bidi="ar-SA"/>
    </w:rPr>
  </w:style>
  <w:style w:type="character" w:customStyle="1" w:styleId="Heading2Char">
    <w:name w:val="Heading 2 Char"/>
    <w:rPr>
      <w:rFonts w:ascii="Arial" w:hAnsi="Arial" w:cs="Arial"/>
      <w:lang w:val="en-GB" w:eastAsia="en-US" w:bidi="ar-SA"/>
    </w:rPr>
  </w:style>
  <w:style w:type="paragraph" w:styleId="Header">
    <w:name w:val="header"/>
    <w:basedOn w:val="Normal"/>
    <w:link w:val="HeaderChar"/>
    <w:rsid w:val="00385F08"/>
    <w:pPr>
      <w:tabs>
        <w:tab w:val="center" w:pos="4513"/>
        <w:tab w:val="right" w:pos="9026"/>
      </w:tabs>
    </w:pPr>
  </w:style>
  <w:style w:type="character" w:customStyle="1" w:styleId="HeaderChar">
    <w:name w:val="Header Char"/>
    <w:link w:val="Header"/>
    <w:rsid w:val="0045151F"/>
    <w:rPr>
      <w:rFonts w:ascii="Arial" w:hAnsi="Arial"/>
      <w:szCs w:val="24"/>
      <w:lang w:eastAsia="en-US"/>
    </w:rPr>
  </w:style>
  <w:style w:type="paragraph" w:styleId="Footer">
    <w:name w:val="footer"/>
    <w:basedOn w:val="Normal"/>
    <w:link w:val="FooterChar"/>
    <w:rsid w:val="00385F08"/>
    <w:pPr>
      <w:tabs>
        <w:tab w:val="center" w:pos="4513"/>
        <w:tab w:val="right" w:pos="9026"/>
      </w:tabs>
    </w:pPr>
  </w:style>
  <w:style w:type="character" w:customStyle="1" w:styleId="FooterChar">
    <w:name w:val="Footer Char"/>
    <w:link w:val="Footer"/>
    <w:rsid w:val="0045151F"/>
    <w:rPr>
      <w:rFonts w:ascii="Arial" w:hAnsi="Arial"/>
      <w:szCs w:val="24"/>
      <w:lang w:eastAsia="en-US"/>
    </w:rPr>
  </w:style>
  <w:style w:type="character" w:styleId="Hyperlink">
    <w:name w:val="Hyperlink"/>
    <w:rsid w:val="00385F08"/>
    <w:rPr>
      <w:rFonts w:ascii="Arial" w:hAnsi="Arial"/>
      <w:color w:val="0000FF"/>
      <w:u w:val="single"/>
    </w:rPr>
  </w:style>
  <w:style w:type="paragraph" w:styleId="BalloonText">
    <w:name w:val="Balloon Text"/>
    <w:basedOn w:val="Normal"/>
    <w:link w:val="BalloonTextChar"/>
    <w:rsid w:val="00385F08"/>
    <w:rPr>
      <w:rFonts w:ascii="Tahoma" w:hAnsi="Tahoma" w:cs="Tahoma"/>
      <w:sz w:val="16"/>
      <w:szCs w:val="16"/>
    </w:rPr>
  </w:style>
  <w:style w:type="character" w:customStyle="1" w:styleId="BalloonTextChar">
    <w:name w:val="Balloon Text Char"/>
    <w:link w:val="BalloonText"/>
    <w:rsid w:val="0045151F"/>
    <w:rPr>
      <w:rFonts w:ascii="Tahoma" w:hAnsi="Tahoma" w:cs="Tahoma"/>
      <w:sz w:val="16"/>
      <w:szCs w:val="16"/>
      <w:lang w:eastAsia="en-US"/>
    </w:rPr>
  </w:style>
  <w:style w:type="paragraph" w:customStyle="1" w:styleId="QuestionnaireAbout">
    <w:name w:val="Questionnaire About"/>
    <w:basedOn w:val="Normal"/>
    <w:rsid w:val="00385F08"/>
    <w:pPr>
      <w:spacing w:before="320" w:after="120"/>
    </w:pPr>
    <w:rPr>
      <w:b/>
    </w:rPr>
  </w:style>
  <w:style w:type="paragraph" w:customStyle="1" w:styleId="QuestionnaireCheckbox">
    <w:name w:val="Questionnaire Checkbox"/>
    <w:basedOn w:val="Normal"/>
    <w:rsid w:val="00385F08"/>
    <w:pPr>
      <w:spacing w:before="120" w:after="120"/>
      <w:jc w:val="center"/>
    </w:pPr>
  </w:style>
  <w:style w:type="paragraph" w:customStyle="1" w:styleId="QuestionnairePara">
    <w:name w:val="Questionnaire Para"/>
    <w:basedOn w:val="Normal"/>
    <w:rsid w:val="00385F08"/>
    <w:pPr>
      <w:spacing w:before="120" w:after="120"/>
    </w:pPr>
    <w:rPr>
      <w:rFonts w:ascii="Calibri" w:hAnsi="Calibri"/>
    </w:rPr>
  </w:style>
  <w:style w:type="paragraph" w:customStyle="1" w:styleId="QuestionnaireNotesHeading">
    <w:name w:val="Questionnaire Notes Heading"/>
    <w:basedOn w:val="Normal"/>
    <w:rsid w:val="00385F08"/>
    <w:pPr>
      <w:tabs>
        <w:tab w:val="num" w:pos="284"/>
      </w:tabs>
    </w:pPr>
    <w:rPr>
      <w:rFonts w:ascii="Calibri" w:hAnsi="Calibri"/>
      <w:b/>
    </w:rPr>
  </w:style>
  <w:style w:type="paragraph" w:customStyle="1" w:styleId="QuestionnaireTable">
    <w:name w:val="Questionnaire Table"/>
    <w:basedOn w:val="Normal"/>
    <w:rsid w:val="00385F08"/>
    <w:pPr>
      <w:spacing w:before="40" w:after="40"/>
    </w:pPr>
    <w:rPr>
      <w:rFonts w:ascii="Calibri" w:hAnsi="Calibri"/>
    </w:rPr>
  </w:style>
  <w:style w:type="paragraph" w:customStyle="1" w:styleId="QuestionnaireThankyouMessage">
    <w:name w:val="Questionnaire Thankyou Message"/>
    <w:basedOn w:val="Normal"/>
    <w:rsid w:val="00385F08"/>
    <w:pPr>
      <w:spacing w:before="240" w:after="240"/>
    </w:pPr>
    <w:rPr>
      <w:rFonts w:ascii="Calibri" w:hAnsi="Calibri"/>
      <w:b/>
      <w:sz w:val="22"/>
    </w:rPr>
  </w:style>
  <w:style w:type="paragraph" w:customStyle="1" w:styleId="QuestionnaireTitle">
    <w:name w:val="Questionnaire Title"/>
    <w:basedOn w:val="Normal"/>
    <w:rsid w:val="00385F08"/>
    <w:pPr>
      <w:pBdr>
        <w:bottom w:val="single" w:sz="4" w:space="1" w:color="auto"/>
      </w:pBdr>
      <w:tabs>
        <w:tab w:val="right" w:pos="9071"/>
      </w:tabs>
      <w:spacing w:after="480"/>
    </w:pPr>
    <w:rPr>
      <w:rFonts w:ascii="Calibri" w:hAnsi="Calibri"/>
      <w:b/>
      <w:sz w:val="32"/>
    </w:rPr>
  </w:style>
  <w:style w:type="paragraph" w:customStyle="1" w:styleId="QuestionnaireTopicHead">
    <w:name w:val="Questionnaire Topic Head"/>
    <w:basedOn w:val="Heading1"/>
    <w:rsid w:val="00385F08"/>
    <w:pPr>
      <w:numPr>
        <w:numId w:val="0"/>
      </w:numPr>
      <w:tabs>
        <w:tab w:val="left" w:pos="567"/>
      </w:tabs>
    </w:pPr>
  </w:style>
  <w:style w:type="paragraph" w:customStyle="1" w:styleId="YN">
    <w:name w:val="YN?"/>
    <w:basedOn w:val="Normal"/>
    <w:link w:val="YNChar"/>
    <w:rsid w:val="00A144DC"/>
    <w:pPr>
      <w:keepNext/>
      <w:spacing w:before="60" w:after="60"/>
      <w:jc w:val="center"/>
    </w:pPr>
    <w:rPr>
      <w:rFonts w:ascii="Calibri" w:hAnsi="Calibri"/>
      <w:b/>
      <w:color w:val="333333"/>
    </w:rPr>
  </w:style>
  <w:style w:type="paragraph" w:customStyle="1" w:styleId="QuestionnaireFooter">
    <w:name w:val="Questionnaire Footer"/>
    <w:basedOn w:val="Normal"/>
    <w:qFormat/>
    <w:rsid w:val="00CE1C6F"/>
    <w:pPr>
      <w:tabs>
        <w:tab w:val="center" w:pos="4320"/>
        <w:tab w:val="right" w:pos="8640"/>
      </w:tabs>
    </w:pPr>
    <w:rPr>
      <w:rFonts w:ascii="Calibri" w:hAnsi="Calibri"/>
      <w:vanish/>
      <w:sz w:val="18"/>
      <w:szCs w:val="16"/>
    </w:rPr>
  </w:style>
  <w:style w:type="paragraph" w:customStyle="1" w:styleId="QuestionnaireGeneralComments">
    <w:name w:val="Questionnaire General Comments"/>
    <w:basedOn w:val="Normal"/>
    <w:qFormat/>
    <w:rsid w:val="00385F08"/>
    <w:pPr>
      <w:keepNext/>
      <w:spacing w:before="60" w:after="60"/>
    </w:pPr>
    <w:rPr>
      <w:rFonts w:ascii="Calibri" w:hAnsi="Calibri"/>
    </w:rPr>
  </w:style>
  <w:style w:type="paragraph" w:customStyle="1" w:styleId="QuestionnaireHeaderBlock">
    <w:name w:val="Questionnaire Header Block"/>
    <w:basedOn w:val="Normal"/>
    <w:qFormat/>
    <w:rsid w:val="003C0ACA"/>
    <w:rPr>
      <w:rFonts w:ascii="Calibri" w:hAnsi="Calibri" w:cs="Arial"/>
      <w:szCs w:val="22"/>
    </w:rPr>
  </w:style>
  <w:style w:type="paragraph" w:customStyle="1" w:styleId="QuestionnaireNotes">
    <w:name w:val="Questionnaire Notes"/>
    <w:basedOn w:val="QuestionnaireNotesHeading"/>
    <w:qFormat/>
    <w:rsid w:val="00385F08"/>
    <w:pPr>
      <w:ind w:left="1027"/>
    </w:pPr>
    <w:rPr>
      <w:b w:val="0"/>
      <w:i/>
    </w:rPr>
  </w:style>
  <w:style w:type="paragraph" w:customStyle="1" w:styleId="QuestionnaireNotesBullet">
    <w:name w:val="Questionnaire Notes Bullet"/>
    <w:basedOn w:val="QuestionnaireNotes"/>
    <w:qFormat/>
    <w:rsid w:val="00385F08"/>
    <w:pPr>
      <w:numPr>
        <w:numId w:val="35"/>
      </w:numPr>
    </w:pPr>
  </w:style>
  <w:style w:type="paragraph" w:customStyle="1" w:styleId="QuestionnairePageHeading">
    <w:name w:val="Questionnaire Page Heading"/>
    <w:basedOn w:val="Heading1"/>
    <w:qFormat/>
    <w:rsid w:val="00385F08"/>
    <w:pPr>
      <w:numPr>
        <w:numId w:val="0"/>
      </w:numPr>
      <w:tabs>
        <w:tab w:val="left" w:pos="567"/>
      </w:tabs>
      <w:ind w:left="567"/>
    </w:pPr>
  </w:style>
  <w:style w:type="paragraph" w:customStyle="1" w:styleId="QuestionnaireSectionHeading">
    <w:name w:val="Questionnaire Section Heading"/>
    <w:basedOn w:val="Normal"/>
    <w:qFormat/>
    <w:rsid w:val="00385F08"/>
    <w:pPr>
      <w:keepNext/>
    </w:pPr>
  </w:style>
  <w:style w:type="paragraph" w:customStyle="1" w:styleId="QuestionnaireSectionHeadingText">
    <w:name w:val="Questionnaire Section Heading Text"/>
    <w:basedOn w:val="Normal"/>
    <w:qFormat/>
    <w:rsid w:val="00742304"/>
    <w:pPr>
      <w:keepNext/>
    </w:pPr>
    <w:rPr>
      <w:rFonts w:ascii="Calibri" w:hAnsi="Calibri"/>
      <w:b/>
      <w:color w:val="333333"/>
      <w:sz w:val="28"/>
      <w:szCs w:val="36"/>
    </w:rPr>
  </w:style>
  <w:style w:type="paragraph" w:customStyle="1" w:styleId="merge">
    <w:name w:val="merge"/>
    <w:basedOn w:val="Normal"/>
    <w:qFormat/>
    <w:rsid w:val="00385F08"/>
    <w:rPr>
      <w:rFonts w:ascii="Calibri" w:hAnsi="Calibri"/>
      <w:sz w:val="16"/>
    </w:rPr>
  </w:style>
  <w:style w:type="paragraph" w:customStyle="1" w:styleId="QuestionnaireTableHeading">
    <w:name w:val="Questionnaire Table Heading"/>
    <w:basedOn w:val="QuestionnaireTable"/>
    <w:qFormat/>
    <w:rsid w:val="00385F08"/>
    <w:pPr>
      <w:keepNext/>
      <w:jc w:val="center"/>
    </w:pPr>
    <w:rPr>
      <w:b/>
      <w:sz w:val="18"/>
      <w:szCs w:val="18"/>
    </w:rPr>
  </w:style>
  <w:style w:type="table" w:styleId="TableGrid">
    <w:name w:val="Table Grid"/>
    <w:basedOn w:val="TableNormal"/>
    <w:rsid w:val="00385F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NChar">
    <w:name w:val="YN? Char"/>
    <w:link w:val="YN"/>
    <w:rsid w:val="00A144DC"/>
    <w:rPr>
      <w:rFonts w:ascii="Calibri" w:hAnsi="Calibri"/>
      <w:b/>
      <w:color w:val="333333"/>
      <w:szCs w:val="24"/>
      <w:lang w:eastAsia="en-US"/>
    </w:rPr>
  </w:style>
  <w:style w:type="paragraph" w:customStyle="1" w:styleId="StyleQuestionnaireTitle14ptAfter0pt">
    <w:name w:val="Style Questionnaire Title + 14 pt After:  0 pt"/>
    <w:basedOn w:val="QuestionnaireTitle"/>
    <w:rsid w:val="001B03FB"/>
    <w:pPr>
      <w:pBdr>
        <w:bottom w:val="none" w:sz="0" w:space="0" w:color="auto"/>
      </w:pBdr>
      <w:spacing w:after="0"/>
    </w:pPr>
    <w:rPr>
      <w:bCs/>
      <w:color w:val="333333"/>
      <w:sz w:val="28"/>
      <w:szCs w:val="20"/>
    </w:rPr>
  </w:style>
  <w:style w:type="paragraph" w:customStyle="1" w:styleId="StyleQuestionnaireTitle14ptAfter0ptBottomNoborder">
    <w:name w:val="Style Questionnaire Title + 14 pt After:  0 pt Bottom: (No border..."/>
    <w:basedOn w:val="QuestionnaireTitle"/>
    <w:rsid w:val="005D2EEB"/>
    <w:pPr>
      <w:pBdr>
        <w:bottom w:val="none" w:sz="0" w:space="0" w:color="auto"/>
      </w:pBdr>
      <w:shd w:val="clear" w:color="auto" w:fill="D9D9D9" w:themeFill="background1" w:themeFillShade="D9"/>
      <w:spacing w:after="0"/>
    </w:pPr>
    <w:rPr>
      <w:bCs/>
      <w:color w:val="333333"/>
      <w:sz w:val="22"/>
      <w:szCs w:val="20"/>
    </w:rPr>
  </w:style>
  <w:style w:type="paragraph" w:styleId="Revision">
    <w:name w:val="Revision"/>
    <w:hidden/>
    <w:uiPriority w:val="99"/>
    <w:semiHidden/>
    <w:rsid w:val="00BA2085"/>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6D68ABF53FDD4EB5639905FB9FE9B7" ma:contentTypeVersion="13" ma:contentTypeDescription="Create a new document." ma:contentTypeScope="" ma:versionID="da5bfb0c879a2198eec268c65373597d">
  <xsd:schema xmlns:xsd="http://www.w3.org/2001/XMLSchema" xmlns:xs="http://www.w3.org/2001/XMLSchema" xmlns:p="http://schemas.microsoft.com/office/2006/metadata/properties" xmlns:ns3="c1f67a20-20ab-4ff8-8a18-a3bff44a88a5" xmlns:ns4="6e18d213-6852-4a60-9e61-cd17e1b9736e" targetNamespace="http://schemas.microsoft.com/office/2006/metadata/properties" ma:root="true" ma:fieldsID="000b0f9f7157bfde311bc9653b369043" ns3:_="" ns4:_="">
    <xsd:import namespace="c1f67a20-20ab-4ff8-8a18-a3bff44a88a5"/>
    <xsd:import namespace="6e18d213-6852-4a60-9e61-cd17e1b973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67a20-20ab-4ff8-8a18-a3bff44a88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8d213-6852-4a60-9e61-cd17e1b973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EAEC00-DDDD-485E-B2F4-122BAF327A5B}">
  <ds:schemaRefs>
    <ds:schemaRef ds:uri="http://schemas.openxmlformats.org/officeDocument/2006/bibliography"/>
  </ds:schemaRefs>
</ds:datastoreItem>
</file>

<file path=customXml/itemProps2.xml><?xml version="1.0" encoding="utf-8"?>
<ds:datastoreItem xmlns:ds="http://schemas.openxmlformats.org/officeDocument/2006/customXml" ds:itemID="{A8EC22D5-CAED-4699-9A36-2B42554FE8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00ABFA-B127-48F2-8556-D3AD9F93ED89}">
  <ds:schemaRefs>
    <ds:schemaRef ds:uri="http://schemas.microsoft.com/sharepoint/v3/contenttype/forms"/>
  </ds:schemaRefs>
</ds:datastoreItem>
</file>

<file path=customXml/itemProps4.xml><?xml version="1.0" encoding="utf-8"?>
<ds:datastoreItem xmlns:ds="http://schemas.openxmlformats.org/officeDocument/2006/customXml" ds:itemID="{9945091D-8618-4E41-8C26-08BE2109D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67a20-20ab-4ff8-8a18-a3bff44a88a5"/>
    <ds:schemaRef ds:uri="6e18d213-6852-4a60-9e61-cd17e1b97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02</Words>
  <Characters>15977</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SMSF - Year End Questionnaire 2020</vt:lpstr>
    </vt:vector>
  </TitlesOfParts>
  <Manager>Copyright© 2012-Present Business Fitness Pty Ltd</Manager>
  <Company>Business Fitness Pty Ltd</Company>
  <LinksUpToDate>false</LinksUpToDate>
  <CharactersWithSpaces>1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F - Year End Questionnaire 2020</dc:title>
  <dc:subject/>
  <dc:creator>Business Fitness</dc:creator>
  <cp:keywords>superannuation Fund Self managed</cp:keywords>
  <dc:description>HowNow Merge Version of questionnaire to send to the Trustees of a Self Managed Superannuation Fund to gather the necessary information to prepare the end of year accounts for the Fund.</dc:description>
  <cp:lastModifiedBy>Ali Skipworth</cp:lastModifiedBy>
  <cp:revision>2</cp:revision>
  <cp:lastPrinted>2009-06-01T01:27:00Z</cp:lastPrinted>
  <dcterms:created xsi:type="dcterms:W3CDTF">2021-01-12T02:58:00Z</dcterms:created>
  <dcterms:modified xsi:type="dcterms:W3CDTF">2021-01-12T0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12-Present Business Fitness Pty Ltd</vt:lpwstr>
  </property>
  <property fmtid="{D5CDD505-2E9C-101B-9397-08002B2CF9AE}" pid="3" name="Owner">
    <vt:lpwstr>Business Fitness Pty Ltd</vt:lpwstr>
  </property>
</Properties>
</file>